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F2DB8" w14:textId="77777777" w:rsidR="00B97339" w:rsidRPr="00D061DD" w:rsidRDefault="00B97339" w:rsidP="00B97339">
      <w:pPr>
        <w:spacing w:after="0" w:line="259" w:lineRule="auto"/>
        <w:ind w:left="131" w:firstLine="0"/>
        <w:rPr>
          <w:rFonts w:asciiTheme="minorHAnsi" w:hAnsiTheme="minorHAnsi"/>
          <w:sz w:val="48"/>
          <w:szCs w:val="48"/>
          <w:lang w:val="en-GB"/>
        </w:rPr>
      </w:pPr>
      <w:r>
        <w:rPr>
          <w:rFonts w:asciiTheme="minorHAnsi" w:hAnsiTheme="minorHAnsi"/>
          <w:sz w:val="48"/>
          <w:szCs w:val="48"/>
          <w:lang w:val="en-GB"/>
        </w:rPr>
        <w:t>Unit 13</w:t>
      </w:r>
      <w:r w:rsidRPr="00D061DD">
        <w:rPr>
          <w:rFonts w:asciiTheme="minorHAnsi" w:hAnsiTheme="minorHAnsi"/>
          <w:sz w:val="48"/>
          <w:szCs w:val="48"/>
          <w:lang w:val="en-GB"/>
        </w:rPr>
        <w:t xml:space="preserve">: </w:t>
      </w:r>
      <w:r>
        <w:rPr>
          <w:rFonts w:asciiTheme="minorHAnsi" w:hAnsiTheme="minorHAnsi"/>
          <w:sz w:val="48"/>
          <w:szCs w:val="48"/>
          <w:lang w:val="en-GB"/>
        </w:rPr>
        <w:t>Computing Research Project</w:t>
      </w:r>
    </w:p>
    <w:p w14:paraId="59F99F18" w14:textId="77777777" w:rsidR="00B97339" w:rsidRPr="001D3512" w:rsidRDefault="00B97339" w:rsidP="00B97339">
      <w:pPr>
        <w:spacing w:after="0" w:line="259" w:lineRule="auto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  <w:sz w:val="48"/>
        </w:rPr>
        <w:t xml:space="preserve"> Project Report</w:t>
      </w:r>
    </w:p>
    <w:p w14:paraId="001639D3" w14:textId="34CFB5EF" w:rsidR="008D6602" w:rsidRDefault="008D6602" w:rsidP="008D6602">
      <w:pPr>
        <w:rPr>
          <w:rFonts w:asciiTheme="minorHAnsi" w:hAnsiTheme="minorHAnsi"/>
          <w:lang w:val="en-GB"/>
        </w:rPr>
      </w:pPr>
    </w:p>
    <w:p w14:paraId="1F836213" w14:textId="577E192D" w:rsidR="00B97339" w:rsidRDefault="00B97339" w:rsidP="008D6602">
      <w:pPr>
        <w:rPr>
          <w:rFonts w:asciiTheme="minorHAnsi" w:hAnsiTheme="minorHAnsi"/>
          <w:lang w:val="en-GB"/>
        </w:rPr>
      </w:pPr>
    </w:p>
    <w:p w14:paraId="1B98BF79" w14:textId="4DF63C8E" w:rsidR="00B97339" w:rsidRDefault="00B97339" w:rsidP="008D6602">
      <w:pPr>
        <w:rPr>
          <w:rFonts w:asciiTheme="minorHAnsi" w:hAnsiTheme="minorHAnsi"/>
          <w:lang w:val="en-GB"/>
        </w:rPr>
      </w:pPr>
    </w:p>
    <w:p w14:paraId="7A7DE4E1" w14:textId="77777777" w:rsidR="00B97339" w:rsidRPr="00D061DD" w:rsidRDefault="00B97339" w:rsidP="008D6602">
      <w:pPr>
        <w:rPr>
          <w:rFonts w:asciiTheme="minorHAnsi" w:hAnsiTheme="minorHAnsi"/>
          <w:lang w:val="en-GB"/>
        </w:rPr>
      </w:pPr>
    </w:p>
    <w:tbl>
      <w:tblPr>
        <w:tblStyle w:val="5"/>
        <w:tblW w:w="90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00"/>
      </w:tblGrid>
      <w:tr w:rsidR="008D6602" w:rsidRPr="00D061DD" w14:paraId="0C9D8612" w14:textId="77777777" w:rsidTr="006F0D46">
        <w:tc>
          <w:tcPr>
            <w:tcW w:w="9000" w:type="dxa"/>
            <w:shd w:val="clear" w:color="auto" w:fill="BCE0F8"/>
          </w:tcPr>
          <w:p w14:paraId="6FB4F9B7" w14:textId="77777777" w:rsidR="008D6602" w:rsidRPr="00D061DD" w:rsidRDefault="008D6602" w:rsidP="004E7317">
            <w:pPr>
              <w:ind w:left="0" w:firstLine="0"/>
              <w:rPr>
                <w:rFonts w:asciiTheme="minorHAnsi" w:hAnsiTheme="minorHAnsi"/>
                <w:b/>
                <w:lang w:val="en-GB"/>
              </w:rPr>
            </w:pPr>
            <w:r w:rsidRPr="00D061DD">
              <w:rPr>
                <w:rFonts w:asciiTheme="minorHAnsi" w:hAnsiTheme="minorHAnsi"/>
                <w:b/>
                <w:lang w:val="en-GB"/>
              </w:rPr>
              <w:t xml:space="preserve">Submission format </w:t>
            </w:r>
          </w:p>
          <w:p w14:paraId="0CDCC5D0" w14:textId="77777777" w:rsidR="008D6602" w:rsidRPr="00D061DD" w:rsidRDefault="008D6602" w:rsidP="004E7317">
            <w:pPr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8D6602" w:rsidRPr="00D061DD" w14:paraId="2EAA5769" w14:textId="77777777" w:rsidTr="006F0D46">
        <w:trPr>
          <w:trHeight w:val="980"/>
        </w:trPr>
        <w:tc>
          <w:tcPr>
            <w:tcW w:w="9000" w:type="dxa"/>
          </w:tcPr>
          <w:p w14:paraId="5212B5D4" w14:textId="77777777" w:rsidR="007D068F" w:rsidRPr="00AC1182" w:rsidRDefault="007D068F" w:rsidP="0005059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e submission is in the form of an individual written report. </w:t>
            </w:r>
          </w:p>
          <w:p w14:paraId="00299E70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e submission is in the form of an individual written report. </w:t>
            </w:r>
          </w:p>
          <w:p w14:paraId="57AFDA12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is should be written in a concise, formal business style using single spacing and font size 12. </w:t>
            </w:r>
          </w:p>
          <w:p w14:paraId="104DC4E7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You are required to make use of headings, paragraphs and subsections as appropriate, and all work must be supported with research </w:t>
            </w:r>
          </w:p>
          <w:p w14:paraId="1287840C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referenced using the Harvard referencing system. </w:t>
            </w:r>
          </w:p>
          <w:p w14:paraId="73E187B0" w14:textId="01A2A7F0" w:rsidR="00193DF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Please provide a referencing list using the Harvard referencing system. </w:t>
            </w:r>
          </w:p>
          <w:p w14:paraId="677C8294" w14:textId="2E1F6825" w:rsidR="008D6602" w:rsidRPr="00193DF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>The recommended word limit is minimum 4,500 words</w:t>
            </w:r>
          </w:p>
        </w:tc>
      </w:tr>
      <w:tr w:rsidR="002538BC" w:rsidRPr="00D061DD" w14:paraId="4B6E0BB1" w14:textId="77777777" w:rsidTr="00164EC6">
        <w:tc>
          <w:tcPr>
            <w:tcW w:w="9000" w:type="dxa"/>
          </w:tcPr>
          <w:p w14:paraId="7FA0DCC1" w14:textId="77777777" w:rsidR="002538BC" w:rsidRPr="00D061DD" w:rsidRDefault="002538BC" w:rsidP="004E7317">
            <w:pPr>
              <w:ind w:left="0" w:firstLine="0"/>
              <w:rPr>
                <w:rFonts w:asciiTheme="minorHAnsi" w:eastAsia="AptiferSansLTPro-Bold" w:hAnsiTheme="minorHAnsi" w:cstheme="minorHAnsi"/>
                <w:b/>
                <w:lang w:val="en-GB"/>
              </w:rPr>
            </w:pPr>
            <w:r w:rsidRPr="00D061DD">
              <w:rPr>
                <w:rFonts w:asciiTheme="minorHAnsi" w:eastAsia="AptiferSansLTPro-Bold" w:hAnsiTheme="minorHAnsi" w:cstheme="minorHAnsi"/>
                <w:b/>
                <w:lang w:val="en-GB"/>
              </w:rPr>
              <w:t>Unit Learning Outcomes:</w:t>
            </w:r>
          </w:p>
          <w:p w14:paraId="5941C6A2" w14:textId="77777777" w:rsidR="002538BC" w:rsidRPr="00D061DD" w:rsidRDefault="002538BC" w:rsidP="004E7317">
            <w:pPr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D62C6" w:rsidRPr="00D061DD" w14:paraId="7B421447" w14:textId="77777777" w:rsidTr="00164EC6">
        <w:tc>
          <w:tcPr>
            <w:tcW w:w="9000" w:type="dxa"/>
          </w:tcPr>
          <w:p w14:paraId="28D919C8" w14:textId="77777777" w:rsidR="000C1EBB" w:rsidRDefault="007D068F" w:rsidP="007D068F">
            <w:pPr>
              <w:autoSpaceDE w:val="0"/>
              <w:autoSpaceDN w:val="0"/>
              <w:adjustRightInd w:val="0"/>
              <w:ind w:left="0" w:firstLine="0"/>
              <w:rPr>
                <w:rFonts w:asciiTheme="minorHAnsi" w:eastAsiaTheme="minorEastAsia" w:hAnsiTheme="minorHAnsi" w:cs="Arial"/>
                <w:color w:val="auto"/>
                <w:sz w:val="22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2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>Conduct and analyse research relevant to a chosen computing research project</w:t>
            </w:r>
          </w:p>
          <w:p w14:paraId="2BBEE759" w14:textId="77777777" w:rsidR="000C1EBB" w:rsidRPr="00AC1182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3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 xml:space="preserve">Communicate the outcomes of a research project to identified stakeholders </w:t>
            </w:r>
          </w:p>
          <w:p w14:paraId="5FA6DB3A" w14:textId="77777777" w:rsidR="00BE7519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4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>Reflect on the application of research methodologies and concepts</w:t>
            </w:r>
            <w:r w:rsidR="007D068F" w:rsidRPr="00AC1182">
              <w:rPr>
                <w:rFonts w:asciiTheme="minorHAnsi" w:hAnsiTheme="minorHAnsi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b/>
                <w:i/>
                <w:sz w:val="20"/>
                <w:szCs w:val="20"/>
              </w:rPr>
              <w:t xml:space="preserve"> </w:t>
            </w:r>
          </w:p>
          <w:p w14:paraId="57F85A39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  <w:p w14:paraId="7DEA7FCB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9D690BC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3C716A44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2B53468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7BA365B9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11C94C08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4B432F6E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1317B5BF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41C5CA6" w14:textId="77777777" w:rsidR="00CF4E4A" w:rsidRDefault="00CF4E4A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3A982EA4" w14:textId="0FA41092" w:rsidR="00CF4E4A" w:rsidRPr="00D061DD" w:rsidRDefault="00CF4E4A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D62C6" w:rsidRPr="00D061DD" w14:paraId="4D8955AA" w14:textId="77777777" w:rsidTr="002538BC">
        <w:trPr>
          <w:trHeight w:val="530"/>
        </w:trPr>
        <w:tc>
          <w:tcPr>
            <w:tcW w:w="9000" w:type="dxa"/>
            <w:shd w:val="clear" w:color="auto" w:fill="BDD6EE" w:themeFill="accent1" w:themeFillTint="66"/>
          </w:tcPr>
          <w:p w14:paraId="712DCCF8" w14:textId="77777777" w:rsidR="009D62C6" w:rsidRPr="00D061DD" w:rsidRDefault="009D62C6" w:rsidP="009D62C6">
            <w:pPr>
              <w:ind w:left="0" w:firstLine="0"/>
              <w:rPr>
                <w:rFonts w:asciiTheme="minorHAnsi" w:eastAsia="AptiferSansLTPro-Bold" w:hAnsiTheme="minorHAnsi" w:cstheme="minorHAnsi"/>
                <w:b/>
                <w:lang w:val="en-GB"/>
              </w:rPr>
            </w:pPr>
            <w:r w:rsidRPr="00D061DD">
              <w:rPr>
                <w:rFonts w:asciiTheme="minorHAnsi" w:eastAsia="AptiferSansLTPro-Bold" w:hAnsiTheme="minorHAnsi" w:cstheme="minorHAnsi"/>
                <w:b/>
                <w:lang w:val="en-GB"/>
              </w:rPr>
              <w:lastRenderedPageBreak/>
              <w:t>Assignment Brief and Guidance:</w:t>
            </w:r>
          </w:p>
          <w:p w14:paraId="051D3BBC" w14:textId="77777777" w:rsidR="009D62C6" w:rsidRPr="00D061DD" w:rsidRDefault="009D62C6" w:rsidP="009D62C6">
            <w:pPr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6D03DF84" w14:textId="77777777" w:rsidR="000C1EBB" w:rsidRDefault="000C1EBB" w:rsidP="000C1EBB">
      <w:pPr>
        <w:ind w:left="0" w:firstLine="0"/>
        <w:rPr>
          <w:rFonts w:asciiTheme="minorHAnsi" w:hAnsiTheme="minorHAnsi"/>
          <w:b/>
        </w:rPr>
      </w:pPr>
      <w:bookmarkStart w:id="0" w:name="_GoBack"/>
      <w:bookmarkEnd w:id="0"/>
    </w:p>
    <w:p w14:paraId="2D76B217" w14:textId="23407191" w:rsidR="00BE7519" w:rsidRPr="000C1EBB" w:rsidRDefault="000C1EBB" w:rsidP="000C1EBB">
      <w:pPr>
        <w:ind w:left="0" w:firstLine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    </w:t>
      </w:r>
      <w:r w:rsidR="00BE7519" w:rsidRPr="001D3512">
        <w:rPr>
          <w:rFonts w:asciiTheme="minorHAnsi" w:hAnsiTheme="minorHAnsi"/>
          <w:b/>
        </w:rPr>
        <w:t xml:space="preserve">Grading Rubric  </w:t>
      </w:r>
    </w:p>
    <w:tbl>
      <w:tblPr>
        <w:tblW w:w="14795" w:type="dxa"/>
        <w:tblInd w:w="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5"/>
        <w:gridCol w:w="1350"/>
        <w:gridCol w:w="7740"/>
      </w:tblGrid>
      <w:tr w:rsidR="000C1EBB" w:rsidRPr="001D3512" w14:paraId="75795A3E" w14:textId="77777777" w:rsidTr="0029420A">
        <w:tc>
          <w:tcPr>
            <w:tcW w:w="5705" w:type="dxa"/>
            <w:shd w:val="clear" w:color="auto" w:fill="BCE0F8"/>
          </w:tcPr>
          <w:p w14:paraId="10BB8217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 xml:space="preserve">Grading Criteria </w:t>
            </w:r>
          </w:p>
        </w:tc>
        <w:tc>
          <w:tcPr>
            <w:tcW w:w="1350" w:type="dxa"/>
            <w:shd w:val="clear" w:color="auto" w:fill="BCE0F8"/>
          </w:tcPr>
          <w:p w14:paraId="047A5CB0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 xml:space="preserve">Achieved </w:t>
            </w:r>
          </w:p>
        </w:tc>
        <w:tc>
          <w:tcPr>
            <w:tcW w:w="7740" w:type="dxa"/>
            <w:shd w:val="clear" w:color="auto" w:fill="BCE0F8"/>
          </w:tcPr>
          <w:p w14:paraId="6542857B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>Feedback</w:t>
            </w:r>
          </w:p>
          <w:p w14:paraId="4407ACB4" w14:textId="77777777" w:rsidR="000C1EBB" w:rsidRPr="001D3512" w:rsidRDefault="000C1EBB" w:rsidP="000C1EBB">
            <w:pPr>
              <w:rPr>
                <w:b/>
              </w:rPr>
            </w:pPr>
          </w:p>
        </w:tc>
      </w:tr>
      <w:tr w:rsidR="000C1EBB" w:rsidRPr="001D3512" w14:paraId="20C0D000" w14:textId="77777777" w:rsidTr="0029420A">
        <w:tc>
          <w:tcPr>
            <w:tcW w:w="5705" w:type="dxa"/>
          </w:tcPr>
          <w:p w14:paraId="4B87E918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3</w:t>
            </w:r>
            <w:r w:rsidRPr="000F430A">
              <w:t xml:space="preserve"> Conduct primary and secondary research using appropriate methods for a </w:t>
            </w:r>
            <w:r>
              <w:t>computing</w:t>
            </w:r>
            <w:r w:rsidRPr="000F430A">
              <w:t xml:space="preserve"> research project that consider costs, access and ethical issues</w:t>
            </w:r>
          </w:p>
        </w:tc>
        <w:tc>
          <w:tcPr>
            <w:tcW w:w="1350" w:type="dxa"/>
          </w:tcPr>
          <w:p w14:paraId="38061F34" w14:textId="77777777" w:rsidR="000C1EBB" w:rsidRPr="001D3512" w:rsidRDefault="000C1EBB" w:rsidP="000C1EBB"/>
        </w:tc>
        <w:tc>
          <w:tcPr>
            <w:tcW w:w="7740" w:type="dxa"/>
          </w:tcPr>
          <w:p w14:paraId="5DE7CD6E" w14:textId="77777777" w:rsidR="000C1EBB" w:rsidRPr="001D3512" w:rsidRDefault="000C1EBB" w:rsidP="000C1EBB"/>
        </w:tc>
      </w:tr>
      <w:tr w:rsidR="000C1EBB" w:rsidRPr="001D3512" w14:paraId="531F14F7" w14:textId="77777777" w:rsidTr="0029420A">
        <w:tc>
          <w:tcPr>
            <w:tcW w:w="5705" w:type="dxa"/>
          </w:tcPr>
          <w:p w14:paraId="1FF85E14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4</w:t>
            </w:r>
            <w:r w:rsidRPr="000F430A">
              <w:t xml:space="preserve"> Apply appropriate analytical tools to analyse research findings and data.</w:t>
            </w:r>
          </w:p>
        </w:tc>
        <w:tc>
          <w:tcPr>
            <w:tcW w:w="1350" w:type="dxa"/>
          </w:tcPr>
          <w:p w14:paraId="163DE316" w14:textId="77777777" w:rsidR="000C1EBB" w:rsidRPr="001D3512" w:rsidRDefault="000C1EBB" w:rsidP="000C1EBB"/>
        </w:tc>
        <w:tc>
          <w:tcPr>
            <w:tcW w:w="7740" w:type="dxa"/>
          </w:tcPr>
          <w:p w14:paraId="5F3D70D9" w14:textId="77777777" w:rsidR="000C1EBB" w:rsidRPr="001D3512" w:rsidRDefault="000C1EBB" w:rsidP="000C1EBB"/>
        </w:tc>
      </w:tr>
      <w:tr w:rsidR="000C1EBB" w:rsidRPr="001D3512" w14:paraId="73DD281D" w14:textId="77777777" w:rsidTr="0029420A">
        <w:tc>
          <w:tcPr>
            <w:tcW w:w="5705" w:type="dxa"/>
          </w:tcPr>
          <w:p w14:paraId="6A74234A" w14:textId="77777777" w:rsidR="000C1EBB" w:rsidRPr="000F430A" w:rsidRDefault="000C1EBB" w:rsidP="000C1EBB">
            <w:pPr>
              <w:spacing w:after="170" w:line="236" w:lineRule="auto"/>
            </w:pPr>
            <w:r w:rsidRPr="00432C93">
              <w:rPr>
                <w:b/>
              </w:rPr>
              <w:t>M2</w:t>
            </w:r>
            <w:r w:rsidRPr="000F430A">
              <w:t xml:space="preserve"> Discuss merits, limitations and pitfalls of approaches to data collection and analysis.</w:t>
            </w:r>
          </w:p>
        </w:tc>
        <w:tc>
          <w:tcPr>
            <w:tcW w:w="1350" w:type="dxa"/>
          </w:tcPr>
          <w:p w14:paraId="047ACCBE" w14:textId="77777777" w:rsidR="000C1EBB" w:rsidRPr="001D3512" w:rsidRDefault="000C1EBB" w:rsidP="000C1EBB"/>
        </w:tc>
        <w:tc>
          <w:tcPr>
            <w:tcW w:w="7740" w:type="dxa"/>
          </w:tcPr>
          <w:p w14:paraId="760D35FD" w14:textId="77777777" w:rsidR="000C1EBB" w:rsidRPr="001D3512" w:rsidRDefault="000C1EBB" w:rsidP="000C1EBB"/>
        </w:tc>
      </w:tr>
      <w:tr w:rsidR="000C1EBB" w:rsidRPr="001D3512" w14:paraId="46CE3FB5" w14:textId="77777777" w:rsidTr="0029420A">
        <w:tc>
          <w:tcPr>
            <w:tcW w:w="5705" w:type="dxa"/>
          </w:tcPr>
          <w:p w14:paraId="0658CE75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5</w:t>
            </w:r>
            <w:r w:rsidRPr="000F430A">
              <w:t xml:space="preserve"> Communicate research outcomes in an appropriate manner for the intended audience.</w:t>
            </w:r>
          </w:p>
        </w:tc>
        <w:tc>
          <w:tcPr>
            <w:tcW w:w="1350" w:type="dxa"/>
          </w:tcPr>
          <w:p w14:paraId="17F523F7" w14:textId="77777777" w:rsidR="000C1EBB" w:rsidRPr="001D3512" w:rsidRDefault="000C1EBB" w:rsidP="000C1EBB"/>
        </w:tc>
        <w:tc>
          <w:tcPr>
            <w:tcW w:w="7740" w:type="dxa"/>
          </w:tcPr>
          <w:p w14:paraId="32717CD2" w14:textId="77777777" w:rsidR="000C1EBB" w:rsidRPr="001D3512" w:rsidRDefault="000C1EBB" w:rsidP="000C1EBB"/>
        </w:tc>
      </w:tr>
      <w:tr w:rsidR="000C1EBB" w:rsidRPr="001D3512" w14:paraId="603BBEB2" w14:textId="77777777" w:rsidTr="0029420A">
        <w:tc>
          <w:tcPr>
            <w:tcW w:w="5705" w:type="dxa"/>
          </w:tcPr>
          <w:p w14:paraId="716EDE2A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lastRenderedPageBreak/>
              <w:t>M3</w:t>
            </w:r>
            <w:r w:rsidRPr="000F430A">
              <w:t xml:space="preserve"> Coherently and logically communicate outcomes to the intended audience, demonstrating how outcomes meet set research objectives.</w:t>
            </w:r>
          </w:p>
        </w:tc>
        <w:tc>
          <w:tcPr>
            <w:tcW w:w="1350" w:type="dxa"/>
          </w:tcPr>
          <w:p w14:paraId="454DE22D" w14:textId="77777777" w:rsidR="000C1EBB" w:rsidRPr="001D3512" w:rsidRDefault="000C1EBB" w:rsidP="000C1EBB"/>
        </w:tc>
        <w:tc>
          <w:tcPr>
            <w:tcW w:w="7740" w:type="dxa"/>
          </w:tcPr>
          <w:p w14:paraId="57EAA7FF" w14:textId="77777777" w:rsidR="000C1EBB" w:rsidRPr="001D3512" w:rsidRDefault="000C1EBB" w:rsidP="000C1EBB"/>
        </w:tc>
      </w:tr>
      <w:tr w:rsidR="000C1EBB" w:rsidRPr="001D3512" w14:paraId="72CAA02A" w14:textId="77777777" w:rsidTr="0029420A">
        <w:tc>
          <w:tcPr>
            <w:tcW w:w="5705" w:type="dxa"/>
          </w:tcPr>
          <w:p w14:paraId="6F0FA36E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D2</w:t>
            </w:r>
            <w:r w:rsidRPr="000F430A">
              <w:t xml:space="preserve"> Communicate critical analysis of the outcomes and make valid, justified recommendations.</w:t>
            </w:r>
          </w:p>
        </w:tc>
        <w:tc>
          <w:tcPr>
            <w:tcW w:w="1350" w:type="dxa"/>
          </w:tcPr>
          <w:p w14:paraId="45FD9AF6" w14:textId="77777777" w:rsidR="000C1EBB" w:rsidRPr="001D3512" w:rsidRDefault="000C1EBB" w:rsidP="000C1EBB"/>
        </w:tc>
        <w:tc>
          <w:tcPr>
            <w:tcW w:w="7740" w:type="dxa"/>
          </w:tcPr>
          <w:p w14:paraId="2D2EADB4" w14:textId="77777777" w:rsidR="000C1EBB" w:rsidRPr="001D3512" w:rsidRDefault="000C1EBB" w:rsidP="000C1EBB"/>
        </w:tc>
      </w:tr>
      <w:tr w:rsidR="000C1EBB" w:rsidRPr="001D3512" w14:paraId="53159F59" w14:textId="77777777" w:rsidTr="0029420A">
        <w:tc>
          <w:tcPr>
            <w:tcW w:w="5705" w:type="dxa"/>
          </w:tcPr>
          <w:p w14:paraId="626F59ED" w14:textId="77777777" w:rsidR="000C1EBB" w:rsidRPr="000F430A" w:rsidRDefault="000C1EBB" w:rsidP="000C1EBB">
            <w:pPr>
              <w:spacing w:after="170" w:line="236" w:lineRule="auto"/>
            </w:pPr>
            <w:r>
              <w:t xml:space="preserve"> </w:t>
            </w:r>
            <w:r w:rsidRPr="000F430A">
              <w:rPr>
                <w:b/>
              </w:rPr>
              <w:t xml:space="preserve">P6 </w:t>
            </w:r>
            <w:r w:rsidRPr="000F430A">
              <w:t xml:space="preserve">Reflect on the effectiveness of research methods applied for meeting objectives of the </w:t>
            </w:r>
            <w:r>
              <w:t>computing</w:t>
            </w:r>
            <w:r w:rsidRPr="000F430A">
              <w:t xml:space="preserve"> research project.</w:t>
            </w:r>
          </w:p>
        </w:tc>
        <w:tc>
          <w:tcPr>
            <w:tcW w:w="1350" w:type="dxa"/>
          </w:tcPr>
          <w:p w14:paraId="64D9BDE0" w14:textId="77777777" w:rsidR="000C1EBB" w:rsidRPr="001D3512" w:rsidRDefault="000C1EBB" w:rsidP="000C1EBB"/>
        </w:tc>
        <w:tc>
          <w:tcPr>
            <w:tcW w:w="7740" w:type="dxa"/>
          </w:tcPr>
          <w:p w14:paraId="10561FFB" w14:textId="77777777" w:rsidR="000C1EBB" w:rsidRPr="001D3512" w:rsidRDefault="000C1EBB" w:rsidP="000C1EBB"/>
        </w:tc>
      </w:tr>
      <w:tr w:rsidR="000C1EBB" w:rsidRPr="001D3512" w14:paraId="4F00F81B" w14:textId="77777777" w:rsidTr="0029420A">
        <w:trPr>
          <w:trHeight w:val="530"/>
        </w:trPr>
        <w:tc>
          <w:tcPr>
            <w:tcW w:w="5705" w:type="dxa"/>
          </w:tcPr>
          <w:p w14:paraId="7F8EF7E3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7</w:t>
            </w:r>
            <w:r w:rsidRPr="000F430A">
              <w:t xml:space="preserve"> Consider alternative research methodologies and lessons learnt in view of the outcomes.</w:t>
            </w:r>
          </w:p>
        </w:tc>
        <w:tc>
          <w:tcPr>
            <w:tcW w:w="1350" w:type="dxa"/>
          </w:tcPr>
          <w:p w14:paraId="2AC8C883" w14:textId="77777777" w:rsidR="000C1EBB" w:rsidRPr="001D3512" w:rsidRDefault="000C1EBB" w:rsidP="000C1EBB"/>
        </w:tc>
        <w:tc>
          <w:tcPr>
            <w:tcW w:w="7740" w:type="dxa"/>
          </w:tcPr>
          <w:p w14:paraId="73C1059B" w14:textId="77777777" w:rsidR="000C1EBB" w:rsidRPr="001D3512" w:rsidRDefault="000C1EBB" w:rsidP="000C1EBB"/>
        </w:tc>
      </w:tr>
      <w:tr w:rsidR="000C1EBB" w:rsidRPr="001D3512" w14:paraId="50FC44D1" w14:textId="77777777" w:rsidTr="0029420A">
        <w:tc>
          <w:tcPr>
            <w:tcW w:w="5705" w:type="dxa"/>
          </w:tcPr>
          <w:p w14:paraId="733AF3C1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M4</w:t>
            </w:r>
            <w:r w:rsidRPr="000F430A">
              <w:t xml:space="preserve"> Provide critical reflection and insight that results in recommended actions for improvements and future research considerations.</w:t>
            </w:r>
          </w:p>
        </w:tc>
        <w:tc>
          <w:tcPr>
            <w:tcW w:w="1350" w:type="dxa"/>
          </w:tcPr>
          <w:p w14:paraId="37A62C0C" w14:textId="77777777" w:rsidR="000C1EBB" w:rsidRPr="001D3512" w:rsidRDefault="000C1EBB" w:rsidP="000C1EBB"/>
        </w:tc>
        <w:tc>
          <w:tcPr>
            <w:tcW w:w="7740" w:type="dxa"/>
          </w:tcPr>
          <w:p w14:paraId="7CF4A8CA" w14:textId="77777777" w:rsidR="000C1EBB" w:rsidRPr="001D3512" w:rsidRDefault="000C1EBB" w:rsidP="000C1EBB"/>
        </w:tc>
      </w:tr>
      <w:tr w:rsidR="000C1EBB" w:rsidRPr="001D3512" w14:paraId="4E62F222" w14:textId="77777777" w:rsidTr="0029420A">
        <w:tc>
          <w:tcPr>
            <w:tcW w:w="5705" w:type="dxa"/>
          </w:tcPr>
          <w:p w14:paraId="78E8F471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D3</w:t>
            </w:r>
            <w:r w:rsidRPr="000F430A">
              <w:t xml:space="preserve"> Demonstrate reflection and engagement in the resource process leading to recommended actions for future improvement.</w:t>
            </w:r>
          </w:p>
        </w:tc>
        <w:tc>
          <w:tcPr>
            <w:tcW w:w="1350" w:type="dxa"/>
          </w:tcPr>
          <w:p w14:paraId="1BF6902F" w14:textId="77777777" w:rsidR="000C1EBB" w:rsidRPr="001D3512" w:rsidRDefault="000C1EBB" w:rsidP="000C1EBB"/>
        </w:tc>
        <w:tc>
          <w:tcPr>
            <w:tcW w:w="7740" w:type="dxa"/>
          </w:tcPr>
          <w:p w14:paraId="5D061BBC" w14:textId="77777777" w:rsidR="000C1EBB" w:rsidRPr="001D3512" w:rsidRDefault="000C1EBB" w:rsidP="000C1EBB"/>
        </w:tc>
      </w:tr>
    </w:tbl>
    <w:p w14:paraId="78CD5CE8" w14:textId="77777777" w:rsidR="00BE7519" w:rsidRDefault="00BE7519" w:rsidP="00BE7519">
      <w:pPr>
        <w:ind w:left="0" w:firstLine="0"/>
        <w:sectPr w:rsidR="00BE7519" w:rsidSect="000C1EBB">
          <w:headerReference w:type="default" r:id="rId8"/>
          <w:footerReference w:type="default" r:id="rId9"/>
          <w:pgSz w:w="16840" w:h="11904" w:orient="landscape" w:code="9"/>
          <w:pgMar w:top="1440" w:right="1440" w:bottom="1440" w:left="1440" w:header="720" w:footer="0" w:gutter="0"/>
          <w:cols w:space="720"/>
        </w:sectPr>
      </w:pPr>
    </w:p>
    <w:p w14:paraId="4E8D737F" w14:textId="0A388338" w:rsidR="00793C06" w:rsidRDefault="00793C06" w:rsidP="000C1EBB">
      <w:pPr>
        <w:spacing w:after="0" w:line="259" w:lineRule="auto"/>
        <w:ind w:left="0" w:firstLine="0"/>
        <w:rPr>
          <w:rFonts w:asciiTheme="minorHAnsi" w:hAnsiTheme="minorHAnsi"/>
          <w:lang w:val="en-GB"/>
        </w:rPr>
      </w:pPr>
    </w:p>
    <w:p w14:paraId="350EC0BA" w14:textId="1204810E" w:rsidR="000C1EBB" w:rsidRDefault="000C1EBB" w:rsidP="000C1EBB">
      <w:pPr>
        <w:rPr>
          <w:rFonts w:asciiTheme="minorHAnsi" w:hAnsiTheme="minorHAnsi"/>
          <w:lang w:val="en-GB"/>
        </w:rPr>
      </w:pPr>
    </w:p>
    <w:p w14:paraId="5B5F9629" w14:textId="77777777" w:rsidR="000C1EBB" w:rsidRPr="008A34E0" w:rsidRDefault="000C1EBB" w:rsidP="000C1EBB">
      <w:pPr>
        <w:spacing w:line="360" w:lineRule="auto"/>
        <w:ind w:firstLine="567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&lt;Title of the research</w:t>
      </w:r>
      <w:r w:rsidRPr="004469EF">
        <w:rPr>
          <w:rFonts w:ascii="Times New Roman" w:hAnsi="Times New Roman" w:cs="Times New Roman"/>
          <w:b/>
          <w:sz w:val="36"/>
        </w:rPr>
        <w:t>.</w:t>
      </w:r>
      <w:r>
        <w:rPr>
          <w:rFonts w:ascii="Times New Roman" w:hAnsi="Times New Roman" w:cs="Times New Roman"/>
          <w:b/>
          <w:sz w:val="36"/>
        </w:rPr>
        <w:t>&gt;</w:t>
      </w:r>
    </w:p>
    <w:p w14:paraId="7D109754" w14:textId="77777777" w:rsidR="000C1EBB" w:rsidRPr="004469EF" w:rsidRDefault="000C1EBB" w:rsidP="000C1EB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08A7C10" w14:textId="77777777" w:rsidR="000C1EBB" w:rsidRPr="008C7C67" w:rsidRDefault="000C1EBB" w:rsidP="000C1EBB">
      <w:pPr>
        <w:jc w:val="center"/>
        <w:rPr>
          <w:rFonts w:ascii="Times New Roman" w:hAnsi="Times New Roman" w:cs="Times New Roman"/>
          <w:szCs w:val="28"/>
        </w:rPr>
      </w:pPr>
      <w:r w:rsidRPr="008C7C67">
        <w:rPr>
          <w:rFonts w:ascii="Times New Roman" w:hAnsi="Times New Roman" w:cs="Times New Roman"/>
          <w:szCs w:val="28"/>
        </w:rPr>
        <w:t>By</w:t>
      </w:r>
    </w:p>
    <w:p w14:paraId="5BC61FBE" w14:textId="77777777" w:rsidR="000C1EBB" w:rsidRPr="008C7C67" w:rsidRDefault="000C1EBB" w:rsidP="000C1EB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&lt;Name&gt;</w:t>
      </w:r>
    </w:p>
    <w:p w14:paraId="5ABCA320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&lt;Pearson ID&gt;</w:t>
      </w:r>
    </w:p>
    <w:p w14:paraId="11CAE589" w14:textId="77777777" w:rsidR="000C1EBB" w:rsidRPr="004469EF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FD46341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</w:rPr>
      </w:pPr>
      <w:r w:rsidRPr="008C7C67">
        <w:rPr>
          <w:rFonts w:ascii="Times New Roman" w:hAnsi="Times New Roman" w:cs="Times New Roman"/>
          <w:bCs/>
        </w:rPr>
        <w:t>Submitted in accordance with the requirements for the</w:t>
      </w:r>
      <w:r w:rsidRPr="008C7C67">
        <w:rPr>
          <w:rFonts w:ascii="Times New Roman" w:hAnsi="Times New Roman" w:cs="Times New Roman"/>
          <w:b/>
          <w:bCs/>
        </w:rPr>
        <w:t xml:space="preserve"> </w:t>
      </w:r>
      <w:r w:rsidRPr="008C7C67">
        <w:rPr>
          <w:rFonts w:ascii="Times New Roman" w:hAnsi="Times New Roman" w:cs="Times New Roman"/>
        </w:rPr>
        <w:br/>
      </w:r>
      <w:r w:rsidRPr="002B683F">
        <w:rPr>
          <w:rFonts w:ascii="Times New Roman" w:hAnsi="Times New Roman" w:cs="Times New Roman"/>
          <w:b/>
          <w:bCs/>
          <w:sz w:val="28"/>
          <w:szCs w:val="28"/>
        </w:rPr>
        <w:t>C</w:t>
      </w:r>
      <w:r>
        <w:rPr>
          <w:rFonts w:ascii="Times New Roman" w:hAnsi="Times New Roman" w:cs="Times New Roman"/>
          <w:b/>
          <w:bCs/>
          <w:sz w:val="28"/>
          <w:szCs w:val="28"/>
        </w:rPr>
        <w:t>OMPUTING RESEARCH PROJECT</w:t>
      </w:r>
      <w:r w:rsidRPr="002B683F">
        <w:rPr>
          <w:rFonts w:ascii="Times New Roman" w:hAnsi="Times New Roman" w:cs="Times New Roman"/>
          <w:b/>
          <w:bCs/>
          <w:sz w:val="28"/>
          <w:szCs w:val="28"/>
        </w:rPr>
        <w:t xml:space="preserve"> MODULE OF PEARSON’S HND IN &lt; YOUR STREAM&gt; PROGRAMME</w:t>
      </w:r>
      <w:r w:rsidRPr="008C7C67">
        <w:rPr>
          <w:rFonts w:ascii="Times New Roman" w:hAnsi="Times New Roman" w:cs="Times New Roman"/>
        </w:rPr>
        <w:br/>
      </w:r>
      <w:r w:rsidRPr="008C7C67">
        <w:rPr>
          <w:rFonts w:ascii="Times New Roman" w:hAnsi="Times New Roman" w:cs="Times New Roman"/>
          <w:bCs/>
        </w:rPr>
        <w:t>at the</w:t>
      </w:r>
      <w:r w:rsidRPr="008C7C6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b/>
          <w:bCs/>
        </w:rPr>
        <w:t>ESOFT METRO CAMPUS</w:t>
      </w:r>
    </w:p>
    <w:p w14:paraId="01F08E15" w14:textId="77777777" w:rsidR="000C1EBB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876A77" w14:textId="77777777" w:rsidR="000C1EBB" w:rsidRPr="004469EF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0BF880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b/>
        </w:rPr>
      </w:pPr>
      <w:r w:rsidRPr="002B683F">
        <w:rPr>
          <w:rFonts w:ascii="Times New Roman" w:hAnsi="Times New Roman" w:cs="Times New Roman"/>
          <w:b/>
        </w:rPr>
        <w:t>Name of research Tutor</w:t>
      </w:r>
      <w:r>
        <w:rPr>
          <w:rFonts w:ascii="Times New Roman" w:hAnsi="Times New Roman" w:cs="Times New Roman"/>
          <w:b/>
        </w:rPr>
        <w:t>: &lt;Tutor’s Name&gt;</w:t>
      </w:r>
    </w:p>
    <w:p w14:paraId="184929D9" w14:textId="77777777" w:rsidR="000C1EBB" w:rsidRDefault="000C1EBB" w:rsidP="000C1EBB">
      <w:pPr>
        <w:spacing w:after="240" w:line="360" w:lineRule="auto"/>
        <w:jc w:val="center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</w:rPr>
        <w:t>&lt;Date&gt;</w:t>
      </w:r>
    </w:p>
    <w:p w14:paraId="49D72ED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  <w:sectPr w:rsidR="000C1EBB" w:rsidSect="000C1EBB">
          <w:headerReference w:type="default" r:id="rId10"/>
          <w:headerReference w:type="first" r:id="rId11"/>
          <w:pgSz w:w="11909" w:h="16834" w:code="9"/>
          <w:pgMar w:top="1138" w:right="1138" w:bottom="1138" w:left="1411" w:header="720" w:footer="720" w:gutter="0"/>
          <w:pgNumType w:fmt="lowerRoman" w:start="1"/>
          <w:cols w:space="720"/>
          <w:vAlign w:val="center"/>
          <w:titlePg/>
          <w:docGrid w:linePitch="360"/>
        </w:sectPr>
      </w:pPr>
    </w:p>
    <w:p w14:paraId="5F2CD31B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" w:name="_Toc39066217"/>
      <w:bookmarkStart w:id="2" w:name="_Toc67387150"/>
      <w:r w:rsidRPr="00DB3395">
        <w:rPr>
          <w:rFonts w:ascii="Times New Roman" w:hAnsi="Times New Roman" w:cs="Times New Roman"/>
          <w:color w:val="auto"/>
          <w:sz w:val="28"/>
        </w:rPr>
        <w:lastRenderedPageBreak/>
        <w:t>DECLARATION</w:t>
      </w:r>
      <w:bookmarkEnd w:id="1"/>
      <w:bookmarkEnd w:id="2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55ABAD51" w14:textId="77777777" w:rsidR="000C1EBB" w:rsidRDefault="000C1EBB" w:rsidP="000C1EBB"/>
    <w:p w14:paraId="3624D597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Name of Research Candidate: </w:t>
      </w:r>
    </w:p>
    <w:p w14:paraId="3E22E18A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Pearson Registration Number: </w:t>
      </w:r>
    </w:p>
    <w:p w14:paraId="5B33433F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Programme Name: </w:t>
      </w:r>
    </w:p>
    <w:p w14:paraId="58A7B91A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Research Title: </w:t>
      </w:r>
    </w:p>
    <w:p w14:paraId="357505E5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Field of Study: </w:t>
      </w:r>
    </w:p>
    <w:p w14:paraId="656FE7CC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do solemnly and sincerely declare that: </w:t>
      </w:r>
    </w:p>
    <w:p w14:paraId="111C7380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’m the sole author of this study </w:t>
      </w:r>
    </w:p>
    <w:p w14:paraId="0B87A8AE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This work is original </w:t>
      </w:r>
    </w:p>
    <w:p w14:paraId="6E5ED102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n case of any use if any information from other sources references of copyright with its ownership have been acknowledged in this document </w:t>
      </w:r>
    </w:p>
    <w:p w14:paraId="4685239A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do not have any actual knowledge nor do I ought reasonably to know that the making of the work constitutes an infringement of any copyright work </w:t>
      </w:r>
    </w:p>
    <w:p w14:paraId="7CB397BE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know that plagiarism is a punishable offence because it constitutes theft, I understand the plagiarism and copying policy of the Edexcel UK, I know what the consequences will be if I plagiaries or copy another’s work in this research for this program. </w:t>
      </w:r>
    </w:p>
    <w:p w14:paraId="10D15B33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4AA45AB7" w14:textId="77777777" w:rsidR="000C1EBB" w:rsidRPr="006414D7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Candidate Signature: </w:t>
      </w:r>
      <w:r>
        <w:rPr>
          <w:rFonts w:ascii="Times New Roman" w:hAnsi="Times New Roman" w:cs="Times New Roman"/>
        </w:rPr>
        <w:t xml:space="preserve"> </w:t>
      </w:r>
      <w:r w:rsidRPr="006414D7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Pr="006414D7">
        <w:rPr>
          <w:rFonts w:ascii="Times New Roman" w:hAnsi="Times New Roman" w:cs="Times New Roman"/>
        </w:rPr>
        <w:t xml:space="preserve">Date: </w:t>
      </w:r>
    </w:p>
    <w:p w14:paraId="1E38F83F" w14:textId="77777777" w:rsidR="000C1EBB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0A985398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bscribed and solemnly declared before, </w:t>
      </w:r>
    </w:p>
    <w:p w14:paraId="10CBA55F" w14:textId="77777777" w:rsidR="000C1EBB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</w:p>
    <w:p w14:paraId="6F93D4FF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pervisor’s Name: </w:t>
      </w:r>
    </w:p>
    <w:p w14:paraId="155F3047" w14:textId="77777777" w:rsidR="000C1EBB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7FCBCE29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>Designation</w:t>
      </w:r>
      <w:r>
        <w:rPr>
          <w:rFonts w:ascii="Times New Roman" w:hAnsi="Times New Roman" w:cs="Times New Roman"/>
        </w:rPr>
        <w:t>:</w:t>
      </w:r>
    </w:p>
    <w:p w14:paraId="48B0E7D7" w14:textId="77777777" w:rsidR="000C1EBB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</w:p>
    <w:p w14:paraId="45BB0124" w14:textId="77777777" w:rsidR="000C1EBB" w:rsidRPr="006414D7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pervisor’s Signature: </w:t>
      </w:r>
      <w:r>
        <w:rPr>
          <w:rFonts w:ascii="Times New Roman" w:hAnsi="Times New Roman" w:cs="Times New Roman"/>
        </w:rPr>
        <w:tab/>
      </w:r>
      <w:r w:rsidRPr="006414D7">
        <w:rPr>
          <w:rFonts w:ascii="Times New Roman" w:hAnsi="Times New Roman" w:cs="Times New Roman"/>
        </w:rPr>
        <w:t xml:space="preserve">Date: </w:t>
      </w:r>
    </w:p>
    <w:p w14:paraId="32279A58" w14:textId="77777777" w:rsidR="000C1EBB" w:rsidRDefault="000C1EBB" w:rsidP="000C1EBB"/>
    <w:p w14:paraId="3458FAC3" w14:textId="77777777" w:rsidR="000C1EBB" w:rsidRDefault="000C1EBB" w:rsidP="000C1EBB">
      <w:pPr>
        <w:rPr>
          <w:rFonts w:eastAsiaTheme="majorEastAsia"/>
          <w:szCs w:val="32"/>
        </w:rPr>
      </w:pPr>
      <w:r>
        <w:br w:type="page"/>
      </w:r>
    </w:p>
    <w:p w14:paraId="5498C7AE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3" w:name="_Toc39066218"/>
      <w:bookmarkStart w:id="4" w:name="_Toc67387151"/>
      <w:r w:rsidRPr="00DB3395">
        <w:rPr>
          <w:rFonts w:ascii="Times New Roman" w:hAnsi="Times New Roman" w:cs="Times New Roman"/>
          <w:color w:val="auto"/>
          <w:sz w:val="28"/>
        </w:rPr>
        <w:lastRenderedPageBreak/>
        <w:t>ACKNOWLEDGMENT</w:t>
      </w:r>
      <w:bookmarkEnd w:id="3"/>
      <w:bookmarkEnd w:id="4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04314AF0" w14:textId="77777777" w:rsidR="000C1EBB" w:rsidRDefault="000C1EBB" w:rsidP="000C1EBB"/>
    <w:p w14:paraId="72147BCD" w14:textId="77777777" w:rsidR="000C1EBB" w:rsidRDefault="000C1EBB" w:rsidP="000C1EBB"/>
    <w:p w14:paraId="16DE6488" w14:textId="77777777" w:rsidR="000C1EBB" w:rsidRDefault="000C1EBB" w:rsidP="000C1EBB"/>
    <w:p w14:paraId="6CC36F06" w14:textId="77777777" w:rsidR="000C1EBB" w:rsidRDefault="000C1EBB" w:rsidP="000C1EBB"/>
    <w:p w14:paraId="20872D2C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7CDCAB5A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5" w:name="_Toc39066219"/>
      <w:bookmarkStart w:id="6" w:name="_Toc67387152"/>
      <w:r w:rsidRPr="00E377E8">
        <w:rPr>
          <w:rFonts w:ascii="Times New Roman" w:hAnsi="Times New Roman" w:cs="Times New Roman"/>
          <w:color w:val="auto"/>
          <w:sz w:val="28"/>
        </w:rPr>
        <w:lastRenderedPageBreak/>
        <w:t>ABSTRACT</w:t>
      </w:r>
      <w:bookmarkEnd w:id="5"/>
      <w:bookmarkEnd w:id="6"/>
    </w:p>
    <w:p w14:paraId="38A688A4" w14:textId="77777777" w:rsidR="000C1EBB" w:rsidRDefault="000C1EBB" w:rsidP="000C1EBB"/>
    <w:p w14:paraId="67D4D99C" w14:textId="77777777" w:rsidR="000C1EBB" w:rsidRDefault="000C1EBB" w:rsidP="000C1EBB"/>
    <w:p w14:paraId="6BAD344C" w14:textId="77777777" w:rsidR="000C1EBB" w:rsidRDefault="000C1EBB" w:rsidP="000C1EBB"/>
    <w:p w14:paraId="6EBC46C3" w14:textId="77777777" w:rsidR="000C1EBB" w:rsidRPr="00E377E8" w:rsidRDefault="000C1EBB" w:rsidP="000C1EBB">
      <w:pPr>
        <w:pStyle w:val="Heading1"/>
        <w:jc w:val="center"/>
      </w:pPr>
      <w:r>
        <w:rPr>
          <w:rFonts w:ascii="Times New Roman" w:hAnsi="Times New Roman" w:cs="Times New Roman"/>
          <w:sz w:val="28"/>
        </w:rPr>
        <w:br w:type="page"/>
      </w:r>
      <w:bookmarkStart w:id="7" w:name="_Toc67387153"/>
      <w:r w:rsidRPr="00E377E8">
        <w:rPr>
          <w:rFonts w:ascii="Times New Roman" w:hAnsi="Times New Roman" w:cs="Times New Roman"/>
          <w:color w:val="auto"/>
          <w:sz w:val="28"/>
        </w:rPr>
        <w:lastRenderedPageBreak/>
        <w:t>CONTENTS</w:t>
      </w:r>
      <w:bookmarkEnd w:id="7"/>
    </w:p>
    <w:p w14:paraId="47F38A1F" w14:textId="77777777" w:rsidR="000C1EBB" w:rsidRDefault="000C1EBB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387150" w:history="1">
        <w:r w:rsidRPr="000930EA">
          <w:rPr>
            <w:rStyle w:val="Hyperlink"/>
            <w:rFonts w:ascii="Times New Roman" w:hAnsi="Times New Roman" w:cs="Times New Roman"/>
            <w:b/>
            <w:noProof/>
          </w:rPr>
          <w:t>DECLA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387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650694A9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CKNOWLEDGMEN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i</w:t>
        </w:r>
        <w:r w:rsidR="000C1EBB">
          <w:rPr>
            <w:noProof/>
            <w:webHidden/>
          </w:rPr>
          <w:fldChar w:fldCharType="end"/>
        </w:r>
      </w:hyperlink>
    </w:p>
    <w:p w14:paraId="48820996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BSTRAC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ii</w:t>
        </w:r>
        <w:r w:rsidR="000C1EBB">
          <w:rPr>
            <w:noProof/>
            <w:webHidden/>
          </w:rPr>
          <w:fldChar w:fldCharType="end"/>
        </w:r>
      </w:hyperlink>
    </w:p>
    <w:p w14:paraId="3FB69270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TE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v</w:t>
        </w:r>
        <w:r w:rsidR="000C1EBB">
          <w:rPr>
            <w:noProof/>
            <w:webHidden/>
          </w:rPr>
          <w:fldChar w:fldCharType="end"/>
        </w:r>
      </w:hyperlink>
    </w:p>
    <w:p w14:paraId="5A1CAF73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ST OF ABBREVI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</w:t>
        </w:r>
        <w:r w:rsidR="000C1EBB">
          <w:rPr>
            <w:noProof/>
            <w:webHidden/>
          </w:rPr>
          <w:fldChar w:fldCharType="end"/>
        </w:r>
      </w:hyperlink>
    </w:p>
    <w:p w14:paraId="1983A3AC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 LIST OF TABL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i</w:t>
        </w:r>
        <w:r w:rsidR="000C1EBB">
          <w:rPr>
            <w:noProof/>
            <w:webHidden/>
          </w:rPr>
          <w:fldChar w:fldCharType="end"/>
        </w:r>
      </w:hyperlink>
    </w:p>
    <w:p w14:paraId="6A2ACF9B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ST OF FIG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ii</w:t>
        </w:r>
        <w:r w:rsidR="000C1EBB">
          <w:rPr>
            <w:noProof/>
            <w:webHidden/>
          </w:rPr>
          <w:fldChar w:fldCharType="end"/>
        </w:r>
      </w:hyperlink>
    </w:p>
    <w:p w14:paraId="076B4A26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1 – 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3A08494E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5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AF10356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5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Purpose of resear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3B19D774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Significance of the Resear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96B557B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objectiv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55BB2F71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Sub objectiv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0917E123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6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ques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7424C272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7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Hypothe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1447B3C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6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8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hesis structur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7B389552" w14:textId="77777777" w:rsidR="000C1EBB" w:rsidRDefault="00322A67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6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1 - 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4C5538A" w14:textId="77777777" w:rsidR="000C1EBB" w:rsidRDefault="00322A67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7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2 - 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122AC93" w14:textId="77777777" w:rsidR="000C1EBB" w:rsidRDefault="00322A67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8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3 - Methodolo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0A435C45" w14:textId="77777777" w:rsidR="000C1EBB" w:rsidRDefault="00322A67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9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4 - Presentation of Resul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553786E0" w14:textId="77777777" w:rsidR="000C1EBB" w:rsidRDefault="00322A67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70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5 - Conclusions and 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E3E27F9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7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2 - 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41906B2D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7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2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5C6C7084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7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2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ceptual framework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4725699F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7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3 - METHODOLO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0151C14C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7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philosoph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8712D7E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7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approa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68EB0D0B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7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strate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1C60553C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Choic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6B2AA67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ime fram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7F3FEF74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proced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52D244A1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ype of Data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679FA855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Method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7309A888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and Analyze Tool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54935993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Questionnaire structur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3E03318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Storag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B14FFA1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7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arget population and sampling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2F9F8A26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8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8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he selection of participa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1683924C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9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9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liability, Validity, and Generalizabilit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509033D1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9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10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Ethical issues of the research stud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4720BA55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9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4 - PRESENTATION OF RESUL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D992DD0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9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emographic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087F63BA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9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rrelation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1A217DE9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6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11E814FC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7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0F79CA03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8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E478CFC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19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gression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29F88CB8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0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1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3F3B3B45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1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5E5DAA65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2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A5EC6D9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3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4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30FF4AB9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0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5 - CONCLUSIONS AND 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4CE27785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0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clus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70FFAC4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7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1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B13F5B0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8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37C53B87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9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48974AC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0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4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484DC107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1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69F2FB83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1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mit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9A7C5DB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1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Future Improveme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245E204D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1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Personnel Refle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4A09F739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5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5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Benefits for the researcher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7B5E29F5" w14:textId="77777777" w:rsidR="000C1EBB" w:rsidRDefault="00322A67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6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5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Benefits for the Industry/organiza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667C9D8E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1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ferencing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9</w:t>
        </w:r>
        <w:r w:rsidR="000C1EBB">
          <w:rPr>
            <w:noProof/>
            <w:webHidden/>
          </w:rPr>
          <w:fldChar w:fldCharType="end"/>
        </w:r>
      </w:hyperlink>
    </w:p>
    <w:p w14:paraId="55B52CAC" w14:textId="77777777" w:rsidR="000C1EBB" w:rsidRDefault="00322A67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1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nnex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0</w:t>
        </w:r>
        <w:r w:rsidR="000C1EBB">
          <w:rPr>
            <w:noProof/>
            <w:webHidden/>
          </w:rPr>
          <w:fldChar w:fldCharType="end"/>
        </w:r>
      </w:hyperlink>
    </w:p>
    <w:p w14:paraId="227FA564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19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A: Glossary of Term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0</w:t>
        </w:r>
        <w:r w:rsidR="000C1EBB">
          <w:rPr>
            <w:noProof/>
            <w:webHidden/>
          </w:rPr>
          <w:fldChar w:fldCharType="end"/>
        </w:r>
      </w:hyperlink>
    </w:p>
    <w:p w14:paraId="15F8BE2E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20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B: Sample SPSS Charts/ Tabl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1</w:t>
        </w:r>
        <w:r w:rsidR="000C1EBB">
          <w:rPr>
            <w:noProof/>
            <w:webHidden/>
          </w:rPr>
          <w:fldChar w:fldCharType="end"/>
        </w:r>
      </w:hyperlink>
    </w:p>
    <w:p w14:paraId="02A49DD1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21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C: Feedback Form / Question lis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2</w:t>
        </w:r>
        <w:r w:rsidR="000C1EBB">
          <w:rPr>
            <w:noProof/>
            <w:webHidden/>
          </w:rPr>
          <w:fldChar w:fldCharType="end"/>
        </w:r>
      </w:hyperlink>
    </w:p>
    <w:p w14:paraId="004709C3" w14:textId="77777777" w:rsidR="000C1EBB" w:rsidRDefault="00322A67" w:rsidP="000C1EBB">
      <w:pPr>
        <w:pStyle w:val="TOC2"/>
        <w:rPr>
          <w:rFonts w:eastAsiaTheme="minorEastAsia"/>
          <w:noProof/>
        </w:rPr>
      </w:pPr>
      <w:hyperlink w:anchor="_Toc67387222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D: Sample Feedback shee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3</w:t>
        </w:r>
        <w:r w:rsidR="000C1EBB">
          <w:rPr>
            <w:noProof/>
            <w:webHidden/>
          </w:rPr>
          <w:fldChar w:fldCharType="end"/>
        </w:r>
      </w:hyperlink>
    </w:p>
    <w:p w14:paraId="404E1F1C" w14:textId="77777777" w:rsidR="000C1EBB" w:rsidRDefault="000C1EBB" w:rsidP="000C1EBB">
      <w:r>
        <w:fldChar w:fldCharType="end"/>
      </w:r>
    </w:p>
    <w:p w14:paraId="100C5886" w14:textId="77777777" w:rsidR="000C1EBB" w:rsidRDefault="000C1EBB" w:rsidP="000C1EBB">
      <w:pPr>
        <w:rPr>
          <w:rFonts w:eastAsiaTheme="majorEastAsia"/>
          <w:szCs w:val="32"/>
        </w:rPr>
      </w:pPr>
    </w:p>
    <w:p w14:paraId="44ACD0B7" w14:textId="77777777" w:rsidR="000C1EBB" w:rsidRDefault="000C1EBB" w:rsidP="000C1EBB">
      <w:pPr>
        <w:rPr>
          <w:rFonts w:eastAsiaTheme="majorEastAsia"/>
          <w:color w:val="auto"/>
          <w:szCs w:val="32"/>
        </w:rPr>
      </w:pPr>
      <w:bookmarkStart w:id="8" w:name="_Toc39066224"/>
      <w:r>
        <w:rPr>
          <w:color w:val="auto"/>
        </w:rPr>
        <w:br w:type="page"/>
      </w:r>
    </w:p>
    <w:p w14:paraId="34CFD3A0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9" w:name="_Toc67387154"/>
      <w:r w:rsidRPr="00DB3395">
        <w:rPr>
          <w:rFonts w:ascii="Times New Roman" w:hAnsi="Times New Roman" w:cs="Times New Roman"/>
          <w:color w:val="auto"/>
          <w:sz w:val="28"/>
        </w:rPr>
        <w:lastRenderedPageBreak/>
        <w:t>LIST OF ABBREVIATIONS</w:t>
      </w:r>
      <w:bookmarkEnd w:id="8"/>
      <w:bookmarkEnd w:id="9"/>
    </w:p>
    <w:p w14:paraId="23F65E1E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D857931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0" w:name="_Toc39066222"/>
      <w:bookmarkStart w:id="11" w:name="_Toc67387155"/>
      <w:r w:rsidRPr="00DB3395">
        <w:rPr>
          <w:rFonts w:ascii="Times New Roman" w:hAnsi="Times New Roman" w:cs="Times New Roman"/>
          <w:color w:val="auto"/>
          <w:sz w:val="28"/>
        </w:rPr>
        <w:lastRenderedPageBreak/>
        <w:t>A LIST OF TABLES</w:t>
      </w:r>
      <w:bookmarkEnd w:id="10"/>
      <w:bookmarkEnd w:id="11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448733E7" w14:textId="77777777" w:rsidR="000C1EBB" w:rsidRPr="00663D54" w:rsidRDefault="000C1EBB" w:rsidP="000C1EBB"/>
    <w:p w14:paraId="11DEFC5D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2842E4A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2" w:name="_Toc39066223"/>
      <w:bookmarkStart w:id="13" w:name="_Toc67387156"/>
      <w:r w:rsidRPr="00DB3395">
        <w:rPr>
          <w:rFonts w:ascii="Times New Roman" w:hAnsi="Times New Roman" w:cs="Times New Roman"/>
          <w:color w:val="auto"/>
          <w:sz w:val="28"/>
        </w:rPr>
        <w:lastRenderedPageBreak/>
        <w:t>LIST OF FIGURES</w:t>
      </w:r>
      <w:bookmarkEnd w:id="12"/>
      <w:bookmarkEnd w:id="13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13F090B2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0EEBBEE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  <w:sectPr w:rsidR="000C1EBB" w:rsidSect="000C1EBB">
          <w:headerReference w:type="first" r:id="rId12"/>
          <w:pgSz w:w="11909" w:h="16834" w:code="9"/>
          <w:pgMar w:top="1134" w:right="1134" w:bottom="1134" w:left="1418" w:header="720" w:footer="720" w:gutter="0"/>
          <w:pgNumType w:fmt="lowerRoman" w:start="1"/>
          <w:cols w:space="720"/>
          <w:titlePg/>
          <w:docGrid w:linePitch="360"/>
        </w:sectPr>
      </w:pPr>
    </w:p>
    <w:p w14:paraId="05076D4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4" w:name="_Toc39066225"/>
      <w:bookmarkStart w:id="15" w:name="_Toc67387157"/>
      <w:r w:rsidRPr="00E377E8">
        <w:rPr>
          <w:rFonts w:ascii="Times New Roman" w:hAnsi="Times New Roman" w:cs="Times New Roman"/>
          <w:color w:val="auto"/>
          <w:sz w:val="28"/>
        </w:rPr>
        <w:lastRenderedPageBreak/>
        <w:t>CHAPTER 1</w:t>
      </w:r>
      <w:r>
        <w:rPr>
          <w:rFonts w:ascii="Times New Roman" w:hAnsi="Times New Roman" w:cs="Times New Roman"/>
          <w:color w:val="auto"/>
          <w:sz w:val="28"/>
        </w:rPr>
        <w:t xml:space="preserve"> – </w:t>
      </w:r>
      <w:r w:rsidRPr="00E6704B">
        <w:rPr>
          <w:rFonts w:ascii="Times New Roman" w:hAnsi="Times New Roman" w:cs="Times New Roman"/>
          <w:color w:val="auto"/>
          <w:sz w:val="28"/>
        </w:rPr>
        <w:t>INTRODUCTION</w:t>
      </w:r>
      <w:bookmarkEnd w:id="14"/>
      <w:bookmarkEnd w:id="15"/>
    </w:p>
    <w:p w14:paraId="08F7E99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6" w:name="_Toc67387158"/>
      <w:r w:rsidRPr="005D591C">
        <w:rPr>
          <w:rFonts w:ascii="Times New Roman" w:hAnsi="Times New Roman" w:cs="Times New Roman"/>
          <w:color w:val="auto"/>
          <w:sz w:val="24"/>
        </w:rPr>
        <w:t>Introduction</w:t>
      </w:r>
      <w:bookmarkEnd w:id="16"/>
    </w:p>
    <w:p w14:paraId="29C98440" w14:textId="77777777" w:rsidR="000C1EBB" w:rsidRDefault="000C1EBB" w:rsidP="000C1EBB"/>
    <w:p w14:paraId="32E353C8" w14:textId="77777777" w:rsidR="000C1EBB" w:rsidRPr="00D24F55" w:rsidRDefault="000C1EBB" w:rsidP="000C1EBB"/>
    <w:p w14:paraId="5611F2E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7" w:name="_Toc67387159"/>
      <w:r w:rsidRPr="005D591C">
        <w:rPr>
          <w:rFonts w:ascii="Times New Roman" w:hAnsi="Times New Roman" w:cs="Times New Roman"/>
          <w:color w:val="auto"/>
          <w:sz w:val="24"/>
        </w:rPr>
        <w:t>Purpose of research</w:t>
      </w:r>
      <w:bookmarkEnd w:id="17"/>
    </w:p>
    <w:p w14:paraId="09A05A31" w14:textId="77777777" w:rsidR="000C1EBB" w:rsidRDefault="000C1EBB" w:rsidP="000C1EBB"/>
    <w:p w14:paraId="67B0CE35" w14:textId="77777777" w:rsidR="000C1EBB" w:rsidRPr="003F5307" w:rsidRDefault="000C1EBB" w:rsidP="000C1EBB"/>
    <w:p w14:paraId="04E3C13E" w14:textId="77777777" w:rsidR="000C1EBB" w:rsidRPr="005D591C" w:rsidRDefault="000C1EBB" w:rsidP="000C1EBB"/>
    <w:p w14:paraId="30790FE9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18" w:name="_Toc30636302"/>
      <w:bookmarkStart w:id="19" w:name="_Toc30637303"/>
      <w:bookmarkStart w:id="20" w:name="_Toc30973441"/>
      <w:bookmarkEnd w:id="18"/>
      <w:bookmarkEnd w:id="19"/>
      <w:bookmarkEnd w:id="20"/>
    </w:p>
    <w:p w14:paraId="2F6433D0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21" w:name="_Toc30636303"/>
      <w:bookmarkStart w:id="22" w:name="_Toc30637304"/>
      <w:bookmarkStart w:id="23" w:name="_Toc30973442"/>
      <w:bookmarkEnd w:id="21"/>
      <w:bookmarkEnd w:id="22"/>
      <w:bookmarkEnd w:id="23"/>
    </w:p>
    <w:p w14:paraId="3224880F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24" w:name="_Toc30636304"/>
      <w:bookmarkStart w:id="25" w:name="_Toc30637305"/>
      <w:bookmarkStart w:id="26" w:name="_Toc30973443"/>
      <w:bookmarkEnd w:id="24"/>
      <w:bookmarkEnd w:id="25"/>
      <w:bookmarkEnd w:id="26"/>
    </w:p>
    <w:p w14:paraId="3E84649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7" w:name="_Toc67387160"/>
      <w:r w:rsidRPr="005D591C">
        <w:rPr>
          <w:rFonts w:ascii="Times New Roman" w:hAnsi="Times New Roman" w:cs="Times New Roman"/>
          <w:color w:val="auto"/>
          <w:sz w:val="24"/>
        </w:rPr>
        <w:t>Significance of the Research</w:t>
      </w:r>
      <w:bookmarkEnd w:id="27"/>
    </w:p>
    <w:p w14:paraId="7813D715" w14:textId="77777777" w:rsidR="000C1EBB" w:rsidRDefault="000C1EBB" w:rsidP="000C1EBB">
      <w:pPr>
        <w:ind w:left="0" w:firstLine="0"/>
      </w:pPr>
    </w:p>
    <w:p w14:paraId="2C2F45DA" w14:textId="77777777" w:rsidR="000C1EBB" w:rsidRDefault="000C1EBB" w:rsidP="000C1EBB">
      <w:pPr>
        <w:ind w:left="0" w:firstLine="0"/>
      </w:pPr>
    </w:p>
    <w:p w14:paraId="2C97948A" w14:textId="77777777" w:rsidR="000C1EBB" w:rsidRPr="00FF0042" w:rsidRDefault="000C1EBB" w:rsidP="000C1EBB">
      <w:pPr>
        <w:ind w:left="0" w:firstLine="0"/>
      </w:pPr>
    </w:p>
    <w:p w14:paraId="4E2A2B8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8" w:name="_Toc67387161"/>
      <w:r w:rsidRPr="005D591C">
        <w:rPr>
          <w:rFonts w:ascii="Times New Roman" w:hAnsi="Times New Roman" w:cs="Times New Roman"/>
          <w:color w:val="auto"/>
          <w:sz w:val="24"/>
        </w:rPr>
        <w:t>Research objectives</w:t>
      </w:r>
      <w:bookmarkEnd w:id="28"/>
    </w:p>
    <w:p w14:paraId="42D4B921" w14:textId="77777777" w:rsidR="000C1EBB" w:rsidRDefault="000C1EBB" w:rsidP="000C1EBB">
      <w:pPr>
        <w:ind w:left="0" w:firstLine="0"/>
      </w:pPr>
    </w:p>
    <w:p w14:paraId="75CEEDB8" w14:textId="77777777" w:rsidR="000C1EBB" w:rsidRDefault="000C1EBB" w:rsidP="000C1EBB">
      <w:pPr>
        <w:ind w:left="0" w:firstLine="0"/>
        <w:jc w:val="both"/>
        <w:rPr>
          <w:rFonts w:ascii="Times New Roman" w:hAnsi="Times New Roman" w:cs="Times New Roman"/>
          <w:color w:val="7030A0"/>
        </w:rPr>
      </w:pPr>
    </w:p>
    <w:p w14:paraId="1E8297A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9" w:name="_Toc67387162"/>
      <w:r w:rsidRPr="005D591C">
        <w:rPr>
          <w:rFonts w:ascii="Times New Roman" w:hAnsi="Times New Roman" w:cs="Times New Roman"/>
          <w:color w:val="auto"/>
          <w:sz w:val="24"/>
        </w:rPr>
        <w:t xml:space="preserve">Research </w:t>
      </w:r>
      <w:r>
        <w:rPr>
          <w:rFonts w:ascii="Times New Roman" w:hAnsi="Times New Roman" w:cs="Times New Roman"/>
          <w:color w:val="auto"/>
          <w:sz w:val="24"/>
        </w:rPr>
        <w:t xml:space="preserve">Sub </w:t>
      </w:r>
      <w:r w:rsidRPr="005D591C">
        <w:rPr>
          <w:rFonts w:ascii="Times New Roman" w:hAnsi="Times New Roman" w:cs="Times New Roman"/>
          <w:color w:val="auto"/>
          <w:sz w:val="24"/>
        </w:rPr>
        <w:t>objectives</w:t>
      </w:r>
      <w:bookmarkEnd w:id="29"/>
    </w:p>
    <w:p w14:paraId="13013D49" w14:textId="77777777" w:rsidR="000C1EBB" w:rsidRDefault="000C1EBB" w:rsidP="000C1EBB">
      <w:pPr>
        <w:ind w:left="0" w:firstLine="0"/>
        <w:jc w:val="both"/>
        <w:rPr>
          <w:rFonts w:ascii="Times New Roman" w:hAnsi="Times New Roman" w:cs="Times New Roman"/>
          <w:color w:val="7030A0"/>
        </w:rPr>
      </w:pPr>
    </w:p>
    <w:p w14:paraId="3198DBE8" w14:textId="77777777" w:rsidR="000C1EBB" w:rsidRDefault="000C1EBB" w:rsidP="000C1EBB"/>
    <w:p w14:paraId="50392A92" w14:textId="77777777" w:rsidR="000C1EBB" w:rsidRPr="003F5307" w:rsidRDefault="000C1EBB" w:rsidP="000C1EBB">
      <w:pPr>
        <w:ind w:left="0" w:firstLine="0"/>
      </w:pPr>
    </w:p>
    <w:p w14:paraId="3C231455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0" w:name="_Toc67387163"/>
      <w:r w:rsidRPr="005D591C">
        <w:rPr>
          <w:rFonts w:ascii="Times New Roman" w:hAnsi="Times New Roman" w:cs="Times New Roman"/>
          <w:color w:val="auto"/>
          <w:sz w:val="24"/>
        </w:rPr>
        <w:t>Research questions</w:t>
      </w:r>
      <w:bookmarkEnd w:id="30"/>
    </w:p>
    <w:p w14:paraId="28CFCCEF" w14:textId="77777777" w:rsidR="000C1EBB" w:rsidRDefault="000C1EBB" w:rsidP="000C1EBB"/>
    <w:p w14:paraId="46F5AE50" w14:textId="77777777" w:rsidR="000C1EBB" w:rsidRPr="00DD76C2" w:rsidRDefault="000C1EBB" w:rsidP="000C1EBB"/>
    <w:p w14:paraId="5A2D037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1" w:name="_Toc67387164"/>
      <w:r>
        <w:rPr>
          <w:rFonts w:ascii="Times New Roman" w:hAnsi="Times New Roman" w:cs="Times New Roman"/>
          <w:color w:val="auto"/>
          <w:sz w:val="24"/>
        </w:rPr>
        <w:t>Hypothesis</w:t>
      </w:r>
      <w:bookmarkEnd w:id="31"/>
    </w:p>
    <w:p w14:paraId="0BEA9BE3" w14:textId="77777777" w:rsidR="000C1EBB" w:rsidRPr="003F5307" w:rsidRDefault="000C1EBB" w:rsidP="000C1EBB">
      <w:pPr>
        <w:ind w:left="0" w:firstLine="0"/>
      </w:pPr>
    </w:p>
    <w:p w14:paraId="426B1B0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2" w:name="_Toc67387165"/>
      <w:r w:rsidRPr="005D591C">
        <w:rPr>
          <w:rFonts w:ascii="Times New Roman" w:hAnsi="Times New Roman" w:cs="Times New Roman"/>
          <w:color w:val="auto"/>
          <w:sz w:val="24"/>
        </w:rPr>
        <w:t>Thesis structure</w:t>
      </w:r>
      <w:bookmarkEnd w:id="32"/>
    </w:p>
    <w:p w14:paraId="21F87A91" w14:textId="77777777" w:rsidR="000C1EBB" w:rsidRPr="008E5F24" w:rsidRDefault="000C1EBB" w:rsidP="000C1EBB">
      <w:pPr>
        <w:ind w:left="0" w:firstLine="0"/>
      </w:pPr>
    </w:p>
    <w:p w14:paraId="5482C7CB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3" w:name="_Toc67387166"/>
      <w:r w:rsidRPr="00E23E85">
        <w:rPr>
          <w:rFonts w:ascii="Times New Roman" w:hAnsi="Times New Roman" w:cs="Times New Roman"/>
          <w:color w:val="auto"/>
        </w:rPr>
        <w:t>CHAPTER 1 - Introduction</w:t>
      </w:r>
      <w:bookmarkEnd w:id="33"/>
    </w:p>
    <w:p w14:paraId="38379CA6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48816758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2766690C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4" w:name="_Toc67387167"/>
      <w:r w:rsidRPr="00E23E85">
        <w:rPr>
          <w:rFonts w:ascii="Times New Roman" w:hAnsi="Times New Roman" w:cs="Times New Roman"/>
          <w:color w:val="auto"/>
        </w:rPr>
        <w:t>CHAPTER 2 - Literature Review</w:t>
      </w:r>
      <w:bookmarkEnd w:id="34"/>
      <w:r w:rsidRPr="00E23E85">
        <w:rPr>
          <w:rFonts w:ascii="Times New Roman" w:hAnsi="Times New Roman" w:cs="Times New Roman"/>
          <w:color w:val="auto"/>
        </w:rPr>
        <w:t xml:space="preserve"> </w:t>
      </w:r>
    </w:p>
    <w:p w14:paraId="1ED8AF2D" w14:textId="77777777" w:rsidR="000C1EBB" w:rsidRDefault="000C1EBB" w:rsidP="000C1EBB">
      <w:pPr>
        <w:ind w:left="0" w:firstLine="0"/>
      </w:pPr>
    </w:p>
    <w:p w14:paraId="79C52590" w14:textId="77777777" w:rsidR="000C1EBB" w:rsidRDefault="000C1EBB" w:rsidP="000C1EBB">
      <w:pPr>
        <w:ind w:left="0" w:firstLine="0"/>
      </w:pPr>
    </w:p>
    <w:p w14:paraId="1B3F0BD0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5" w:name="_Toc67387168"/>
      <w:r w:rsidRPr="00E23E85">
        <w:rPr>
          <w:rFonts w:ascii="Times New Roman" w:hAnsi="Times New Roman" w:cs="Times New Roman"/>
          <w:color w:val="auto"/>
        </w:rPr>
        <w:t>CHAPTER 3 - Methodology</w:t>
      </w:r>
      <w:bookmarkEnd w:id="35"/>
    </w:p>
    <w:p w14:paraId="5CB4DFD6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21FBF434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59D4321A" w14:textId="77777777" w:rsidR="000C1EBB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6" w:name="_Toc67387169"/>
      <w:r w:rsidRPr="00E23E85">
        <w:rPr>
          <w:rFonts w:ascii="Times New Roman" w:hAnsi="Times New Roman" w:cs="Times New Roman"/>
          <w:color w:val="auto"/>
        </w:rPr>
        <w:lastRenderedPageBreak/>
        <w:t>CHAPTER 4 - Presentation of Results</w:t>
      </w:r>
      <w:bookmarkEnd w:id="36"/>
    </w:p>
    <w:p w14:paraId="3C92E6AA" w14:textId="77777777" w:rsidR="000C1EBB" w:rsidRDefault="000C1EBB" w:rsidP="000C1EBB">
      <w:pPr>
        <w:ind w:left="0" w:firstLine="0"/>
      </w:pPr>
    </w:p>
    <w:p w14:paraId="6AA7CBB7" w14:textId="77777777" w:rsidR="000C1EBB" w:rsidRPr="00AF2107" w:rsidRDefault="000C1EBB" w:rsidP="000C1EBB">
      <w:pPr>
        <w:ind w:left="0" w:firstLine="0"/>
      </w:pPr>
    </w:p>
    <w:p w14:paraId="423F2204" w14:textId="77777777" w:rsidR="000C1EBB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7" w:name="_Toc67387170"/>
      <w:r w:rsidRPr="00E23E85">
        <w:rPr>
          <w:rFonts w:ascii="Times New Roman" w:hAnsi="Times New Roman" w:cs="Times New Roman"/>
          <w:color w:val="auto"/>
        </w:rPr>
        <w:t>CHAPTER 5 - Conclusions and Recommendations</w:t>
      </w:r>
      <w:bookmarkEnd w:id="37"/>
    </w:p>
    <w:p w14:paraId="0B08DAEF" w14:textId="77777777" w:rsidR="000C1EBB" w:rsidRDefault="000C1EBB" w:rsidP="000C1EBB">
      <w:pPr>
        <w:ind w:left="0" w:firstLine="0"/>
      </w:pPr>
    </w:p>
    <w:p w14:paraId="6DC3B061" w14:textId="77777777" w:rsidR="000C1EBB" w:rsidRDefault="000C1EBB" w:rsidP="000C1EBB">
      <w:pPr>
        <w:ind w:left="0" w:firstLine="0"/>
      </w:pPr>
    </w:p>
    <w:p w14:paraId="075263DD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7ECDDB0A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38" w:name="_Toc67387171"/>
      <w:r w:rsidRPr="005D591C">
        <w:rPr>
          <w:rFonts w:ascii="Times New Roman" w:hAnsi="Times New Roman" w:cs="Times New Roman"/>
          <w:color w:val="auto"/>
          <w:sz w:val="28"/>
        </w:rPr>
        <w:lastRenderedPageBreak/>
        <w:t>CHAPTER 2</w:t>
      </w:r>
      <w:r>
        <w:rPr>
          <w:rFonts w:ascii="Times New Roman" w:hAnsi="Times New Roman" w:cs="Times New Roman"/>
          <w:color w:val="auto"/>
          <w:sz w:val="28"/>
        </w:rPr>
        <w:t xml:space="preserve"> - </w:t>
      </w:r>
      <w:r w:rsidRPr="005D591C">
        <w:rPr>
          <w:rFonts w:ascii="Times New Roman" w:hAnsi="Times New Roman" w:cs="Times New Roman"/>
          <w:color w:val="auto"/>
          <w:sz w:val="28"/>
        </w:rPr>
        <w:t>LITERATURE REVIEW</w:t>
      </w:r>
      <w:bookmarkEnd w:id="38"/>
      <w:r w:rsidRPr="005D591C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3A5912F5" w14:textId="77777777" w:rsidR="000C1EBB" w:rsidRPr="005D591C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39" w:name="_Toc30636312"/>
      <w:bookmarkStart w:id="40" w:name="_Toc30637313"/>
      <w:bookmarkStart w:id="41" w:name="_Toc30973451"/>
      <w:bookmarkStart w:id="42" w:name="_Toc39069683"/>
      <w:bookmarkStart w:id="43" w:name="_Toc39069776"/>
      <w:bookmarkStart w:id="44" w:name="_Toc67387172"/>
      <w:bookmarkEnd w:id="39"/>
      <w:bookmarkEnd w:id="40"/>
      <w:bookmarkEnd w:id="41"/>
      <w:bookmarkEnd w:id="42"/>
      <w:bookmarkEnd w:id="43"/>
      <w:bookmarkEnd w:id="44"/>
    </w:p>
    <w:p w14:paraId="06391274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45" w:name="_Toc67387173"/>
      <w:r w:rsidRPr="00DB3395">
        <w:rPr>
          <w:rFonts w:ascii="Times New Roman" w:hAnsi="Times New Roman" w:cs="Times New Roman"/>
          <w:color w:val="auto"/>
          <w:sz w:val="24"/>
        </w:rPr>
        <w:t>Literature Review</w:t>
      </w:r>
      <w:bookmarkEnd w:id="45"/>
    </w:p>
    <w:p w14:paraId="5685B0A0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1D5C4B6" w14:textId="77777777" w:rsidR="000C1EBB" w:rsidRDefault="000C1EBB" w:rsidP="000C1EBB"/>
    <w:p w14:paraId="60E86B1B" w14:textId="77777777" w:rsidR="000C1EBB" w:rsidRDefault="000C1EBB" w:rsidP="000C1EBB">
      <w:pPr>
        <w:ind w:left="0" w:firstLine="0"/>
      </w:pPr>
    </w:p>
    <w:p w14:paraId="4F61E7B7" w14:textId="77777777" w:rsidR="000C1EBB" w:rsidRDefault="000C1EBB" w:rsidP="000C1EBB">
      <w:pPr>
        <w:ind w:left="0" w:firstLine="0"/>
      </w:pPr>
    </w:p>
    <w:p w14:paraId="7A032973" w14:textId="77777777" w:rsidR="000C1EBB" w:rsidRDefault="000C1EBB" w:rsidP="000C1EBB">
      <w:pPr>
        <w:ind w:left="0" w:firstLine="0"/>
      </w:pPr>
    </w:p>
    <w:p w14:paraId="665A160A" w14:textId="77777777" w:rsidR="000C1EBB" w:rsidRDefault="000C1EBB" w:rsidP="000C1EBB">
      <w:pPr>
        <w:ind w:left="0" w:firstLine="0"/>
      </w:pPr>
    </w:p>
    <w:p w14:paraId="290C61D0" w14:textId="77777777" w:rsidR="000C1EBB" w:rsidRDefault="000C1EBB" w:rsidP="000C1EBB">
      <w:pPr>
        <w:ind w:left="0" w:firstLine="0"/>
      </w:pPr>
    </w:p>
    <w:p w14:paraId="5B113CC8" w14:textId="77777777" w:rsidR="000C1EBB" w:rsidRDefault="000C1EBB" w:rsidP="000C1EBB">
      <w:pPr>
        <w:ind w:left="0" w:firstLine="0"/>
      </w:pPr>
    </w:p>
    <w:p w14:paraId="3F55A4CA" w14:textId="77777777" w:rsidR="000C1EBB" w:rsidRDefault="000C1EBB" w:rsidP="000C1EBB">
      <w:pPr>
        <w:ind w:left="0" w:firstLine="0"/>
      </w:pPr>
    </w:p>
    <w:p w14:paraId="539FB4F2" w14:textId="77777777" w:rsidR="000C1EBB" w:rsidRDefault="000C1EBB" w:rsidP="000C1EBB">
      <w:pPr>
        <w:ind w:left="0" w:firstLine="0"/>
      </w:pPr>
    </w:p>
    <w:p w14:paraId="30ED8068" w14:textId="77777777" w:rsidR="000C1EBB" w:rsidRPr="00663D54" w:rsidRDefault="000C1EBB" w:rsidP="000C1EBB">
      <w:pPr>
        <w:ind w:left="0" w:firstLine="0"/>
      </w:pPr>
    </w:p>
    <w:p w14:paraId="2263DD1D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46" w:name="_Toc67387174"/>
      <w:r w:rsidRPr="001942DF">
        <w:rPr>
          <w:rFonts w:ascii="Times New Roman" w:hAnsi="Times New Roman" w:cs="Times New Roman"/>
          <w:color w:val="auto"/>
          <w:sz w:val="24"/>
        </w:rPr>
        <w:t>Conceptual framework</w:t>
      </w:r>
      <w:bookmarkEnd w:id="46"/>
    </w:p>
    <w:p w14:paraId="6C267860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AE4E8B9" w14:textId="77777777" w:rsidR="000C1EBB" w:rsidRPr="007C7918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47" w:name="_Toc67387175"/>
      <w:r w:rsidRPr="00DB3395">
        <w:rPr>
          <w:rFonts w:ascii="Times New Roman" w:hAnsi="Times New Roman" w:cs="Times New Roman"/>
          <w:color w:val="auto"/>
          <w:sz w:val="28"/>
        </w:rPr>
        <w:lastRenderedPageBreak/>
        <w:t xml:space="preserve">CHAPTER </w:t>
      </w:r>
      <w:r>
        <w:rPr>
          <w:rFonts w:ascii="Times New Roman" w:hAnsi="Times New Roman" w:cs="Times New Roman"/>
          <w:color w:val="auto"/>
          <w:sz w:val="28"/>
        </w:rPr>
        <w:t>3</w:t>
      </w:r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</w:rPr>
        <w:t xml:space="preserve">- </w:t>
      </w:r>
      <w:r w:rsidRPr="007C7918">
        <w:rPr>
          <w:rFonts w:ascii="Times New Roman" w:hAnsi="Times New Roman" w:cs="Times New Roman"/>
          <w:color w:val="auto"/>
          <w:sz w:val="28"/>
        </w:rPr>
        <w:t>METHODOLOGY</w:t>
      </w:r>
      <w:bookmarkEnd w:id="47"/>
    </w:p>
    <w:p w14:paraId="5AC0BFC5" w14:textId="77777777" w:rsidR="000C1EBB" w:rsidRPr="001942DF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48" w:name="_Toc30636316"/>
      <w:bookmarkStart w:id="49" w:name="_Toc30637317"/>
      <w:bookmarkStart w:id="50" w:name="_Toc30973455"/>
      <w:bookmarkStart w:id="51" w:name="_Toc39069687"/>
      <w:bookmarkStart w:id="52" w:name="_Toc39069780"/>
      <w:bookmarkStart w:id="53" w:name="_Toc67387176"/>
      <w:bookmarkEnd w:id="48"/>
      <w:bookmarkEnd w:id="49"/>
      <w:bookmarkEnd w:id="50"/>
      <w:bookmarkEnd w:id="51"/>
      <w:bookmarkEnd w:id="52"/>
      <w:bookmarkEnd w:id="53"/>
    </w:p>
    <w:p w14:paraId="2F89DC1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4" w:name="_Toc67387177"/>
      <w:r w:rsidRPr="001942DF">
        <w:rPr>
          <w:rFonts w:ascii="Times New Roman" w:hAnsi="Times New Roman" w:cs="Times New Roman"/>
          <w:color w:val="auto"/>
          <w:sz w:val="24"/>
        </w:rPr>
        <w:t>Research philosophy</w:t>
      </w:r>
      <w:bookmarkEnd w:id="54"/>
    </w:p>
    <w:p w14:paraId="56CDD518" w14:textId="77777777" w:rsidR="000C1EBB" w:rsidRPr="00FF0042" w:rsidRDefault="000C1EBB" w:rsidP="000C1EBB">
      <w:pPr>
        <w:ind w:left="0" w:firstLine="0"/>
      </w:pPr>
    </w:p>
    <w:p w14:paraId="3174D90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5" w:name="_Toc67387178"/>
      <w:r w:rsidRPr="001942DF">
        <w:rPr>
          <w:rFonts w:ascii="Times New Roman" w:hAnsi="Times New Roman" w:cs="Times New Roman"/>
          <w:color w:val="auto"/>
          <w:sz w:val="24"/>
        </w:rPr>
        <w:t>Research approach</w:t>
      </w:r>
      <w:bookmarkEnd w:id="55"/>
    </w:p>
    <w:p w14:paraId="6AB6BD2E" w14:textId="77777777" w:rsidR="000C1EBB" w:rsidRPr="00FF0042" w:rsidRDefault="000C1EBB" w:rsidP="000C1EBB">
      <w:pPr>
        <w:ind w:left="0" w:firstLine="0"/>
      </w:pPr>
    </w:p>
    <w:p w14:paraId="7F846D2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6" w:name="_Toc67387179"/>
      <w:r w:rsidRPr="001942DF">
        <w:rPr>
          <w:rFonts w:ascii="Times New Roman" w:hAnsi="Times New Roman" w:cs="Times New Roman"/>
          <w:color w:val="auto"/>
          <w:sz w:val="24"/>
        </w:rPr>
        <w:t>Research strategy</w:t>
      </w:r>
      <w:bookmarkEnd w:id="56"/>
      <w:r w:rsidRPr="001942DF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165CF433" w14:textId="77777777" w:rsidR="000C1EBB" w:rsidRDefault="000C1EBB" w:rsidP="000C1EBB">
      <w:pPr>
        <w:ind w:left="0" w:firstLine="0"/>
      </w:pPr>
    </w:p>
    <w:p w14:paraId="0710F97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7" w:name="_Toc67387180"/>
      <w:r w:rsidRPr="001942DF">
        <w:rPr>
          <w:rFonts w:ascii="Times New Roman" w:hAnsi="Times New Roman" w:cs="Times New Roman"/>
          <w:color w:val="auto"/>
          <w:sz w:val="24"/>
        </w:rPr>
        <w:t xml:space="preserve">Research </w:t>
      </w:r>
      <w:r>
        <w:rPr>
          <w:rFonts w:ascii="Times New Roman" w:hAnsi="Times New Roman" w:cs="Times New Roman"/>
          <w:color w:val="auto"/>
          <w:sz w:val="24"/>
        </w:rPr>
        <w:t>Choice</w:t>
      </w:r>
      <w:bookmarkEnd w:id="57"/>
    </w:p>
    <w:p w14:paraId="313EC86F" w14:textId="77777777" w:rsidR="000C1EBB" w:rsidRDefault="000C1EBB" w:rsidP="000C1EBB">
      <w:pPr>
        <w:ind w:left="0" w:firstLine="0"/>
      </w:pPr>
    </w:p>
    <w:p w14:paraId="509C1660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8" w:name="_Toc67387181"/>
      <w:r w:rsidRPr="001942DF">
        <w:rPr>
          <w:rFonts w:ascii="Times New Roman" w:hAnsi="Times New Roman" w:cs="Times New Roman"/>
          <w:color w:val="auto"/>
          <w:sz w:val="24"/>
        </w:rPr>
        <w:t xml:space="preserve">Time </w:t>
      </w:r>
      <w:r>
        <w:rPr>
          <w:rFonts w:ascii="Times New Roman" w:hAnsi="Times New Roman" w:cs="Times New Roman"/>
          <w:color w:val="auto"/>
          <w:sz w:val="24"/>
        </w:rPr>
        <w:t>frame</w:t>
      </w:r>
      <w:bookmarkEnd w:id="58"/>
    </w:p>
    <w:p w14:paraId="0F1348BB" w14:textId="77777777" w:rsidR="000C1EBB" w:rsidRDefault="000C1EBB" w:rsidP="000C1EBB">
      <w:pPr>
        <w:ind w:left="0" w:firstLine="0"/>
      </w:pPr>
    </w:p>
    <w:p w14:paraId="71D9D7F7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9" w:name="_Toc67387182"/>
      <w:r w:rsidRPr="001942DF">
        <w:rPr>
          <w:rFonts w:ascii="Times New Roman" w:hAnsi="Times New Roman" w:cs="Times New Roman"/>
          <w:color w:val="auto"/>
          <w:sz w:val="24"/>
        </w:rPr>
        <w:t>Data collection procedures</w:t>
      </w:r>
      <w:bookmarkEnd w:id="59"/>
      <w:r w:rsidRPr="001942DF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4D3F1B1C" w14:textId="77777777" w:rsidR="000C1EBB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0" w:name="_Toc67387183"/>
      <w:r w:rsidRPr="00FF0042">
        <w:rPr>
          <w:rFonts w:ascii="Times New Roman" w:hAnsi="Times New Roman" w:cs="Times New Roman"/>
          <w:color w:val="auto"/>
          <w:sz w:val="24"/>
        </w:rPr>
        <w:t>Type of Data</w:t>
      </w:r>
      <w:bookmarkEnd w:id="60"/>
    </w:p>
    <w:p w14:paraId="08FFEF18" w14:textId="77777777" w:rsidR="000C1EBB" w:rsidRPr="00FF0042" w:rsidRDefault="000C1EBB" w:rsidP="000C1EBB">
      <w:pPr>
        <w:ind w:left="0" w:firstLine="0"/>
      </w:pPr>
    </w:p>
    <w:p w14:paraId="5D84311A" w14:textId="77777777" w:rsidR="000C1EBB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1" w:name="_Toc67387184"/>
      <w:r w:rsidRPr="00FF0042">
        <w:rPr>
          <w:rFonts w:ascii="Times New Roman" w:hAnsi="Times New Roman" w:cs="Times New Roman"/>
          <w:color w:val="auto"/>
          <w:sz w:val="24"/>
        </w:rPr>
        <w:t>Data Collection Method</w:t>
      </w:r>
      <w:bookmarkEnd w:id="61"/>
    </w:p>
    <w:p w14:paraId="335C93EE" w14:textId="77777777" w:rsidR="000C1EBB" w:rsidRPr="00FF0042" w:rsidRDefault="000C1EBB" w:rsidP="000C1EBB">
      <w:pPr>
        <w:ind w:left="0" w:firstLine="0"/>
      </w:pPr>
    </w:p>
    <w:p w14:paraId="01A3D101" w14:textId="77777777" w:rsidR="000C1EBB" w:rsidRPr="00FF0042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2" w:name="_Toc67387185"/>
      <w:r w:rsidRPr="00FF0042">
        <w:rPr>
          <w:rFonts w:ascii="Times New Roman" w:hAnsi="Times New Roman" w:cs="Times New Roman"/>
          <w:color w:val="auto"/>
          <w:sz w:val="24"/>
        </w:rPr>
        <w:t>Data Collection and Analyze Tools</w:t>
      </w:r>
      <w:bookmarkEnd w:id="62"/>
    </w:p>
    <w:p w14:paraId="0495C80B" w14:textId="77777777" w:rsidR="000C1EBB" w:rsidRDefault="000C1EBB" w:rsidP="000C1EBB">
      <w:pPr>
        <w:ind w:left="0" w:firstLine="0"/>
      </w:pPr>
    </w:p>
    <w:p w14:paraId="0127F5B7" w14:textId="77777777" w:rsidR="000C1EBB" w:rsidRPr="008E5F24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3" w:name="_Toc67387186"/>
      <w:r w:rsidRPr="008E5F24">
        <w:rPr>
          <w:rFonts w:ascii="Times New Roman" w:hAnsi="Times New Roman" w:cs="Times New Roman"/>
          <w:color w:val="auto"/>
          <w:sz w:val="24"/>
        </w:rPr>
        <w:t>Questionnaire structure</w:t>
      </w:r>
      <w:bookmarkEnd w:id="63"/>
      <w:r w:rsidRPr="008E5F2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750A106D" w14:textId="77777777" w:rsidR="000C1EBB" w:rsidRDefault="000C1EBB" w:rsidP="000C1EBB">
      <w:pPr>
        <w:ind w:left="0"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178"/>
        <w:gridCol w:w="2736"/>
        <w:gridCol w:w="1754"/>
        <w:gridCol w:w="924"/>
        <w:gridCol w:w="1320"/>
        <w:gridCol w:w="1112"/>
      </w:tblGrid>
      <w:tr w:rsidR="000C1EBB" w14:paraId="522FF6E8" w14:textId="77777777" w:rsidTr="000C1EBB">
        <w:tc>
          <w:tcPr>
            <w:tcW w:w="1048" w:type="dxa"/>
            <w:shd w:val="clear" w:color="auto" w:fill="9CC2E5" w:themeFill="accent1" w:themeFillTint="99"/>
          </w:tcPr>
          <w:p w14:paraId="1E252734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 xml:space="preserve">Variable </w:t>
            </w:r>
          </w:p>
        </w:tc>
        <w:tc>
          <w:tcPr>
            <w:tcW w:w="3719" w:type="dxa"/>
            <w:shd w:val="clear" w:color="auto" w:fill="9CC2E5" w:themeFill="accent1" w:themeFillTint="99"/>
          </w:tcPr>
          <w:p w14:paraId="125DBE59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>Indicators</w:t>
            </w:r>
          </w:p>
        </w:tc>
        <w:tc>
          <w:tcPr>
            <w:tcW w:w="1624" w:type="dxa"/>
            <w:shd w:val="clear" w:color="auto" w:fill="9CC2E5" w:themeFill="accent1" w:themeFillTint="99"/>
          </w:tcPr>
          <w:p w14:paraId="315C289C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 xml:space="preserve">Measurement </w:t>
            </w:r>
          </w:p>
        </w:tc>
        <w:tc>
          <w:tcPr>
            <w:tcW w:w="794" w:type="dxa"/>
            <w:shd w:val="clear" w:color="auto" w:fill="9CC2E5" w:themeFill="accent1" w:themeFillTint="99"/>
          </w:tcPr>
          <w:p w14:paraId="378EBF11" w14:textId="77777777" w:rsidR="000C1EBB" w:rsidRPr="008C4122" w:rsidRDefault="000C1EBB" w:rsidP="000C1EBB">
            <w:pPr>
              <w:rPr>
                <w:b/>
              </w:rPr>
            </w:pPr>
            <w:r>
              <w:rPr>
                <w:b/>
              </w:rPr>
              <w:t>Mean</w:t>
            </w:r>
          </w:p>
        </w:tc>
        <w:tc>
          <w:tcPr>
            <w:tcW w:w="1180" w:type="dxa"/>
            <w:shd w:val="clear" w:color="auto" w:fill="9CC2E5" w:themeFill="accent1" w:themeFillTint="99"/>
          </w:tcPr>
          <w:p w14:paraId="7A44B335" w14:textId="77777777" w:rsidR="000C1EBB" w:rsidRPr="008C4122" w:rsidRDefault="000C1EBB" w:rsidP="000C1EBB">
            <w:pPr>
              <w:rPr>
                <w:b/>
              </w:rPr>
            </w:pPr>
            <w:r>
              <w:rPr>
                <w:b/>
              </w:rPr>
              <w:t>STD. Deviation</w:t>
            </w:r>
          </w:p>
        </w:tc>
        <w:tc>
          <w:tcPr>
            <w:tcW w:w="982" w:type="dxa"/>
            <w:shd w:val="clear" w:color="auto" w:fill="9CC2E5" w:themeFill="accent1" w:themeFillTint="99"/>
          </w:tcPr>
          <w:p w14:paraId="389BF5C2" w14:textId="77777777" w:rsidR="000C1EBB" w:rsidRDefault="000C1EBB" w:rsidP="000C1EBB">
            <w:pPr>
              <w:rPr>
                <w:b/>
              </w:rPr>
            </w:pPr>
            <w:r>
              <w:rPr>
                <w:b/>
              </w:rPr>
              <w:t>Median</w:t>
            </w:r>
          </w:p>
        </w:tc>
      </w:tr>
      <w:tr w:rsidR="000C1EBB" w14:paraId="79B78418" w14:textId="77777777" w:rsidTr="000C1EBB">
        <w:trPr>
          <w:trHeight w:val="446"/>
        </w:trPr>
        <w:tc>
          <w:tcPr>
            <w:tcW w:w="1048" w:type="dxa"/>
            <w:vMerge w:val="restart"/>
          </w:tcPr>
          <w:p w14:paraId="151FFD8C" w14:textId="77777777" w:rsidR="000C1EBB" w:rsidRPr="005D7DA8" w:rsidRDefault="000C1EBB" w:rsidP="000C1EBB">
            <w:r>
              <w:t>IV 1/ SO1</w:t>
            </w:r>
          </w:p>
        </w:tc>
        <w:tc>
          <w:tcPr>
            <w:tcW w:w="3719" w:type="dxa"/>
          </w:tcPr>
          <w:p w14:paraId="074EA07B" w14:textId="77777777" w:rsidR="000C1EBB" w:rsidRPr="005D7DA8" w:rsidRDefault="000C1EBB" w:rsidP="000C1EBB">
            <w:r>
              <w:t>Question 1</w:t>
            </w:r>
          </w:p>
        </w:tc>
        <w:tc>
          <w:tcPr>
            <w:tcW w:w="1624" w:type="dxa"/>
            <w:vMerge w:val="restart"/>
          </w:tcPr>
          <w:p w14:paraId="6E6F4022" w14:textId="77777777" w:rsidR="000C1EBB" w:rsidRPr="005D7DA8" w:rsidRDefault="000C1EBB" w:rsidP="000C1EBB">
            <w:r>
              <w:t xml:space="preserve">Questioner </w:t>
            </w:r>
          </w:p>
        </w:tc>
        <w:tc>
          <w:tcPr>
            <w:tcW w:w="794" w:type="dxa"/>
            <w:vMerge w:val="restart"/>
          </w:tcPr>
          <w:p w14:paraId="3CFC540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 w:val="restart"/>
          </w:tcPr>
          <w:p w14:paraId="37319918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 w:val="restart"/>
          </w:tcPr>
          <w:p w14:paraId="04CAF8CD" w14:textId="77777777" w:rsidR="000C1EBB" w:rsidRPr="009D0099" w:rsidRDefault="000C1EBB" w:rsidP="000C1EBB">
            <w:pPr>
              <w:autoSpaceDE w:val="0"/>
              <w:autoSpaceDN w:val="0"/>
              <w:adjustRightInd w:val="0"/>
              <w:rPr>
                <w:rFonts w:cs="Times New Roman"/>
                <w:color w:val="010205"/>
              </w:rPr>
            </w:pPr>
          </w:p>
        </w:tc>
      </w:tr>
      <w:tr w:rsidR="000C1EBB" w14:paraId="78EDF797" w14:textId="77777777" w:rsidTr="000C1EBB">
        <w:trPr>
          <w:trHeight w:val="446"/>
        </w:trPr>
        <w:tc>
          <w:tcPr>
            <w:tcW w:w="1048" w:type="dxa"/>
            <w:vMerge/>
          </w:tcPr>
          <w:p w14:paraId="105392B2" w14:textId="77777777" w:rsidR="000C1EBB" w:rsidRDefault="000C1EBB" w:rsidP="000C1EBB"/>
        </w:tc>
        <w:tc>
          <w:tcPr>
            <w:tcW w:w="3719" w:type="dxa"/>
          </w:tcPr>
          <w:p w14:paraId="712F6172" w14:textId="77777777" w:rsidR="000C1EBB" w:rsidRPr="005D7DA8" w:rsidRDefault="000C1EBB" w:rsidP="000C1EBB">
            <w:r>
              <w:t>Question 2</w:t>
            </w:r>
          </w:p>
        </w:tc>
        <w:tc>
          <w:tcPr>
            <w:tcW w:w="1624" w:type="dxa"/>
            <w:vMerge/>
          </w:tcPr>
          <w:p w14:paraId="41BA47C1" w14:textId="77777777" w:rsidR="000C1EBB" w:rsidRDefault="000C1EBB" w:rsidP="000C1EBB"/>
        </w:tc>
        <w:tc>
          <w:tcPr>
            <w:tcW w:w="794" w:type="dxa"/>
            <w:vMerge/>
          </w:tcPr>
          <w:p w14:paraId="225F7BF9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4423D686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2DE9AF11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118A442E" w14:textId="77777777" w:rsidTr="000C1EBB">
        <w:trPr>
          <w:trHeight w:val="446"/>
        </w:trPr>
        <w:tc>
          <w:tcPr>
            <w:tcW w:w="1048" w:type="dxa"/>
            <w:vMerge/>
          </w:tcPr>
          <w:p w14:paraId="5C404295" w14:textId="77777777" w:rsidR="000C1EBB" w:rsidRDefault="000C1EBB" w:rsidP="000C1EBB"/>
        </w:tc>
        <w:tc>
          <w:tcPr>
            <w:tcW w:w="3719" w:type="dxa"/>
          </w:tcPr>
          <w:p w14:paraId="2847292B" w14:textId="77777777" w:rsidR="000C1EBB" w:rsidRPr="005D7DA8" w:rsidRDefault="000C1EBB" w:rsidP="000C1EBB">
            <w:r>
              <w:t>Question 3</w:t>
            </w:r>
          </w:p>
        </w:tc>
        <w:tc>
          <w:tcPr>
            <w:tcW w:w="1624" w:type="dxa"/>
            <w:vMerge/>
          </w:tcPr>
          <w:p w14:paraId="4D0324B2" w14:textId="77777777" w:rsidR="000C1EBB" w:rsidRDefault="000C1EBB" w:rsidP="000C1EBB"/>
        </w:tc>
        <w:tc>
          <w:tcPr>
            <w:tcW w:w="794" w:type="dxa"/>
            <w:vMerge/>
          </w:tcPr>
          <w:p w14:paraId="0CA3A4D9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7CF7C6A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488E2E12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30F7EB73" w14:textId="77777777" w:rsidTr="000C1EBB">
        <w:trPr>
          <w:trHeight w:val="446"/>
        </w:trPr>
        <w:tc>
          <w:tcPr>
            <w:tcW w:w="1048" w:type="dxa"/>
            <w:vMerge/>
          </w:tcPr>
          <w:p w14:paraId="006651CF" w14:textId="77777777" w:rsidR="000C1EBB" w:rsidRDefault="000C1EBB" w:rsidP="000C1EBB"/>
        </w:tc>
        <w:tc>
          <w:tcPr>
            <w:tcW w:w="3719" w:type="dxa"/>
          </w:tcPr>
          <w:p w14:paraId="705D3568" w14:textId="77777777" w:rsidR="000C1EBB" w:rsidRPr="00555E8D" w:rsidRDefault="000C1EBB" w:rsidP="000C1EBB">
            <w:pPr>
              <w:rPr>
                <w:b/>
                <w:bCs/>
              </w:rPr>
            </w:pPr>
            <w:r>
              <w:t>Question 4</w:t>
            </w:r>
          </w:p>
        </w:tc>
        <w:tc>
          <w:tcPr>
            <w:tcW w:w="1624" w:type="dxa"/>
            <w:vMerge/>
          </w:tcPr>
          <w:p w14:paraId="42D6D45D" w14:textId="77777777" w:rsidR="000C1EBB" w:rsidRDefault="000C1EBB" w:rsidP="000C1EBB"/>
        </w:tc>
        <w:tc>
          <w:tcPr>
            <w:tcW w:w="794" w:type="dxa"/>
            <w:vMerge/>
          </w:tcPr>
          <w:p w14:paraId="469DC622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2DC6D1BB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3F68C26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447F9CB8" w14:textId="77777777" w:rsidTr="000C1EBB">
        <w:trPr>
          <w:trHeight w:val="432"/>
        </w:trPr>
        <w:tc>
          <w:tcPr>
            <w:tcW w:w="1048" w:type="dxa"/>
            <w:vMerge w:val="restart"/>
          </w:tcPr>
          <w:p w14:paraId="32106D6D" w14:textId="77777777" w:rsidR="000C1EBB" w:rsidRPr="005D7DA8" w:rsidRDefault="000C1EBB" w:rsidP="000C1EBB">
            <w:r>
              <w:t>DV</w:t>
            </w:r>
          </w:p>
        </w:tc>
        <w:tc>
          <w:tcPr>
            <w:tcW w:w="3719" w:type="dxa"/>
          </w:tcPr>
          <w:p w14:paraId="3B42AF7C" w14:textId="77777777" w:rsidR="000C1EBB" w:rsidRPr="005D7DA8" w:rsidRDefault="000C1EBB" w:rsidP="000C1EBB">
            <w:r>
              <w:t>Question 1</w:t>
            </w:r>
          </w:p>
        </w:tc>
        <w:tc>
          <w:tcPr>
            <w:tcW w:w="1624" w:type="dxa"/>
            <w:vMerge w:val="restart"/>
          </w:tcPr>
          <w:p w14:paraId="08530D6E" w14:textId="77777777" w:rsidR="000C1EBB" w:rsidRPr="005D7DA8" w:rsidRDefault="000C1EBB" w:rsidP="000C1EBB">
            <w:r>
              <w:t>Questioner</w:t>
            </w:r>
          </w:p>
        </w:tc>
        <w:tc>
          <w:tcPr>
            <w:tcW w:w="794" w:type="dxa"/>
            <w:vMerge w:val="restart"/>
          </w:tcPr>
          <w:p w14:paraId="7536DF38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 w:val="restart"/>
          </w:tcPr>
          <w:p w14:paraId="551E5244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 w:val="restart"/>
          </w:tcPr>
          <w:p w14:paraId="0746DC57" w14:textId="77777777" w:rsidR="000C1EBB" w:rsidRPr="009D0099" w:rsidRDefault="000C1EBB" w:rsidP="000C1EBB">
            <w:pPr>
              <w:autoSpaceDE w:val="0"/>
              <w:autoSpaceDN w:val="0"/>
              <w:adjustRightInd w:val="0"/>
              <w:rPr>
                <w:rFonts w:cs="Times New Roman"/>
                <w:color w:val="010205"/>
              </w:rPr>
            </w:pPr>
          </w:p>
        </w:tc>
      </w:tr>
      <w:tr w:rsidR="000C1EBB" w14:paraId="63FC12D1" w14:textId="77777777" w:rsidTr="000C1EBB">
        <w:trPr>
          <w:trHeight w:val="432"/>
        </w:trPr>
        <w:tc>
          <w:tcPr>
            <w:tcW w:w="1048" w:type="dxa"/>
            <w:vMerge/>
          </w:tcPr>
          <w:p w14:paraId="6EAC11A3" w14:textId="77777777" w:rsidR="000C1EBB" w:rsidRDefault="000C1EBB" w:rsidP="000C1EBB"/>
        </w:tc>
        <w:tc>
          <w:tcPr>
            <w:tcW w:w="3719" w:type="dxa"/>
          </w:tcPr>
          <w:p w14:paraId="5A2D8F67" w14:textId="77777777" w:rsidR="000C1EBB" w:rsidRPr="005D7DA8" w:rsidRDefault="000C1EBB" w:rsidP="000C1EBB">
            <w:r>
              <w:t>Question 2</w:t>
            </w:r>
          </w:p>
        </w:tc>
        <w:tc>
          <w:tcPr>
            <w:tcW w:w="1624" w:type="dxa"/>
            <w:vMerge/>
          </w:tcPr>
          <w:p w14:paraId="20E33F8E" w14:textId="77777777" w:rsidR="000C1EBB" w:rsidRDefault="000C1EBB" w:rsidP="000C1EBB"/>
        </w:tc>
        <w:tc>
          <w:tcPr>
            <w:tcW w:w="794" w:type="dxa"/>
            <w:vMerge/>
          </w:tcPr>
          <w:p w14:paraId="4909FBF5" w14:textId="77777777" w:rsidR="000C1EBB" w:rsidRDefault="000C1EBB" w:rsidP="000C1EBB"/>
        </w:tc>
        <w:tc>
          <w:tcPr>
            <w:tcW w:w="1180" w:type="dxa"/>
            <w:vMerge/>
          </w:tcPr>
          <w:p w14:paraId="1F13C9E3" w14:textId="77777777" w:rsidR="000C1EBB" w:rsidRDefault="000C1EBB" w:rsidP="000C1EBB"/>
        </w:tc>
        <w:tc>
          <w:tcPr>
            <w:tcW w:w="982" w:type="dxa"/>
            <w:vMerge/>
          </w:tcPr>
          <w:p w14:paraId="5534C1CF" w14:textId="77777777" w:rsidR="000C1EBB" w:rsidRDefault="000C1EBB" w:rsidP="000C1EBB"/>
        </w:tc>
      </w:tr>
      <w:tr w:rsidR="000C1EBB" w14:paraId="12060898" w14:textId="77777777" w:rsidTr="000C1EBB">
        <w:trPr>
          <w:trHeight w:val="432"/>
        </w:trPr>
        <w:tc>
          <w:tcPr>
            <w:tcW w:w="1048" w:type="dxa"/>
            <w:vMerge/>
          </w:tcPr>
          <w:p w14:paraId="586AB5FD" w14:textId="77777777" w:rsidR="000C1EBB" w:rsidRDefault="000C1EBB" w:rsidP="000C1EBB"/>
        </w:tc>
        <w:tc>
          <w:tcPr>
            <w:tcW w:w="3719" w:type="dxa"/>
          </w:tcPr>
          <w:p w14:paraId="10D4917D" w14:textId="77777777" w:rsidR="000C1EBB" w:rsidRPr="005D7DA8" w:rsidRDefault="000C1EBB" w:rsidP="000C1EBB">
            <w:r>
              <w:t>Question 3</w:t>
            </w:r>
          </w:p>
        </w:tc>
        <w:tc>
          <w:tcPr>
            <w:tcW w:w="1624" w:type="dxa"/>
            <w:vMerge/>
          </w:tcPr>
          <w:p w14:paraId="45DE3570" w14:textId="77777777" w:rsidR="000C1EBB" w:rsidRDefault="000C1EBB" w:rsidP="000C1EBB"/>
        </w:tc>
        <w:tc>
          <w:tcPr>
            <w:tcW w:w="794" w:type="dxa"/>
            <w:vMerge/>
          </w:tcPr>
          <w:p w14:paraId="78B4D909" w14:textId="77777777" w:rsidR="000C1EBB" w:rsidRDefault="000C1EBB" w:rsidP="000C1EBB"/>
        </w:tc>
        <w:tc>
          <w:tcPr>
            <w:tcW w:w="1180" w:type="dxa"/>
            <w:vMerge/>
          </w:tcPr>
          <w:p w14:paraId="4CF715D2" w14:textId="77777777" w:rsidR="000C1EBB" w:rsidRDefault="000C1EBB" w:rsidP="000C1EBB"/>
        </w:tc>
        <w:tc>
          <w:tcPr>
            <w:tcW w:w="982" w:type="dxa"/>
            <w:vMerge/>
          </w:tcPr>
          <w:p w14:paraId="3E0CF454" w14:textId="77777777" w:rsidR="000C1EBB" w:rsidRDefault="000C1EBB" w:rsidP="000C1EBB"/>
        </w:tc>
      </w:tr>
      <w:tr w:rsidR="000C1EBB" w14:paraId="492A9498" w14:textId="77777777" w:rsidTr="000C1EBB">
        <w:trPr>
          <w:trHeight w:val="432"/>
        </w:trPr>
        <w:tc>
          <w:tcPr>
            <w:tcW w:w="1048" w:type="dxa"/>
            <w:vMerge/>
          </w:tcPr>
          <w:p w14:paraId="0C846D0A" w14:textId="77777777" w:rsidR="000C1EBB" w:rsidRDefault="000C1EBB" w:rsidP="000C1EBB"/>
        </w:tc>
        <w:tc>
          <w:tcPr>
            <w:tcW w:w="3719" w:type="dxa"/>
            <w:shd w:val="clear" w:color="auto" w:fill="auto"/>
          </w:tcPr>
          <w:p w14:paraId="4F57C67D" w14:textId="77777777" w:rsidR="000C1EBB" w:rsidRPr="005D7DA8" w:rsidRDefault="000C1EBB" w:rsidP="000C1EBB">
            <w:r>
              <w:t>Question 4</w:t>
            </w:r>
          </w:p>
        </w:tc>
        <w:tc>
          <w:tcPr>
            <w:tcW w:w="1624" w:type="dxa"/>
            <w:vMerge/>
          </w:tcPr>
          <w:p w14:paraId="7566898A" w14:textId="77777777" w:rsidR="000C1EBB" w:rsidRDefault="000C1EBB" w:rsidP="000C1EBB"/>
        </w:tc>
        <w:tc>
          <w:tcPr>
            <w:tcW w:w="794" w:type="dxa"/>
            <w:vMerge/>
          </w:tcPr>
          <w:p w14:paraId="79B7750E" w14:textId="77777777" w:rsidR="000C1EBB" w:rsidRDefault="000C1EBB" w:rsidP="000C1EBB">
            <w:pPr>
              <w:keepNext/>
            </w:pPr>
          </w:p>
        </w:tc>
        <w:tc>
          <w:tcPr>
            <w:tcW w:w="1180" w:type="dxa"/>
            <w:vMerge/>
          </w:tcPr>
          <w:p w14:paraId="0E129918" w14:textId="77777777" w:rsidR="000C1EBB" w:rsidRDefault="000C1EBB" w:rsidP="000C1EBB">
            <w:pPr>
              <w:keepNext/>
            </w:pPr>
          </w:p>
        </w:tc>
        <w:tc>
          <w:tcPr>
            <w:tcW w:w="982" w:type="dxa"/>
            <w:vMerge/>
          </w:tcPr>
          <w:p w14:paraId="7A87DCB2" w14:textId="77777777" w:rsidR="000C1EBB" w:rsidRDefault="000C1EBB" w:rsidP="000C1EBB">
            <w:pPr>
              <w:keepNext/>
            </w:pPr>
          </w:p>
        </w:tc>
      </w:tr>
    </w:tbl>
    <w:p w14:paraId="019375D9" w14:textId="77777777" w:rsidR="000C1EBB" w:rsidRDefault="000C1EBB" w:rsidP="000C1EBB">
      <w:pPr>
        <w:ind w:left="0" w:firstLine="0"/>
      </w:pPr>
    </w:p>
    <w:p w14:paraId="111CA528" w14:textId="77777777" w:rsidR="000C1EBB" w:rsidRPr="00095B57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4" w:name="_Toc67387187"/>
      <w:r w:rsidRPr="00095B57">
        <w:rPr>
          <w:rFonts w:ascii="Times New Roman" w:hAnsi="Times New Roman" w:cs="Times New Roman"/>
          <w:color w:val="auto"/>
          <w:sz w:val="24"/>
        </w:rPr>
        <w:t>Data Storage</w:t>
      </w:r>
      <w:bookmarkEnd w:id="64"/>
    </w:p>
    <w:p w14:paraId="12F8A02A" w14:textId="77777777" w:rsidR="000C1EBB" w:rsidRDefault="000C1EBB" w:rsidP="000C1EBB">
      <w:pPr>
        <w:ind w:left="0" w:firstLine="0"/>
      </w:pPr>
    </w:p>
    <w:p w14:paraId="672525D0" w14:textId="77777777" w:rsidR="000C1EBB" w:rsidRPr="00FF0042" w:rsidRDefault="000C1EBB" w:rsidP="000C1EBB">
      <w:pPr>
        <w:ind w:left="0" w:firstLine="0"/>
      </w:pPr>
    </w:p>
    <w:p w14:paraId="172887C0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5" w:name="_Toc67387188"/>
      <w:r w:rsidRPr="001942DF">
        <w:rPr>
          <w:rFonts w:ascii="Times New Roman" w:hAnsi="Times New Roman" w:cs="Times New Roman"/>
          <w:color w:val="auto"/>
          <w:sz w:val="24"/>
        </w:rPr>
        <w:t>Target population and sampling</w:t>
      </w:r>
      <w:bookmarkEnd w:id="65"/>
    </w:p>
    <w:p w14:paraId="08EC9131" w14:textId="77777777" w:rsidR="000C1EBB" w:rsidRPr="00095B57" w:rsidRDefault="000C1EBB" w:rsidP="000C1EBB">
      <w:pPr>
        <w:ind w:left="0" w:firstLine="0"/>
      </w:pPr>
    </w:p>
    <w:p w14:paraId="768AC05E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6" w:name="_Toc67387189"/>
      <w:r w:rsidRPr="001942DF">
        <w:rPr>
          <w:rFonts w:ascii="Times New Roman" w:hAnsi="Times New Roman" w:cs="Times New Roman"/>
          <w:color w:val="auto"/>
          <w:sz w:val="24"/>
        </w:rPr>
        <w:lastRenderedPageBreak/>
        <w:t>The selection of participants</w:t>
      </w:r>
      <w:bookmarkEnd w:id="66"/>
    </w:p>
    <w:p w14:paraId="4402BF7F" w14:textId="77777777" w:rsidR="000C1EBB" w:rsidRDefault="000C1EBB" w:rsidP="000C1EBB">
      <w:pPr>
        <w:ind w:left="0" w:firstLine="0"/>
        <w:rPr>
          <w:rFonts w:ascii="Calibri-Italic" w:hAnsi="Calibri-Italic"/>
          <w:i/>
          <w:iCs/>
          <w:sz w:val="20"/>
          <w:szCs w:val="20"/>
        </w:rPr>
      </w:pPr>
    </w:p>
    <w:p w14:paraId="387953F6" w14:textId="77777777" w:rsidR="000C1EBB" w:rsidRDefault="000C1EBB" w:rsidP="000C1EBB"/>
    <w:p w14:paraId="2196E2A1" w14:textId="77777777" w:rsidR="000C1EBB" w:rsidRPr="00095B57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7" w:name="_Toc67387190"/>
      <w:r w:rsidRPr="00095B57">
        <w:rPr>
          <w:rFonts w:ascii="Times New Roman" w:hAnsi="Times New Roman" w:cs="Times New Roman"/>
          <w:color w:val="auto"/>
          <w:sz w:val="24"/>
        </w:rPr>
        <w:t>Reliability, Validity, and Generalizability</w:t>
      </w:r>
      <w:bookmarkEnd w:id="67"/>
    </w:p>
    <w:p w14:paraId="3481014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</w:p>
    <w:p w14:paraId="541B8D09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</w:p>
    <w:p w14:paraId="3FFE7699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8" w:name="_Toc67387191"/>
      <w:r w:rsidRPr="00095B57">
        <w:rPr>
          <w:rFonts w:ascii="Times New Roman" w:hAnsi="Times New Roman" w:cs="Times New Roman"/>
          <w:color w:val="auto"/>
          <w:sz w:val="24"/>
        </w:rPr>
        <w:t>Ethical issues of the research study</w:t>
      </w:r>
      <w:bookmarkEnd w:id="68"/>
    </w:p>
    <w:p w14:paraId="2018ADBE" w14:textId="77777777" w:rsidR="000C1EBB" w:rsidRDefault="000C1EBB" w:rsidP="000C1EBB">
      <w:pPr>
        <w:ind w:left="0" w:firstLine="0"/>
      </w:pPr>
    </w:p>
    <w:p w14:paraId="6DCE038C" w14:textId="77777777" w:rsidR="000C1EBB" w:rsidRDefault="000C1EBB" w:rsidP="000C1EBB">
      <w:pPr>
        <w:ind w:left="0" w:firstLine="0"/>
      </w:pPr>
    </w:p>
    <w:p w14:paraId="136B148A" w14:textId="77777777" w:rsidR="000C1EBB" w:rsidRPr="00095B57" w:rsidRDefault="000C1EBB" w:rsidP="000C1EBB">
      <w:pPr>
        <w:ind w:left="0" w:firstLine="0"/>
      </w:pPr>
    </w:p>
    <w:p w14:paraId="0DFF9D38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223F31D5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69" w:name="_Toc67387192"/>
      <w:r w:rsidRPr="00DB3395">
        <w:rPr>
          <w:rFonts w:ascii="Times New Roman" w:hAnsi="Times New Roman" w:cs="Times New Roman"/>
          <w:color w:val="auto"/>
          <w:sz w:val="28"/>
        </w:rPr>
        <w:lastRenderedPageBreak/>
        <w:t>CHAPTER</w:t>
      </w:r>
      <w:r>
        <w:rPr>
          <w:rFonts w:ascii="Times New Roman" w:hAnsi="Times New Roman" w:cs="Times New Roman"/>
          <w:color w:val="auto"/>
          <w:sz w:val="28"/>
        </w:rPr>
        <w:t xml:space="preserve"> 4</w:t>
      </w:r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</w:rPr>
        <w:t xml:space="preserve">- </w:t>
      </w:r>
      <w:r w:rsidRPr="00FF5537">
        <w:rPr>
          <w:rFonts w:ascii="Times New Roman" w:hAnsi="Times New Roman" w:cs="Times New Roman"/>
          <w:color w:val="auto"/>
          <w:sz w:val="28"/>
        </w:rPr>
        <w:t>PRESENTATION OF RESULTS</w:t>
      </w:r>
      <w:bookmarkEnd w:id="69"/>
    </w:p>
    <w:p w14:paraId="6D676C9A" w14:textId="77777777" w:rsidR="000C1EBB" w:rsidRPr="00663D54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70" w:name="_Toc30636332"/>
      <w:bookmarkStart w:id="71" w:name="_Toc30637333"/>
      <w:bookmarkStart w:id="72" w:name="_Toc30973472"/>
      <w:bookmarkStart w:id="73" w:name="_Toc39069704"/>
      <w:bookmarkStart w:id="74" w:name="_Toc39069797"/>
      <w:bookmarkStart w:id="75" w:name="_Toc67387193"/>
      <w:bookmarkEnd w:id="70"/>
      <w:bookmarkEnd w:id="71"/>
      <w:bookmarkEnd w:id="72"/>
      <w:bookmarkEnd w:id="73"/>
      <w:bookmarkEnd w:id="74"/>
      <w:bookmarkEnd w:id="75"/>
    </w:p>
    <w:p w14:paraId="33BE40F0" w14:textId="77777777" w:rsidR="000C1EBB" w:rsidRDefault="000C1EBB" w:rsidP="000C1EBB">
      <w:pPr>
        <w:ind w:left="0" w:firstLine="0"/>
      </w:pPr>
    </w:p>
    <w:p w14:paraId="24CE0DB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76" w:name="_Toc67387194"/>
      <w:r w:rsidRPr="00095B57">
        <w:rPr>
          <w:rFonts w:ascii="Times New Roman" w:hAnsi="Times New Roman" w:cs="Times New Roman"/>
          <w:color w:val="auto"/>
          <w:sz w:val="24"/>
        </w:rPr>
        <w:t>Demographic Analysis</w:t>
      </w:r>
      <w:bookmarkEnd w:id="76"/>
    </w:p>
    <w:p w14:paraId="0FF190E9" w14:textId="77777777" w:rsidR="000C1EBB" w:rsidRDefault="000C1EBB" w:rsidP="000C1EBB">
      <w:pPr>
        <w:ind w:left="0" w:firstLine="0"/>
      </w:pPr>
    </w:p>
    <w:p w14:paraId="4150E32E" w14:textId="77777777" w:rsidR="000C1EBB" w:rsidRDefault="000C1EBB" w:rsidP="000C1EBB">
      <w:pPr>
        <w:ind w:left="0" w:firstLine="0"/>
      </w:pPr>
    </w:p>
    <w:p w14:paraId="57283FD0" w14:textId="77777777" w:rsidR="000C1EBB" w:rsidRDefault="000C1EBB" w:rsidP="000C1EBB">
      <w:pPr>
        <w:ind w:left="0" w:firstLine="0"/>
        <w:rPr>
          <w:lang w:bidi="ar-BH"/>
        </w:rPr>
      </w:pPr>
    </w:p>
    <w:p w14:paraId="3E25022D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77" w:name="_Toc67387195"/>
      <w:r w:rsidRPr="00C70118">
        <w:rPr>
          <w:rFonts w:ascii="Times New Roman" w:hAnsi="Times New Roman" w:cs="Times New Roman"/>
          <w:color w:val="auto"/>
          <w:sz w:val="24"/>
        </w:rPr>
        <w:t>Correlation Analysis</w:t>
      </w:r>
      <w:bookmarkEnd w:id="77"/>
    </w:p>
    <w:p w14:paraId="2CD15C9A" w14:textId="77777777" w:rsidR="000C1EBB" w:rsidRPr="00DE4E2F" w:rsidRDefault="000C1EBB" w:rsidP="000C1EBB">
      <w:pPr>
        <w:ind w:left="0" w:firstLine="0"/>
      </w:pPr>
    </w:p>
    <w:p w14:paraId="76DA5B21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bCs/>
        </w:rPr>
      </w:pPr>
    </w:p>
    <w:p w14:paraId="31E7035D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78" w:name="_Toc67387196"/>
      <w:r w:rsidRPr="00DE4E2F">
        <w:rPr>
          <w:rFonts w:ascii="Times New Roman" w:hAnsi="Times New Roman" w:cs="Times New Roman"/>
          <w:bCs/>
          <w:color w:val="auto"/>
        </w:rPr>
        <w:t>RO2</w:t>
      </w:r>
      <w:bookmarkEnd w:id="78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0678E2BA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669EA82C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6FA69F6F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79" w:name="_Toc67387197"/>
      <w:r w:rsidRPr="00DE4E2F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79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663F6467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28FB9FA8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5828BA82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80" w:name="_Toc67387198"/>
      <w:r w:rsidRPr="00DE4E2F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80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2D87FC32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54E2E460" w14:textId="77777777" w:rsidR="000C1EBB" w:rsidRPr="004D1F4B" w:rsidRDefault="000C1EBB" w:rsidP="000C1EBB">
      <w:pPr>
        <w:ind w:left="0" w:firstLine="0"/>
      </w:pPr>
    </w:p>
    <w:p w14:paraId="1F602B64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476D601D" w14:textId="77777777" w:rsidR="000C1EBB" w:rsidRPr="00C70118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81" w:name="_Toc67387199"/>
      <w:r w:rsidRPr="00C70118">
        <w:rPr>
          <w:rFonts w:ascii="Times New Roman" w:hAnsi="Times New Roman" w:cs="Times New Roman"/>
          <w:color w:val="auto"/>
          <w:sz w:val="24"/>
        </w:rPr>
        <w:t>Regression Analysis</w:t>
      </w:r>
      <w:bookmarkEnd w:id="81"/>
    </w:p>
    <w:p w14:paraId="4A0D08A2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71110F5B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2" w:name="_Toc67387200"/>
      <w:r w:rsidRPr="00E62770">
        <w:rPr>
          <w:rFonts w:ascii="Times New Roman" w:hAnsi="Times New Roman" w:cs="Times New Roman"/>
          <w:bCs/>
          <w:color w:val="auto"/>
        </w:rPr>
        <w:t>RO1</w:t>
      </w:r>
      <w:bookmarkEnd w:id="82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36871477" w14:textId="77777777" w:rsidR="000C1EBB" w:rsidRDefault="000C1EBB" w:rsidP="000C1EBB">
      <w:pPr>
        <w:ind w:left="0" w:firstLine="0"/>
      </w:pPr>
    </w:p>
    <w:p w14:paraId="7728DD30" w14:textId="77777777" w:rsidR="000C1EBB" w:rsidRDefault="000C1EBB" w:rsidP="000C1EBB">
      <w:pPr>
        <w:ind w:left="0" w:firstLine="0"/>
      </w:pPr>
    </w:p>
    <w:p w14:paraId="75BA70F9" w14:textId="77777777" w:rsidR="000C1EBB" w:rsidRPr="00E62770" w:rsidRDefault="000C1EBB" w:rsidP="000C1EBB">
      <w:pPr>
        <w:ind w:left="0" w:firstLine="0"/>
      </w:pPr>
    </w:p>
    <w:p w14:paraId="0C8CE816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3" w:name="_Toc67387201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2</w:t>
      </w:r>
      <w:bookmarkEnd w:id="83"/>
    </w:p>
    <w:p w14:paraId="14B04F90" w14:textId="77777777" w:rsidR="000C1EBB" w:rsidRDefault="000C1EBB" w:rsidP="000C1EBB">
      <w:pPr>
        <w:ind w:left="0" w:firstLine="0"/>
      </w:pPr>
    </w:p>
    <w:p w14:paraId="4AE90A4C" w14:textId="77777777" w:rsidR="000C1EBB" w:rsidRDefault="000C1EBB" w:rsidP="000C1EBB">
      <w:pPr>
        <w:ind w:left="0" w:firstLine="0"/>
      </w:pPr>
    </w:p>
    <w:p w14:paraId="693CEE48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4" w:name="_Toc67387202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84"/>
    </w:p>
    <w:p w14:paraId="618E36D7" w14:textId="77777777" w:rsidR="000C1EBB" w:rsidRDefault="000C1EBB" w:rsidP="000C1EBB"/>
    <w:p w14:paraId="27DACB85" w14:textId="77777777" w:rsidR="000C1EBB" w:rsidRDefault="000C1EBB" w:rsidP="000C1EBB"/>
    <w:p w14:paraId="0FBE78FF" w14:textId="77777777" w:rsidR="000C1EBB" w:rsidRDefault="000C1EBB" w:rsidP="000C1EBB"/>
    <w:p w14:paraId="193493A6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5" w:name="_Toc67387203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85"/>
    </w:p>
    <w:p w14:paraId="111105F3" w14:textId="77777777" w:rsidR="000C1EBB" w:rsidRPr="00133DB6" w:rsidRDefault="000C1EBB" w:rsidP="000C1EBB"/>
    <w:p w14:paraId="551DE90F" w14:textId="77777777" w:rsidR="000C1EBB" w:rsidRDefault="000C1EBB" w:rsidP="000C1EBB">
      <w:pPr>
        <w:ind w:left="0" w:firstLine="0"/>
      </w:pPr>
    </w:p>
    <w:p w14:paraId="7782BD9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DB10FB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86" w:name="_Toc67387204"/>
      <w:r w:rsidRPr="00DB3395">
        <w:rPr>
          <w:rFonts w:ascii="Times New Roman" w:hAnsi="Times New Roman" w:cs="Times New Roman"/>
          <w:color w:val="auto"/>
          <w:sz w:val="28"/>
        </w:rPr>
        <w:lastRenderedPageBreak/>
        <w:t xml:space="preserve">CHAPTER </w:t>
      </w:r>
      <w:r>
        <w:rPr>
          <w:rFonts w:ascii="Times New Roman" w:hAnsi="Times New Roman" w:cs="Times New Roman"/>
          <w:color w:val="auto"/>
          <w:sz w:val="28"/>
        </w:rPr>
        <w:t xml:space="preserve">5 - </w:t>
      </w:r>
      <w:r w:rsidRPr="009B1E48">
        <w:rPr>
          <w:rFonts w:ascii="Times New Roman" w:hAnsi="Times New Roman" w:cs="Times New Roman"/>
          <w:color w:val="auto"/>
          <w:sz w:val="28"/>
        </w:rPr>
        <w:t xml:space="preserve">CONCLUSIONS AND </w:t>
      </w:r>
      <w:r>
        <w:rPr>
          <w:rFonts w:ascii="Times New Roman" w:hAnsi="Times New Roman" w:cs="Times New Roman"/>
          <w:color w:val="auto"/>
          <w:sz w:val="28"/>
        </w:rPr>
        <w:t>RECOMMENDATIONS</w:t>
      </w:r>
      <w:bookmarkEnd w:id="86"/>
    </w:p>
    <w:p w14:paraId="3CB4DE09" w14:textId="77777777" w:rsidR="000C1EBB" w:rsidRPr="009B1E48" w:rsidRDefault="000C1EBB" w:rsidP="000C1EBB">
      <w:pPr>
        <w:ind w:left="0" w:firstLine="0"/>
      </w:pPr>
    </w:p>
    <w:p w14:paraId="01B6D12C" w14:textId="77777777" w:rsidR="000C1EBB" w:rsidRPr="00663D54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87" w:name="_Toc30636337"/>
      <w:bookmarkStart w:id="88" w:name="_Toc30637340"/>
      <w:bookmarkStart w:id="89" w:name="_Toc30973484"/>
      <w:bookmarkStart w:id="90" w:name="_Toc39069712"/>
      <w:bookmarkStart w:id="91" w:name="_Toc39069805"/>
      <w:bookmarkStart w:id="92" w:name="_Toc67387205"/>
      <w:bookmarkEnd w:id="87"/>
      <w:bookmarkEnd w:id="88"/>
      <w:bookmarkEnd w:id="89"/>
      <w:bookmarkEnd w:id="90"/>
      <w:bookmarkEnd w:id="91"/>
      <w:bookmarkEnd w:id="92"/>
    </w:p>
    <w:p w14:paraId="5D83268D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3" w:name="_Toc67387206"/>
      <w:r>
        <w:rPr>
          <w:rFonts w:ascii="Times New Roman" w:hAnsi="Times New Roman" w:cs="Times New Roman"/>
          <w:color w:val="auto"/>
          <w:sz w:val="24"/>
        </w:rPr>
        <w:t>Conclusion</w:t>
      </w:r>
      <w:bookmarkEnd w:id="93"/>
    </w:p>
    <w:p w14:paraId="0B6AD774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4" w:name="_Toc67387207"/>
      <w:r w:rsidRPr="00E62770">
        <w:rPr>
          <w:rFonts w:ascii="Times New Roman" w:hAnsi="Times New Roman" w:cs="Times New Roman"/>
          <w:bCs/>
          <w:color w:val="auto"/>
        </w:rPr>
        <w:t>RO1</w:t>
      </w:r>
      <w:bookmarkEnd w:id="94"/>
    </w:p>
    <w:p w14:paraId="1CD83AA9" w14:textId="77777777" w:rsidR="000C1EBB" w:rsidRDefault="000C1EBB" w:rsidP="000C1EBB">
      <w:pPr>
        <w:ind w:left="0" w:firstLine="0"/>
      </w:pPr>
    </w:p>
    <w:p w14:paraId="2E4F1DBE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2C34CC47" w14:textId="77777777" w:rsidR="000C1EBB" w:rsidRDefault="000C1EBB" w:rsidP="000C1EBB">
      <w:pPr>
        <w:ind w:left="0" w:firstLine="0"/>
      </w:pPr>
    </w:p>
    <w:p w14:paraId="008D99DC" w14:textId="77777777" w:rsidR="000C1EBB" w:rsidRPr="002600F3" w:rsidRDefault="000C1EBB" w:rsidP="000C1EBB">
      <w:pPr>
        <w:ind w:left="0" w:firstLine="0"/>
        <w:rPr>
          <w:rFonts w:ascii="Times New Roman" w:hAnsi="Times New Roman" w:cs="Times New Roman"/>
          <w:i/>
          <w:iCs/>
          <w:color w:val="7030A0"/>
        </w:rPr>
      </w:pPr>
    </w:p>
    <w:p w14:paraId="53544D22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5" w:name="_Toc67387208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2</w:t>
      </w:r>
      <w:bookmarkEnd w:id="95"/>
    </w:p>
    <w:p w14:paraId="642004BE" w14:textId="77777777" w:rsidR="000C1EBB" w:rsidRDefault="000C1EBB" w:rsidP="000C1EBB">
      <w:pPr>
        <w:ind w:left="0" w:firstLine="0"/>
      </w:pPr>
    </w:p>
    <w:p w14:paraId="3B62C7D6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57993C46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2CAA39F9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197ED88E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324683EC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63FC163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6EAC5D5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7B47889" w14:textId="77777777" w:rsidR="000C1EBB" w:rsidRPr="002600F3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4180F8C9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6" w:name="_Toc67387209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96"/>
    </w:p>
    <w:p w14:paraId="0BD508C5" w14:textId="77777777" w:rsidR="000C1EBB" w:rsidRDefault="000C1EBB" w:rsidP="000C1EBB">
      <w:pPr>
        <w:ind w:left="0" w:firstLine="0"/>
      </w:pPr>
    </w:p>
    <w:p w14:paraId="06BE279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4800896B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7A499FF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0B4BA74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1061E6C9" w14:textId="77777777" w:rsidR="000C1EBB" w:rsidRDefault="000C1EBB" w:rsidP="000C1EBB">
      <w:pPr>
        <w:ind w:left="0" w:firstLine="0"/>
      </w:pPr>
    </w:p>
    <w:p w14:paraId="16DF5D0D" w14:textId="77777777" w:rsidR="000C1EBB" w:rsidRDefault="000C1EBB" w:rsidP="000C1EBB">
      <w:pPr>
        <w:ind w:left="0" w:firstLine="0"/>
      </w:pPr>
    </w:p>
    <w:p w14:paraId="12017FC3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7" w:name="_Toc67387210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97"/>
    </w:p>
    <w:p w14:paraId="5E8F0C9E" w14:textId="77777777" w:rsidR="000C1EBB" w:rsidRDefault="000C1EBB" w:rsidP="000C1EBB">
      <w:pPr>
        <w:ind w:left="0" w:firstLine="0"/>
      </w:pPr>
    </w:p>
    <w:p w14:paraId="30E3ECC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32FE7C69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7F788E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1E4B1D8C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42B9365C" w14:textId="77777777" w:rsidR="000C1EBB" w:rsidRDefault="000C1EBB" w:rsidP="000C1EBB">
      <w:pPr>
        <w:ind w:left="0" w:firstLine="0"/>
      </w:pPr>
    </w:p>
    <w:p w14:paraId="56675198" w14:textId="77777777" w:rsidR="000C1EBB" w:rsidRPr="00230C8D" w:rsidRDefault="000C1EBB" w:rsidP="000C1EBB">
      <w:pPr>
        <w:ind w:left="0" w:firstLine="0"/>
      </w:pPr>
    </w:p>
    <w:p w14:paraId="54B21CD1" w14:textId="77777777" w:rsidR="000C1EBB" w:rsidRDefault="000C1EBB" w:rsidP="000C1EBB">
      <w:pPr>
        <w:ind w:left="0" w:firstLine="0"/>
      </w:pPr>
    </w:p>
    <w:p w14:paraId="50086DA5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8" w:name="_Toc67387211"/>
      <w:r>
        <w:rPr>
          <w:rFonts w:ascii="Times New Roman" w:hAnsi="Times New Roman" w:cs="Times New Roman"/>
          <w:color w:val="auto"/>
          <w:sz w:val="24"/>
        </w:rPr>
        <w:t>Recommendations</w:t>
      </w:r>
      <w:bookmarkEnd w:id="98"/>
    </w:p>
    <w:p w14:paraId="6E63261C" w14:textId="77777777" w:rsidR="000C1EBB" w:rsidRDefault="000C1EBB" w:rsidP="000C1EBB">
      <w:pPr>
        <w:ind w:left="0" w:firstLine="0"/>
      </w:pPr>
    </w:p>
    <w:p w14:paraId="6CB9F1D6" w14:textId="77777777" w:rsidR="000C1EBB" w:rsidRDefault="000C1EBB" w:rsidP="000C1EBB">
      <w:pPr>
        <w:ind w:left="0" w:firstLine="0"/>
      </w:pPr>
    </w:p>
    <w:p w14:paraId="347F8DB6" w14:textId="77777777" w:rsidR="000C1EBB" w:rsidRPr="00230C8D" w:rsidRDefault="000C1EBB" w:rsidP="000C1EBB">
      <w:pPr>
        <w:ind w:left="0" w:firstLine="0"/>
        <w:rPr>
          <w:b/>
          <w:bCs/>
        </w:rPr>
      </w:pPr>
    </w:p>
    <w:p w14:paraId="1C6C5969" w14:textId="77777777" w:rsidR="000C1EBB" w:rsidRPr="00230C8D" w:rsidRDefault="000C1EBB" w:rsidP="000C1EBB">
      <w:pPr>
        <w:ind w:left="0" w:firstLine="0"/>
      </w:pPr>
    </w:p>
    <w:p w14:paraId="03AEBFE7" w14:textId="77777777" w:rsidR="000C1EBB" w:rsidRDefault="000C1EBB" w:rsidP="000C1EBB">
      <w:pPr>
        <w:ind w:left="0" w:firstLine="0"/>
      </w:pPr>
    </w:p>
    <w:p w14:paraId="6204C194" w14:textId="77777777" w:rsidR="000C1EBB" w:rsidRPr="00356054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9" w:name="_Toc67387212"/>
      <w:r>
        <w:rPr>
          <w:rFonts w:ascii="Times New Roman" w:hAnsi="Times New Roman" w:cs="Times New Roman"/>
          <w:color w:val="auto"/>
          <w:sz w:val="24"/>
        </w:rPr>
        <w:lastRenderedPageBreak/>
        <w:t>Limitations</w:t>
      </w:r>
      <w:bookmarkEnd w:id="99"/>
    </w:p>
    <w:p w14:paraId="6B834199" w14:textId="77777777" w:rsidR="000C1EBB" w:rsidRDefault="000C1EBB" w:rsidP="000C1EBB">
      <w:pPr>
        <w:ind w:left="0" w:firstLine="0"/>
      </w:pPr>
    </w:p>
    <w:p w14:paraId="25788DEF" w14:textId="77777777" w:rsidR="000C1EBB" w:rsidRDefault="000C1EBB" w:rsidP="000C1EBB">
      <w:pPr>
        <w:ind w:left="0" w:firstLine="0"/>
      </w:pPr>
    </w:p>
    <w:p w14:paraId="1CE9CD56" w14:textId="77777777" w:rsidR="000C1EBB" w:rsidRPr="00356054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00" w:name="_Toc15249512"/>
      <w:bookmarkStart w:id="101" w:name="_Toc67387213"/>
      <w:r w:rsidRPr="00356054">
        <w:rPr>
          <w:rFonts w:ascii="Times New Roman" w:hAnsi="Times New Roman" w:cs="Times New Roman"/>
          <w:color w:val="auto"/>
          <w:sz w:val="24"/>
        </w:rPr>
        <w:t>Future Improvements</w:t>
      </w:r>
      <w:bookmarkEnd w:id="100"/>
      <w:bookmarkEnd w:id="101"/>
      <w:r w:rsidRPr="0035605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507728F8" w14:textId="77777777" w:rsidR="000C1EBB" w:rsidRDefault="000C1EBB" w:rsidP="000C1EBB">
      <w:pPr>
        <w:ind w:left="0" w:firstLine="0"/>
      </w:pPr>
    </w:p>
    <w:p w14:paraId="066B8BF0" w14:textId="77777777" w:rsidR="000C1EBB" w:rsidRDefault="000C1EBB" w:rsidP="000C1EBB">
      <w:pPr>
        <w:ind w:left="0" w:firstLine="0"/>
      </w:pPr>
    </w:p>
    <w:p w14:paraId="66E4217E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02" w:name="_Toc15249513"/>
      <w:bookmarkStart w:id="103" w:name="_Toc67387214"/>
      <w:r w:rsidRPr="00356054">
        <w:rPr>
          <w:rFonts w:ascii="Times New Roman" w:hAnsi="Times New Roman" w:cs="Times New Roman"/>
          <w:color w:val="auto"/>
          <w:sz w:val="24"/>
        </w:rPr>
        <w:t>Personnel Reflection</w:t>
      </w:r>
      <w:bookmarkEnd w:id="102"/>
      <w:bookmarkEnd w:id="103"/>
    </w:p>
    <w:p w14:paraId="58E5DE86" w14:textId="77777777" w:rsidR="000C1EBB" w:rsidRPr="002600F3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104" w:name="_Toc67387215"/>
      <w:r w:rsidRPr="002600F3">
        <w:rPr>
          <w:rFonts w:ascii="Times New Roman" w:hAnsi="Times New Roman" w:cs="Times New Roman"/>
          <w:bCs/>
          <w:color w:val="auto"/>
        </w:rPr>
        <w:t>Benefits for the researcher</w:t>
      </w:r>
      <w:bookmarkEnd w:id="104"/>
    </w:p>
    <w:p w14:paraId="0596AF46" w14:textId="77777777" w:rsidR="000C1EBB" w:rsidRDefault="000C1EBB" w:rsidP="000C1EBB">
      <w:pPr>
        <w:ind w:left="0" w:firstLine="0"/>
      </w:pPr>
    </w:p>
    <w:p w14:paraId="00CEB5D3" w14:textId="77777777" w:rsidR="000C1EBB" w:rsidRDefault="000C1EBB" w:rsidP="000C1EBB">
      <w:pPr>
        <w:ind w:left="0" w:firstLine="0"/>
      </w:pPr>
    </w:p>
    <w:p w14:paraId="15220545" w14:textId="77777777" w:rsidR="000C1EBB" w:rsidRDefault="000C1EBB" w:rsidP="000C1EBB">
      <w:pPr>
        <w:ind w:left="0" w:firstLine="0"/>
      </w:pPr>
    </w:p>
    <w:p w14:paraId="5530E296" w14:textId="77777777" w:rsidR="000C1EBB" w:rsidRPr="002600F3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105" w:name="_Toc67387216"/>
      <w:r w:rsidRPr="002600F3">
        <w:rPr>
          <w:rFonts w:ascii="Times New Roman" w:hAnsi="Times New Roman" w:cs="Times New Roman"/>
          <w:bCs/>
          <w:color w:val="auto"/>
        </w:rPr>
        <w:t>Benefits for the Industry/organization</w:t>
      </w:r>
      <w:bookmarkEnd w:id="105"/>
      <w:r w:rsidRPr="002600F3">
        <w:rPr>
          <w:rFonts w:ascii="Times New Roman" w:hAnsi="Times New Roman" w:cs="Times New Roman"/>
          <w:bCs/>
          <w:color w:val="auto"/>
        </w:rPr>
        <w:t xml:space="preserve"> </w:t>
      </w:r>
    </w:p>
    <w:p w14:paraId="4F717483" w14:textId="77777777" w:rsidR="000C1EBB" w:rsidRPr="00356054" w:rsidRDefault="000C1EBB" w:rsidP="000C1EBB">
      <w:pPr>
        <w:ind w:left="0" w:firstLine="0"/>
      </w:pPr>
    </w:p>
    <w:p w14:paraId="4E8FA9D8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78739EA7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069A6F0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DA2D4EE" w14:textId="77777777" w:rsidR="000C1EBB" w:rsidRPr="00663D54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4"/>
        </w:rPr>
      </w:pPr>
      <w:bookmarkStart w:id="106" w:name="_Toc67387217"/>
      <w:r w:rsidRPr="00663D54">
        <w:rPr>
          <w:rFonts w:ascii="Times New Roman" w:hAnsi="Times New Roman" w:cs="Times New Roman"/>
          <w:color w:val="auto"/>
          <w:sz w:val="28"/>
        </w:rPr>
        <w:lastRenderedPageBreak/>
        <w:t>Referencing</w:t>
      </w:r>
      <w:bookmarkEnd w:id="106"/>
      <w:r w:rsidRPr="00663D5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1ACFA9CC" w14:textId="77777777" w:rsidR="000C1EBB" w:rsidRPr="00D157DE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2BB1A9FD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9D30F33" w14:textId="77777777" w:rsidR="000C1EBB" w:rsidRPr="00566C2A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07" w:name="_Annexures:_Feedback_Form"/>
      <w:bookmarkStart w:id="108" w:name="_Toc15249525"/>
      <w:bookmarkStart w:id="109" w:name="_Toc67387218"/>
      <w:bookmarkStart w:id="110" w:name="_Toc15249530"/>
      <w:bookmarkEnd w:id="107"/>
      <w:r w:rsidRPr="00566C2A">
        <w:rPr>
          <w:rFonts w:ascii="Times New Roman" w:hAnsi="Times New Roman" w:cs="Times New Roman"/>
          <w:color w:val="auto"/>
          <w:sz w:val="28"/>
        </w:rPr>
        <w:lastRenderedPageBreak/>
        <w:t>Annexures</w:t>
      </w:r>
      <w:bookmarkEnd w:id="108"/>
      <w:bookmarkEnd w:id="109"/>
    </w:p>
    <w:p w14:paraId="10FAEB86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1" w:name="_Toc67387219"/>
      <w:r w:rsidRPr="00566C2A">
        <w:rPr>
          <w:rFonts w:ascii="Times New Roman" w:hAnsi="Times New Roman" w:cs="Times New Roman"/>
          <w:color w:val="auto"/>
          <w:lang w:bidi="ar-BH"/>
        </w:rPr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A: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 </w:t>
      </w:r>
      <w:r>
        <w:rPr>
          <w:rFonts w:ascii="Times New Roman" w:hAnsi="Times New Roman" w:cs="Times New Roman"/>
          <w:color w:val="auto"/>
          <w:lang w:bidi="ar-BH"/>
        </w:rPr>
        <w:t>Glossary of Terms</w:t>
      </w:r>
      <w:bookmarkEnd w:id="111"/>
    </w:p>
    <w:p w14:paraId="052A3EE9" w14:textId="77777777" w:rsidR="000C1EBB" w:rsidRDefault="000C1EBB" w:rsidP="000C1EBB">
      <w:pPr>
        <w:ind w:left="0" w:firstLine="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lang w:bidi="ar-BH"/>
        </w:rPr>
      </w:pPr>
      <w:r>
        <w:rPr>
          <w:lang w:bidi="ar-BH"/>
        </w:rPr>
        <w:br w:type="page"/>
      </w:r>
    </w:p>
    <w:p w14:paraId="40BC3235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2" w:name="_Toc67387220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B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: </w:t>
      </w:r>
      <w:r>
        <w:rPr>
          <w:rFonts w:ascii="Times New Roman" w:hAnsi="Times New Roman" w:cs="Times New Roman"/>
          <w:color w:val="auto"/>
          <w:lang w:bidi="ar-BH"/>
        </w:rPr>
        <w:t>Sample SPSS Charts/ Table</w:t>
      </w:r>
      <w:bookmarkEnd w:id="112"/>
      <w:r>
        <w:rPr>
          <w:rFonts w:ascii="Times New Roman" w:hAnsi="Times New Roman" w:cs="Times New Roman"/>
          <w:color w:val="auto"/>
          <w:lang w:bidi="ar-BH"/>
        </w:rPr>
        <w:t xml:space="preserve"> </w:t>
      </w:r>
    </w:p>
    <w:p w14:paraId="0EDEF2A0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sz w:val="26"/>
          <w:szCs w:val="26"/>
          <w:lang w:bidi="ar-BH"/>
        </w:rPr>
      </w:pPr>
      <w:r>
        <w:rPr>
          <w:rFonts w:ascii="Times New Roman" w:hAnsi="Times New Roman" w:cs="Times New Roman"/>
          <w:lang w:bidi="ar-BH"/>
        </w:rPr>
        <w:br w:type="page"/>
      </w:r>
    </w:p>
    <w:p w14:paraId="1A0E8FA9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3" w:name="_Toc67387221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C</w:t>
      </w:r>
      <w:r w:rsidRPr="00566C2A">
        <w:rPr>
          <w:rFonts w:ascii="Times New Roman" w:hAnsi="Times New Roman" w:cs="Times New Roman"/>
          <w:color w:val="auto"/>
          <w:lang w:bidi="ar-BH"/>
        </w:rPr>
        <w:t>: Feedback Form</w:t>
      </w:r>
      <w:r>
        <w:rPr>
          <w:rFonts w:ascii="Times New Roman" w:hAnsi="Times New Roman" w:cs="Times New Roman"/>
          <w:color w:val="auto"/>
          <w:lang w:bidi="ar-BH"/>
        </w:rPr>
        <w:t xml:space="preserve"> / Question list</w:t>
      </w:r>
      <w:bookmarkEnd w:id="113"/>
      <w:r>
        <w:rPr>
          <w:rFonts w:ascii="Times New Roman" w:hAnsi="Times New Roman" w:cs="Times New Roman"/>
          <w:color w:val="auto"/>
          <w:lang w:bidi="ar-BH"/>
        </w:rPr>
        <w:t xml:space="preserve"> </w:t>
      </w:r>
    </w:p>
    <w:p w14:paraId="3BAA0E54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sz w:val="26"/>
          <w:szCs w:val="26"/>
          <w:lang w:bidi="ar-BH"/>
        </w:rPr>
      </w:pPr>
      <w:r>
        <w:rPr>
          <w:rFonts w:ascii="Times New Roman" w:hAnsi="Times New Roman" w:cs="Times New Roman"/>
          <w:lang w:bidi="ar-BH"/>
        </w:rPr>
        <w:br w:type="page"/>
      </w:r>
    </w:p>
    <w:p w14:paraId="05F46E62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4" w:name="_Toc67387222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D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: </w:t>
      </w:r>
      <w:bookmarkEnd w:id="110"/>
      <w:r>
        <w:rPr>
          <w:rFonts w:ascii="Times New Roman" w:hAnsi="Times New Roman" w:cs="Times New Roman"/>
          <w:color w:val="auto"/>
          <w:lang w:bidi="ar-BH"/>
        </w:rPr>
        <w:t>Sample Feedback sheets</w:t>
      </w:r>
      <w:bookmarkEnd w:id="114"/>
    </w:p>
    <w:p w14:paraId="0D3B4C1E" w14:textId="77777777" w:rsidR="000C1EBB" w:rsidRPr="00566C2A" w:rsidRDefault="000C1EBB" w:rsidP="000C1EBB">
      <w:pPr>
        <w:rPr>
          <w:lang w:bidi="ar-BH"/>
        </w:rPr>
      </w:pPr>
    </w:p>
    <w:p w14:paraId="36E3DC50" w14:textId="77777777" w:rsidR="000C1EBB" w:rsidRDefault="000C1EBB" w:rsidP="000C1EBB">
      <w:pPr>
        <w:ind w:left="0" w:firstLine="0"/>
      </w:pPr>
    </w:p>
    <w:p w14:paraId="5E87B27E" w14:textId="77777777" w:rsidR="000C1EBB" w:rsidRDefault="000C1EBB" w:rsidP="000C1EBB">
      <w:pPr>
        <w:ind w:left="0" w:firstLine="0"/>
      </w:pPr>
    </w:p>
    <w:p w14:paraId="16D765EA" w14:textId="77777777" w:rsidR="000C1EBB" w:rsidRDefault="000C1EBB" w:rsidP="000C1EBB">
      <w:pPr>
        <w:ind w:left="0" w:firstLine="0"/>
      </w:pPr>
    </w:p>
    <w:p w14:paraId="606D8930" w14:textId="77777777" w:rsidR="000C1EBB" w:rsidRDefault="000C1EBB" w:rsidP="000C1EBB">
      <w:pPr>
        <w:ind w:left="0" w:firstLine="0"/>
      </w:pPr>
    </w:p>
    <w:p w14:paraId="6534E5B4" w14:textId="77777777" w:rsidR="000C1EBB" w:rsidRDefault="000C1EBB" w:rsidP="000C1EBB">
      <w:pPr>
        <w:ind w:left="0" w:firstLine="0"/>
      </w:pPr>
    </w:p>
    <w:p w14:paraId="395D207A" w14:textId="77777777" w:rsidR="000C1EBB" w:rsidRPr="00F57B25" w:rsidRDefault="000C1EBB" w:rsidP="000C1EBB">
      <w:pPr>
        <w:ind w:left="0" w:firstLine="0"/>
      </w:pPr>
    </w:p>
    <w:p w14:paraId="44B3CC5A" w14:textId="77777777" w:rsidR="000C1EBB" w:rsidRPr="00D157DE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40B35EFA" w14:textId="77777777" w:rsidR="000C1EBB" w:rsidRDefault="000C1EBB" w:rsidP="000C1EBB">
      <w:pPr>
        <w:ind w:left="0" w:firstLine="0"/>
      </w:pPr>
    </w:p>
    <w:p w14:paraId="51D7B5A0" w14:textId="77777777" w:rsidR="000C1EBB" w:rsidRPr="000C1EBB" w:rsidRDefault="000C1EBB" w:rsidP="000C1EBB">
      <w:pPr>
        <w:rPr>
          <w:rFonts w:asciiTheme="minorHAnsi" w:hAnsiTheme="minorHAnsi"/>
          <w:lang w:val="en-GB"/>
        </w:rPr>
      </w:pPr>
    </w:p>
    <w:sectPr w:rsidR="000C1EBB" w:rsidRPr="000C1EBB" w:rsidSect="000C1EBB">
      <w:pgSz w:w="11904" w:h="16840" w:code="9"/>
      <w:pgMar w:top="1440" w:right="1440" w:bottom="144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9A4DC" w14:textId="77777777" w:rsidR="00322A67" w:rsidRDefault="00322A67">
      <w:pPr>
        <w:spacing w:after="0" w:line="240" w:lineRule="auto"/>
      </w:pPr>
      <w:r>
        <w:separator/>
      </w:r>
    </w:p>
  </w:endnote>
  <w:endnote w:type="continuationSeparator" w:id="0">
    <w:p w14:paraId="17EAC611" w14:textId="77777777" w:rsidR="00322A67" w:rsidRDefault="00322A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ptiferSansLTPro-Bold">
    <w:altName w:val="Times New Roman"/>
    <w:charset w:val="00"/>
    <w:family w:val="auto"/>
    <w:pitch w:val="default"/>
  </w:font>
  <w:font w:name="Calibri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56BA9" w14:textId="7DFEAA3D" w:rsidR="000C1EBB" w:rsidRDefault="000C1EBB" w:rsidP="008D6602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0BCDBB" w14:textId="77777777" w:rsidR="00322A67" w:rsidRDefault="00322A67">
      <w:pPr>
        <w:spacing w:after="0" w:line="240" w:lineRule="auto"/>
      </w:pPr>
      <w:r>
        <w:separator/>
      </w:r>
    </w:p>
  </w:footnote>
  <w:footnote w:type="continuationSeparator" w:id="0">
    <w:p w14:paraId="1D9494D5" w14:textId="77777777" w:rsidR="00322A67" w:rsidRDefault="00322A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61DC5" w14:textId="1CD407F8" w:rsidR="000C1EBB" w:rsidRDefault="000C1EBB">
    <w:pPr>
      <w:pStyle w:val="Header"/>
    </w:pPr>
  </w:p>
  <w:p w14:paraId="3B30DB4B" w14:textId="0D427503" w:rsidR="000C1EBB" w:rsidRDefault="0029420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51AA087" wp14:editId="2323D140">
              <wp:simplePos x="0" y="0"/>
              <wp:positionH relativeFrom="margin">
                <wp:posOffset>133150</wp:posOffset>
              </wp:positionH>
              <wp:positionV relativeFrom="paragraph">
                <wp:posOffset>15914</wp:posOffset>
              </wp:positionV>
              <wp:extent cx="1522095" cy="535305"/>
              <wp:effectExtent l="0" t="0" r="1905" b="0"/>
              <wp:wrapSquare wrapText="bothSides"/>
              <wp:docPr id="1" name="Group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22095" cy="535305"/>
                        <a:chOff x="8933" y="-2"/>
                        <a:chExt cx="2252" cy="751"/>
                      </a:xfrm>
                    </wpg:grpSpPr>
                    <wps:wsp>
                      <wps:cNvPr id="2" name="Freeform 36"/>
                      <wps:cNvSpPr>
                        <a:spLocks/>
                      </wps:cNvSpPr>
                      <wps:spPr bwMode="auto">
                        <a:xfrm>
                          <a:off x="8933" y="301"/>
                          <a:ext cx="52" cy="57"/>
                        </a:xfrm>
                        <a:custGeom>
                          <a:avLst/>
                          <a:gdLst>
                            <a:gd name="T0" fmla="*/ 92307 w 120000"/>
                            <a:gd name="T1" fmla="*/ 119999 h 120000"/>
                            <a:gd name="T2" fmla="*/ 25384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5384 w 120000"/>
                            <a:gd name="T9" fmla="*/ 0 h 120000"/>
                            <a:gd name="T10" fmla="*/ 92307 w 120000"/>
                            <a:gd name="T11" fmla="*/ 0 h 120000"/>
                            <a:gd name="T12" fmla="*/ 120000 w 120000"/>
                            <a:gd name="T13" fmla="*/ 25263 h 120000"/>
                            <a:gd name="T14" fmla="*/ 120000 w 120000"/>
                            <a:gd name="T15" fmla="*/ 92631 h 120000"/>
                            <a:gd name="T16" fmla="*/ 92307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2307" y="119999"/>
                              </a:moveTo>
                              <a:lnTo>
                                <a:pt x="25384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5384" y="0"/>
                              </a:lnTo>
                              <a:lnTo>
                                <a:pt x="92307" y="0"/>
                              </a:lnTo>
                              <a:lnTo>
                                <a:pt x="120000" y="25263"/>
                              </a:lnTo>
                              <a:lnTo>
                                <a:pt x="120000" y="92631"/>
                              </a:lnTo>
                              <a:lnTo>
                                <a:pt x="92307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" name="Freeform 37"/>
                      <wps:cNvSpPr>
                        <a:spLocks/>
                      </wps:cNvSpPr>
                      <wps:spPr bwMode="auto">
                        <a:xfrm>
                          <a:off x="8938" y="496"/>
                          <a:ext cx="42" cy="46"/>
                        </a:xfrm>
                        <a:custGeom>
                          <a:avLst/>
                          <a:gdLst>
                            <a:gd name="T0" fmla="*/ 91428 w 120000"/>
                            <a:gd name="T1" fmla="*/ 120000 h 120000"/>
                            <a:gd name="T2" fmla="*/ 25714 w 120000"/>
                            <a:gd name="T3" fmla="*/ 120000 h 120000"/>
                            <a:gd name="T4" fmla="*/ 0 w 120000"/>
                            <a:gd name="T5" fmla="*/ 91304 h 120000"/>
                            <a:gd name="T6" fmla="*/ 0 w 120000"/>
                            <a:gd name="T7" fmla="*/ 26086 h 120000"/>
                            <a:gd name="T8" fmla="*/ 25714 w 120000"/>
                            <a:gd name="T9" fmla="*/ 0 h 120000"/>
                            <a:gd name="T10" fmla="*/ 91428 w 120000"/>
                            <a:gd name="T11" fmla="*/ 0 h 120000"/>
                            <a:gd name="T12" fmla="*/ 117142 w 120000"/>
                            <a:gd name="T13" fmla="*/ 26086 h 120000"/>
                            <a:gd name="T14" fmla="*/ 117142 w 120000"/>
                            <a:gd name="T15" fmla="*/ 91304 h 120000"/>
                            <a:gd name="T16" fmla="*/ 91428 w 120000"/>
                            <a:gd name="T17" fmla="*/ 120000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1428" y="120000"/>
                              </a:moveTo>
                              <a:lnTo>
                                <a:pt x="25714" y="120000"/>
                              </a:lnTo>
                              <a:lnTo>
                                <a:pt x="0" y="91304"/>
                              </a:lnTo>
                              <a:lnTo>
                                <a:pt x="0" y="26086"/>
                              </a:lnTo>
                              <a:lnTo>
                                <a:pt x="25714" y="0"/>
                              </a:lnTo>
                              <a:lnTo>
                                <a:pt x="91428" y="0"/>
                              </a:lnTo>
                              <a:lnTo>
                                <a:pt x="117142" y="26086"/>
                              </a:lnTo>
                              <a:lnTo>
                                <a:pt x="117142" y="91304"/>
                              </a:lnTo>
                              <a:lnTo>
                                <a:pt x="9142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Freeform 38"/>
                      <wps:cNvSpPr>
                        <a:spLocks/>
                      </wps:cNvSpPr>
                      <wps:spPr bwMode="auto">
                        <a:xfrm>
                          <a:off x="9230" y="376"/>
                          <a:ext cx="101" cy="109"/>
                        </a:xfrm>
                        <a:custGeom>
                          <a:avLst/>
                          <a:gdLst>
                            <a:gd name="T0" fmla="*/ 78415 w 120000"/>
                            <a:gd name="T1" fmla="*/ 120000 h 120000"/>
                            <a:gd name="T2" fmla="*/ 47524 w 120000"/>
                            <a:gd name="T3" fmla="*/ 117798 h 120000"/>
                            <a:gd name="T4" fmla="*/ 23762 w 120000"/>
                            <a:gd name="T5" fmla="*/ 107889 h 120000"/>
                            <a:gd name="T6" fmla="*/ 7128 w 120000"/>
                            <a:gd name="T7" fmla="*/ 92477 h 120000"/>
                            <a:gd name="T8" fmla="*/ 0 w 120000"/>
                            <a:gd name="T9" fmla="*/ 72660 h 120000"/>
                            <a:gd name="T10" fmla="*/ 3564 w 120000"/>
                            <a:gd name="T11" fmla="*/ 42935 h 120000"/>
                            <a:gd name="T12" fmla="*/ 14257 w 120000"/>
                            <a:gd name="T13" fmla="*/ 20917 h 120000"/>
                            <a:gd name="T14" fmla="*/ 32079 w 120000"/>
                            <a:gd name="T15" fmla="*/ 5504 h 120000"/>
                            <a:gd name="T16" fmla="*/ 53465 w 120000"/>
                            <a:gd name="T17" fmla="*/ 0 h 120000"/>
                            <a:gd name="T18" fmla="*/ 80792 w 120000"/>
                            <a:gd name="T19" fmla="*/ 4403 h 120000"/>
                            <a:gd name="T20" fmla="*/ 102178 w 120000"/>
                            <a:gd name="T21" fmla="*/ 17614 h 120000"/>
                            <a:gd name="T22" fmla="*/ 115247 w 120000"/>
                            <a:gd name="T23" fmla="*/ 38532 h 120000"/>
                            <a:gd name="T24" fmla="*/ 120000 w 120000"/>
                            <a:gd name="T25" fmla="*/ 60550 h 120000"/>
                            <a:gd name="T26" fmla="*/ 114059 w 120000"/>
                            <a:gd name="T27" fmla="*/ 85871 h 120000"/>
                            <a:gd name="T28" fmla="*/ 99801 w 120000"/>
                            <a:gd name="T29" fmla="*/ 106788 h 120000"/>
                            <a:gd name="T30" fmla="*/ 78415 w 120000"/>
                            <a:gd name="T31" fmla="*/ 120000 h 120000"/>
                            <a:gd name="T32" fmla="*/ 0 w 120000"/>
                            <a:gd name="T33" fmla="*/ 0 h 120000"/>
                            <a:gd name="T34" fmla="*/ 120000 w 120000"/>
                            <a:gd name="T3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T32" t="T33" r="T34" b="T35"/>
                          <a:pathLst>
                            <a:path w="120000" h="120000" extrusionOk="0">
                              <a:moveTo>
                                <a:pt x="78415" y="120000"/>
                              </a:moveTo>
                              <a:lnTo>
                                <a:pt x="47524" y="117798"/>
                              </a:lnTo>
                              <a:lnTo>
                                <a:pt x="23762" y="107889"/>
                              </a:lnTo>
                              <a:lnTo>
                                <a:pt x="7128" y="92477"/>
                              </a:lnTo>
                              <a:lnTo>
                                <a:pt x="0" y="72660"/>
                              </a:lnTo>
                              <a:lnTo>
                                <a:pt x="3564" y="42935"/>
                              </a:lnTo>
                              <a:lnTo>
                                <a:pt x="14257" y="20917"/>
                              </a:lnTo>
                              <a:lnTo>
                                <a:pt x="32079" y="5504"/>
                              </a:lnTo>
                              <a:lnTo>
                                <a:pt x="53465" y="0"/>
                              </a:lnTo>
                              <a:lnTo>
                                <a:pt x="80792" y="4403"/>
                              </a:lnTo>
                              <a:lnTo>
                                <a:pt x="102178" y="17614"/>
                              </a:lnTo>
                              <a:lnTo>
                                <a:pt x="115247" y="38532"/>
                              </a:lnTo>
                              <a:lnTo>
                                <a:pt x="120000" y="60550"/>
                              </a:lnTo>
                              <a:lnTo>
                                <a:pt x="114059" y="85871"/>
                              </a:lnTo>
                              <a:lnTo>
                                <a:pt x="99801" y="106788"/>
                              </a:lnTo>
                              <a:lnTo>
                                <a:pt x="78415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" name="Freeform 39"/>
                      <wps:cNvSpPr>
                        <a:spLocks/>
                      </wps:cNvSpPr>
                      <wps:spPr bwMode="auto">
                        <a:xfrm>
                          <a:off x="9118" y="284"/>
                          <a:ext cx="82" cy="90"/>
                        </a:xfrm>
                        <a:custGeom>
                          <a:avLst/>
                          <a:gdLst>
                            <a:gd name="T0" fmla="*/ 60000 w 120000"/>
                            <a:gd name="T1" fmla="*/ 118666 h 120000"/>
                            <a:gd name="T2" fmla="*/ 29268 w 120000"/>
                            <a:gd name="T3" fmla="*/ 110666 h 120000"/>
                            <a:gd name="T4" fmla="*/ 8780 w 120000"/>
                            <a:gd name="T5" fmla="*/ 90666 h 120000"/>
                            <a:gd name="T6" fmla="*/ 0 w 120000"/>
                            <a:gd name="T7" fmla="*/ 61333 h 120000"/>
                            <a:gd name="T8" fmla="*/ 7317 w 120000"/>
                            <a:gd name="T9" fmla="*/ 30666 h 120000"/>
                            <a:gd name="T10" fmla="*/ 27804 w 120000"/>
                            <a:gd name="T11" fmla="*/ 8000 h 120000"/>
                            <a:gd name="T12" fmla="*/ 55609 w 120000"/>
                            <a:gd name="T13" fmla="*/ 0 h 120000"/>
                            <a:gd name="T14" fmla="*/ 87804 w 120000"/>
                            <a:gd name="T15" fmla="*/ 6666 h 120000"/>
                            <a:gd name="T16" fmla="*/ 109756 w 120000"/>
                            <a:gd name="T17" fmla="*/ 26666 h 120000"/>
                            <a:gd name="T18" fmla="*/ 118536 w 120000"/>
                            <a:gd name="T19" fmla="*/ 56000 h 120000"/>
                            <a:gd name="T20" fmla="*/ 118536 w 120000"/>
                            <a:gd name="T21" fmla="*/ 58666 h 120000"/>
                            <a:gd name="T22" fmla="*/ 111219 w 120000"/>
                            <a:gd name="T23" fmla="*/ 89333 h 120000"/>
                            <a:gd name="T24" fmla="*/ 89268 w 120000"/>
                            <a:gd name="T25" fmla="*/ 110666 h 120000"/>
                            <a:gd name="T26" fmla="*/ 60000 w 120000"/>
                            <a:gd name="T27" fmla="*/ 118666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000" y="118666"/>
                              </a:moveTo>
                              <a:lnTo>
                                <a:pt x="29268" y="110666"/>
                              </a:lnTo>
                              <a:lnTo>
                                <a:pt x="8780" y="90666"/>
                              </a:lnTo>
                              <a:lnTo>
                                <a:pt x="0" y="61333"/>
                              </a:lnTo>
                              <a:lnTo>
                                <a:pt x="7317" y="30666"/>
                              </a:lnTo>
                              <a:lnTo>
                                <a:pt x="27804" y="8000"/>
                              </a:lnTo>
                              <a:lnTo>
                                <a:pt x="55609" y="0"/>
                              </a:lnTo>
                              <a:lnTo>
                                <a:pt x="87804" y="6666"/>
                              </a:lnTo>
                              <a:lnTo>
                                <a:pt x="109756" y="26666"/>
                              </a:lnTo>
                              <a:lnTo>
                                <a:pt x="118536" y="56000"/>
                              </a:lnTo>
                              <a:lnTo>
                                <a:pt x="118536" y="58666"/>
                              </a:lnTo>
                              <a:lnTo>
                                <a:pt x="111219" y="89333"/>
                              </a:lnTo>
                              <a:lnTo>
                                <a:pt x="89268" y="110666"/>
                              </a:lnTo>
                              <a:lnTo>
                                <a:pt x="60000" y="1186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" name="Freeform 40"/>
                      <wps:cNvSpPr>
                        <a:spLocks/>
                      </wps:cNvSpPr>
                      <wps:spPr bwMode="auto">
                        <a:xfrm>
                          <a:off x="9240" y="561"/>
                          <a:ext cx="81" cy="90"/>
                        </a:xfrm>
                        <a:custGeom>
                          <a:avLst/>
                          <a:gdLst>
                            <a:gd name="T0" fmla="*/ 60740 w 120000"/>
                            <a:gd name="T1" fmla="*/ 118666 h 120000"/>
                            <a:gd name="T2" fmla="*/ 29629 w 120000"/>
                            <a:gd name="T3" fmla="*/ 110666 h 120000"/>
                            <a:gd name="T4" fmla="*/ 8888 w 120000"/>
                            <a:gd name="T5" fmla="*/ 90666 h 120000"/>
                            <a:gd name="T6" fmla="*/ 0 w 120000"/>
                            <a:gd name="T7" fmla="*/ 61333 h 120000"/>
                            <a:gd name="T8" fmla="*/ 7407 w 120000"/>
                            <a:gd name="T9" fmla="*/ 30666 h 120000"/>
                            <a:gd name="T10" fmla="*/ 28148 w 120000"/>
                            <a:gd name="T11" fmla="*/ 8000 h 120000"/>
                            <a:gd name="T12" fmla="*/ 56296 w 120000"/>
                            <a:gd name="T13" fmla="*/ 0 h 120000"/>
                            <a:gd name="T14" fmla="*/ 88888 w 120000"/>
                            <a:gd name="T15" fmla="*/ 6666 h 120000"/>
                            <a:gd name="T16" fmla="*/ 111111 w 120000"/>
                            <a:gd name="T17" fmla="*/ 26666 h 120000"/>
                            <a:gd name="T18" fmla="*/ 120000 w 120000"/>
                            <a:gd name="T19" fmla="*/ 56000 h 120000"/>
                            <a:gd name="T20" fmla="*/ 120000 w 120000"/>
                            <a:gd name="T21" fmla="*/ 58666 h 120000"/>
                            <a:gd name="T22" fmla="*/ 112592 w 120000"/>
                            <a:gd name="T23" fmla="*/ 89333 h 120000"/>
                            <a:gd name="T24" fmla="*/ 90370 w 120000"/>
                            <a:gd name="T25" fmla="*/ 110666 h 120000"/>
                            <a:gd name="T26" fmla="*/ 60740 w 120000"/>
                            <a:gd name="T27" fmla="*/ 118666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740" y="118666"/>
                              </a:moveTo>
                              <a:lnTo>
                                <a:pt x="29629" y="110666"/>
                              </a:lnTo>
                              <a:lnTo>
                                <a:pt x="8888" y="90666"/>
                              </a:lnTo>
                              <a:lnTo>
                                <a:pt x="0" y="61333"/>
                              </a:lnTo>
                              <a:lnTo>
                                <a:pt x="7407" y="30666"/>
                              </a:lnTo>
                              <a:lnTo>
                                <a:pt x="28148" y="8000"/>
                              </a:lnTo>
                              <a:lnTo>
                                <a:pt x="56296" y="0"/>
                              </a:lnTo>
                              <a:lnTo>
                                <a:pt x="88888" y="6666"/>
                              </a:lnTo>
                              <a:lnTo>
                                <a:pt x="111111" y="26666"/>
                              </a:lnTo>
                              <a:lnTo>
                                <a:pt x="120000" y="56000"/>
                              </a:lnTo>
                              <a:lnTo>
                                <a:pt x="120000" y="58666"/>
                              </a:lnTo>
                              <a:lnTo>
                                <a:pt x="112592" y="89333"/>
                              </a:lnTo>
                              <a:lnTo>
                                <a:pt x="90370" y="110666"/>
                              </a:lnTo>
                              <a:lnTo>
                                <a:pt x="60740" y="1186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7" name="Freeform 41"/>
                      <wps:cNvSpPr>
                        <a:spLocks/>
                      </wps:cNvSpPr>
                      <wps:spPr bwMode="auto">
                        <a:xfrm>
                          <a:off x="9130" y="483"/>
                          <a:ext cx="62" cy="70"/>
                        </a:xfrm>
                        <a:custGeom>
                          <a:avLst/>
                          <a:gdLst>
                            <a:gd name="T0" fmla="*/ 73548 w 120000"/>
                            <a:gd name="T1" fmla="*/ 120000 h 120000"/>
                            <a:gd name="T2" fmla="*/ 27096 w 120000"/>
                            <a:gd name="T3" fmla="*/ 111428 h 120000"/>
                            <a:gd name="T4" fmla="*/ 0 w 120000"/>
                            <a:gd name="T5" fmla="*/ 87428 h 120000"/>
                            <a:gd name="T6" fmla="*/ 1935 w 120000"/>
                            <a:gd name="T7" fmla="*/ 39428 h 120000"/>
                            <a:gd name="T8" fmla="*/ 21290 w 120000"/>
                            <a:gd name="T9" fmla="*/ 10285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285 h 120000"/>
                            <a:gd name="T14" fmla="*/ 114193 w 120000"/>
                            <a:gd name="T15" fmla="*/ 41142 h 120000"/>
                            <a:gd name="T16" fmla="*/ 118064 w 120000"/>
                            <a:gd name="T17" fmla="*/ 60000 h 120000"/>
                            <a:gd name="T18" fmla="*/ 106451 w 120000"/>
                            <a:gd name="T19" fmla="*/ 97714 h 120000"/>
                            <a:gd name="T20" fmla="*/ 73548 w 120000"/>
                            <a:gd name="T21" fmla="*/ 120000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20000"/>
                              </a:moveTo>
                              <a:lnTo>
                                <a:pt x="27096" y="111428"/>
                              </a:lnTo>
                              <a:lnTo>
                                <a:pt x="0" y="87428"/>
                              </a:lnTo>
                              <a:lnTo>
                                <a:pt x="1935" y="39428"/>
                              </a:lnTo>
                              <a:lnTo>
                                <a:pt x="21290" y="10285"/>
                              </a:lnTo>
                              <a:lnTo>
                                <a:pt x="50322" y="0"/>
                              </a:lnTo>
                              <a:lnTo>
                                <a:pt x="90967" y="10285"/>
                              </a:lnTo>
                              <a:lnTo>
                                <a:pt x="114193" y="41142"/>
                              </a:lnTo>
                              <a:lnTo>
                                <a:pt x="118064" y="60000"/>
                              </a:lnTo>
                              <a:lnTo>
                                <a:pt x="106451" y="97714"/>
                              </a:lnTo>
                              <a:lnTo>
                                <a:pt x="7354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8" name="Freeform 42"/>
                      <wps:cNvSpPr>
                        <a:spLocks/>
                      </wps:cNvSpPr>
                      <wps:spPr bwMode="auto">
                        <a:xfrm>
                          <a:off x="9032" y="389"/>
                          <a:ext cx="62" cy="70"/>
                        </a:xfrm>
                        <a:custGeom>
                          <a:avLst/>
                          <a:gdLst>
                            <a:gd name="T0" fmla="*/ 73548 w 120000"/>
                            <a:gd name="T1" fmla="*/ 120000 h 120000"/>
                            <a:gd name="T2" fmla="*/ 27096 w 120000"/>
                            <a:gd name="T3" fmla="*/ 111428 h 120000"/>
                            <a:gd name="T4" fmla="*/ 0 w 120000"/>
                            <a:gd name="T5" fmla="*/ 87428 h 120000"/>
                            <a:gd name="T6" fmla="*/ 1935 w 120000"/>
                            <a:gd name="T7" fmla="*/ 39428 h 120000"/>
                            <a:gd name="T8" fmla="*/ 21290 w 120000"/>
                            <a:gd name="T9" fmla="*/ 10285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285 h 120000"/>
                            <a:gd name="T14" fmla="*/ 114193 w 120000"/>
                            <a:gd name="T15" fmla="*/ 41142 h 120000"/>
                            <a:gd name="T16" fmla="*/ 118064 w 120000"/>
                            <a:gd name="T17" fmla="*/ 60000 h 120000"/>
                            <a:gd name="T18" fmla="*/ 106451 w 120000"/>
                            <a:gd name="T19" fmla="*/ 97714 h 120000"/>
                            <a:gd name="T20" fmla="*/ 73548 w 120000"/>
                            <a:gd name="T21" fmla="*/ 120000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20000"/>
                              </a:moveTo>
                              <a:lnTo>
                                <a:pt x="27096" y="111428"/>
                              </a:lnTo>
                              <a:lnTo>
                                <a:pt x="0" y="87428"/>
                              </a:lnTo>
                              <a:lnTo>
                                <a:pt x="1935" y="39428"/>
                              </a:lnTo>
                              <a:lnTo>
                                <a:pt x="21290" y="10285"/>
                              </a:lnTo>
                              <a:lnTo>
                                <a:pt x="50322" y="0"/>
                              </a:lnTo>
                              <a:lnTo>
                                <a:pt x="90967" y="10285"/>
                              </a:lnTo>
                              <a:lnTo>
                                <a:pt x="114193" y="41142"/>
                              </a:lnTo>
                              <a:lnTo>
                                <a:pt x="118064" y="60000"/>
                              </a:lnTo>
                              <a:lnTo>
                                <a:pt x="106451" y="97714"/>
                              </a:lnTo>
                              <a:lnTo>
                                <a:pt x="7354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9" name="Freeform 43"/>
                      <wps:cNvSpPr>
                        <a:spLocks/>
                      </wps:cNvSpPr>
                      <wps:spPr bwMode="auto">
                        <a:xfrm>
                          <a:off x="9035" y="588"/>
                          <a:ext cx="53" cy="57"/>
                        </a:xfrm>
                        <a:custGeom>
                          <a:avLst/>
                          <a:gdLst>
                            <a:gd name="T0" fmla="*/ 90566 w 120000"/>
                            <a:gd name="T1" fmla="*/ 119999 h 120000"/>
                            <a:gd name="T2" fmla="*/ 24905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4905 w 120000"/>
                            <a:gd name="T9" fmla="*/ 0 h 120000"/>
                            <a:gd name="T10" fmla="*/ 90566 w 120000"/>
                            <a:gd name="T11" fmla="*/ 0 h 120000"/>
                            <a:gd name="T12" fmla="*/ 117735 w 120000"/>
                            <a:gd name="T13" fmla="*/ 25263 h 120000"/>
                            <a:gd name="T14" fmla="*/ 117735 w 120000"/>
                            <a:gd name="T15" fmla="*/ 92631 h 120000"/>
                            <a:gd name="T16" fmla="*/ 90566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0566" y="119999"/>
                              </a:moveTo>
                              <a:lnTo>
                                <a:pt x="24905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4905" y="0"/>
                              </a:lnTo>
                              <a:lnTo>
                                <a:pt x="90566" y="0"/>
                              </a:lnTo>
                              <a:lnTo>
                                <a:pt x="117735" y="25263"/>
                              </a:lnTo>
                              <a:lnTo>
                                <a:pt x="117735" y="92631"/>
                              </a:lnTo>
                              <a:lnTo>
                                <a:pt x="90566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0" name="Freeform 44"/>
                      <wps:cNvSpPr>
                        <a:spLocks/>
                      </wps:cNvSpPr>
                      <wps:spPr bwMode="auto">
                        <a:xfrm>
                          <a:off x="8938" y="120"/>
                          <a:ext cx="42" cy="46"/>
                        </a:xfrm>
                        <a:custGeom>
                          <a:avLst/>
                          <a:gdLst>
                            <a:gd name="T0" fmla="*/ 91428 w 120000"/>
                            <a:gd name="T1" fmla="*/ 120000 h 120000"/>
                            <a:gd name="T2" fmla="*/ 25714 w 120000"/>
                            <a:gd name="T3" fmla="*/ 120000 h 120000"/>
                            <a:gd name="T4" fmla="*/ 0 w 120000"/>
                            <a:gd name="T5" fmla="*/ 91304 h 120000"/>
                            <a:gd name="T6" fmla="*/ 0 w 120000"/>
                            <a:gd name="T7" fmla="*/ 26086 h 120000"/>
                            <a:gd name="T8" fmla="*/ 25714 w 120000"/>
                            <a:gd name="T9" fmla="*/ 0 h 120000"/>
                            <a:gd name="T10" fmla="*/ 91428 w 120000"/>
                            <a:gd name="T11" fmla="*/ 0 h 120000"/>
                            <a:gd name="T12" fmla="*/ 117142 w 120000"/>
                            <a:gd name="T13" fmla="*/ 26086 h 120000"/>
                            <a:gd name="T14" fmla="*/ 117142 w 120000"/>
                            <a:gd name="T15" fmla="*/ 91304 h 120000"/>
                            <a:gd name="T16" fmla="*/ 91428 w 120000"/>
                            <a:gd name="T17" fmla="*/ 120000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1428" y="120000"/>
                              </a:moveTo>
                              <a:lnTo>
                                <a:pt x="25714" y="120000"/>
                              </a:lnTo>
                              <a:lnTo>
                                <a:pt x="0" y="91304"/>
                              </a:lnTo>
                              <a:lnTo>
                                <a:pt x="0" y="26086"/>
                              </a:lnTo>
                              <a:lnTo>
                                <a:pt x="25714" y="0"/>
                              </a:lnTo>
                              <a:lnTo>
                                <a:pt x="91428" y="0"/>
                              </a:lnTo>
                              <a:lnTo>
                                <a:pt x="117142" y="26086"/>
                              </a:lnTo>
                              <a:lnTo>
                                <a:pt x="117142" y="91304"/>
                              </a:lnTo>
                              <a:lnTo>
                                <a:pt x="9142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1" name="Freeform 45"/>
                      <wps:cNvSpPr>
                        <a:spLocks/>
                      </wps:cNvSpPr>
                      <wps:spPr bwMode="auto">
                        <a:xfrm>
                          <a:off x="9240" y="-2"/>
                          <a:ext cx="81" cy="89"/>
                        </a:xfrm>
                        <a:custGeom>
                          <a:avLst/>
                          <a:gdLst>
                            <a:gd name="T0" fmla="*/ 60740 w 120000"/>
                            <a:gd name="T1" fmla="*/ 120000 h 120000"/>
                            <a:gd name="T2" fmla="*/ 29629 w 120000"/>
                            <a:gd name="T3" fmla="*/ 111910 h 120000"/>
                            <a:gd name="T4" fmla="*/ 8888 w 120000"/>
                            <a:gd name="T5" fmla="*/ 91685 h 120000"/>
                            <a:gd name="T6" fmla="*/ 0 w 120000"/>
                            <a:gd name="T7" fmla="*/ 62022 h 120000"/>
                            <a:gd name="T8" fmla="*/ 7407 w 120000"/>
                            <a:gd name="T9" fmla="*/ 31011 h 120000"/>
                            <a:gd name="T10" fmla="*/ 28148 w 120000"/>
                            <a:gd name="T11" fmla="*/ 8089 h 120000"/>
                            <a:gd name="T12" fmla="*/ 56296 w 120000"/>
                            <a:gd name="T13" fmla="*/ 0 h 120000"/>
                            <a:gd name="T14" fmla="*/ 88888 w 120000"/>
                            <a:gd name="T15" fmla="*/ 6741 h 120000"/>
                            <a:gd name="T16" fmla="*/ 111111 w 120000"/>
                            <a:gd name="T17" fmla="*/ 26966 h 120000"/>
                            <a:gd name="T18" fmla="*/ 120000 w 120000"/>
                            <a:gd name="T19" fmla="*/ 56629 h 120000"/>
                            <a:gd name="T20" fmla="*/ 120000 w 120000"/>
                            <a:gd name="T21" fmla="*/ 59325 h 120000"/>
                            <a:gd name="T22" fmla="*/ 112592 w 120000"/>
                            <a:gd name="T23" fmla="*/ 90337 h 120000"/>
                            <a:gd name="T24" fmla="*/ 90370 w 120000"/>
                            <a:gd name="T25" fmla="*/ 111910 h 120000"/>
                            <a:gd name="T26" fmla="*/ 60740 w 120000"/>
                            <a:gd name="T27" fmla="*/ 120000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740" y="120000"/>
                              </a:moveTo>
                              <a:lnTo>
                                <a:pt x="29629" y="111910"/>
                              </a:lnTo>
                              <a:lnTo>
                                <a:pt x="8888" y="91685"/>
                              </a:lnTo>
                              <a:lnTo>
                                <a:pt x="0" y="62022"/>
                              </a:lnTo>
                              <a:lnTo>
                                <a:pt x="7407" y="31011"/>
                              </a:lnTo>
                              <a:lnTo>
                                <a:pt x="28148" y="8089"/>
                              </a:lnTo>
                              <a:lnTo>
                                <a:pt x="56296" y="0"/>
                              </a:lnTo>
                              <a:lnTo>
                                <a:pt x="88888" y="6741"/>
                              </a:lnTo>
                              <a:lnTo>
                                <a:pt x="111111" y="26966"/>
                              </a:lnTo>
                              <a:lnTo>
                                <a:pt x="120000" y="56629"/>
                              </a:lnTo>
                              <a:lnTo>
                                <a:pt x="120000" y="59325"/>
                              </a:lnTo>
                              <a:lnTo>
                                <a:pt x="112592" y="90337"/>
                              </a:lnTo>
                              <a:lnTo>
                                <a:pt x="90370" y="111910"/>
                              </a:lnTo>
                              <a:lnTo>
                                <a:pt x="60740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3" name="Freeform 46"/>
                      <wps:cNvSpPr>
                        <a:spLocks/>
                      </wps:cNvSpPr>
                      <wps:spPr bwMode="auto">
                        <a:xfrm>
                          <a:off x="9130" y="107"/>
                          <a:ext cx="62" cy="71"/>
                        </a:xfrm>
                        <a:custGeom>
                          <a:avLst/>
                          <a:gdLst>
                            <a:gd name="T0" fmla="*/ 73548 w 120000"/>
                            <a:gd name="T1" fmla="*/ 118309 h 120000"/>
                            <a:gd name="T2" fmla="*/ 27096 w 120000"/>
                            <a:gd name="T3" fmla="*/ 109859 h 120000"/>
                            <a:gd name="T4" fmla="*/ 0 w 120000"/>
                            <a:gd name="T5" fmla="*/ 86197 h 120000"/>
                            <a:gd name="T6" fmla="*/ 1935 w 120000"/>
                            <a:gd name="T7" fmla="*/ 38873 h 120000"/>
                            <a:gd name="T8" fmla="*/ 21290 w 120000"/>
                            <a:gd name="T9" fmla="*/ 10140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140 h 120000"/>
                            <a:gd name="T14" fmla="*/ 114193 w 120000"/>
                            <a:gd name="T15" fmla="*/ 40563 h 120000"/>
                            <a:gd name="T16" fmla="*/ 118064 w 120000"/>
                            <a:gd name="T17" fmla="*/ 59154 h 120000"/>
                            <a:gd name="T18" fmla="*/ 106451 w 120000"/>
                            <a:gd name="T19" fmla="*/ 96338 h 120000"/>
                            <a:gd name="T20" fmla="*/ 73548 w 120000"/>
                            <a:gd name="T21" fmla="*/ 118309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18309"/>
                              </a:moveTo>
                              <a:lnTo>
                                <a:pt x="27096" y="109859"/>
                              </a:lnTo>
                              <a:lnTo>
                                <a:pt x="0" y="86197"/>
                              </a:lnTo>
                              <a:lnTo>
                                <a:pt x="1935" y="38873"/>
                              </a:lnTo>
                              <a:lnTo>
                                <a:pt x="21290" y="10140"/>
                              </a:lnTo>
                              <a:lnTo>
                                <a:pt x="50322" y="0"/>
                              </a:lnTo>
                              <a:lnTo>
                                <a:pt x="90967" y="10140"/>
                              </a:lnTo>
                              <a:lnTo>
                                <a:pt x="114193" y="40563"/>
                              </a:lnTo>
                              <a:lnTo>
                                <a:pt x="118064" y="59154"/>
                              </a:lnTo>
                              <a:lnTo>
                                <a:pt x="106451" y="96338"/>
                              </a:lnTo>
                              <a:lnTo>
                                <a:pt x="73548" y="1183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4" name="Freeform 47"/>
                      <wps:cNvSpPr>
                        <a:spLocks/>
                      </wps:cNvSpPr>
                      <wps:spPr bwMode="auto">
                        <a:xfrm>
                          <a:off x="9035" y="207"/>
                          <a:ext cx="53" cy="57"/>
                        </a:xfrm>
                        <a:custGeom>
                          <a:avLst/>
                          <a:gdLst>
                            <a:gd name="T0" fmla="*/ 90566 w 120000"/>
                            <a:gd name="T1" fmla="*/ 119999 h 120000"/>
                            <a:gd name="T2" fmla="*/ 24905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4905 w 120000"/>
                            <a:gd name="T9" fmla="*/ 0 h 120000"/>
                            <a:gd name="T10" fmla="*/ 90566 w 120000"/>
                            <a:gd name="T11" fmla="*/ 0 h 120000"/>
                            <a:gd name="T12" fmla="*/ 117735 w 120000"/>
                            <a:gd name="T13" fmla="*/ 25263 h 120000"/>
                            <a:gd name="T14" fmla="*/ 117735 w 120000"/>
                            <a:gd name="T15" fmla="*/ 92631 h 120000"/>
                            <a:gd name="T16" fmla="*/ 90566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0566" y="119999"/>
                              </a:moveTo>
                              <a:lnTo>
                                <a:pt x="24905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4905" y="0"/>
                              </a:lnTo>
                              <a:lnTo>
                                <a:pt x="90566" y="0"/>
                              </a:lnTo>
                              <a:lnTo>
                                <a:pt x="117735" y="25263"/>
                              </a:lnTo>
                              <a:lnTo>
                                <a:pt x="117735" y="92631"/>
                              </a:lnTo>
                              <a:lnTo>
                                <a:pt x="90566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5" name="Rectangle 48"/>
                      <wps:cNvSpPr>
                        <a:spLocks noChangeArrowheads="1"/>
                      </wps:cNvSpPr>
                      <wps:spPr bwMode="auto">
                        <a:xfrm>
                          <a:off x="9795" y="156"/>
                          <a:ext cx="417" cy="126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6B01B6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6" name="Rectangle 49"/>
                      <wps:cNvSpPr>
                        <a:spLocks noChangeArrowheads="1"/>
                      </wps:cNvSpPr>
                      <wps:spPr bwMode="auto">
                        <a:xfrm>
                          <a:off x="9940" y="282"/>
                          <a:ext cx="127" cy="459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1109D0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7" name="Rectangle 50"/>
                      <wps:cNvSpPr>
                        <a:spLocks noChangeArrowheads="1"/>
                      </wps:cNvSpPr>
                      <wps:spPr bwMode="auto">
                        <a:xfrm>
                          <a:off x="10272" y="156"/>
                          <a:ext cx="359" cy="125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9656B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8" name="Rectangle 51"/>
                      <wps:cNvSpPr>
                        <a:spLocks noChangeArrowheads="1"/>
                      </wps:cNvSpPr>
                      <wps:spPr bwMode="auto">
                        <a:xfrm>
                          <a:off x="10272" y="282"/>
                          <a:ext cx="127" cy="96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5083F7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9" name="Rectangle 52"/>
                      <wps:cNvSpPr>
                        <a:spLocks noChangeArrowheads="1"/>
                      </wps:cNvSpPr>
                      <wps:spPr bwMode="auto">
                        <a:xfrm>
                          <a:off x="10272" y="378"/>
                          <a:ext cx="331" cy="123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FC60C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0" name="Rectangle 53"/>
                      <wps:cNvSpPr>
                        <a:spLocks noChangeArrowheads="1"/>
                      </wps:cNvSpPr>
                      <wps:spPr bwMode="auto">
                        <a:xfrm>
                          <a:off x="10272" y="502"/>
                          <a:ext cx="127" cy="113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5E6089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1" name="Rectangle 54"/>
                      <wps:cNvSpPr>
                        <a:spLocks noChangeArrowheads="1"/>
                      </wps:cNvSpPr>
                      <wps:spPr bwMode="auto">
                        <a:xfrm>
                          <a:off x="10272" y="615"/>
                          <a:ext cx="369" cy="125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197E87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g:grpSp>
                      <wpg:cNvPr id="22" name="Group 55"/>
                      <wpg:cNvGrpSpPr>
                        <a:grpSpLocks/>
                      </wpg:cNvGrpSpPr>
                      <wpg:grpSpPr bwMode="auto">
                        <a:xfrm>
                          <a:off x="10684" y="149"/>
                          <a:ext cx="501" cy="600"/>
                          <a:chOff x="10684" y="149"/>
                          <a:chExt cx="501" cy="600"/>
                        </a:xfrm>
                      </wpg:grpSpPr>
                      <wps:wsp>
                        <wps:cNvPr id="23" name="Freeform 56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64431 w 120000"/>
                              <a:gd name="T1" fmla="*/ 119800 h 120000"/>
                              <a:gd name="T2" fmla="*/ 54850 w 120000"/>
                              <a:gd name="T3" fmla="*/ 119200 h 120000"/>
                              <a:gd name="T4" fmla="*/ 45748 w 120000"/>
                              <a:gd name="T5" fmla="*/ 117200 h 120000"/>
                              <a:gd name="T6" fmla="*/ 36886 w 120000"/>
                              <a:gd name="T7" fmla="*/ 114000 h 120000"/>
                              <a:gd name="T8" fmla="*/ 28502 w 120000"/>
                              <a:gd name="T9" fmla="*/ 109600 h 120000"/>
                              <a:gd name="T10" fmla="*/ 20598 w 120000"/>
                              <a:gd name="T11" fmla="*/ 104200 h 120000"/>
                              <a:gd name="T12" fmla="*/ 14131 w 120000"/>
                              <a:gd name="T13" fmla="*/ 97800 h 120000"/>
                              <a:gd name="T14" fmla="*/ 9101 w 120000"/>
                              <a:gd name="T15" fmla="*/ 91400 h 120000"/>
                              <a:gd name="T16" fmla="*/ 5269 w 120000"/>
                              <a:gd name="T17" fmla="*/ 84200 h 120000"/>
                              <a:gd name="T18" fmla="*/ 2395 w 120000"/>
                              <a:gd name="T19" fmla="*/ 76400 h 120000"/>
                              <a:gd name="T20" fmla="*/ 479 w 120000"/>
                              <a:gd name="T21" fmla="*/ 67800 h 120000"/>
                              <a:gd name="T22" fmla="*/ 0 w 120000"/>
                              <a:gd name="T23" fmla="*/ 58800 h 120000"/>
                              <a:gd name="T24" fmla="*/ 479 w 120000"/>
                              <a:gd name="T25" fmla="*/ 50600 h 120000"/>
                              <a:gd name="T26" fmla="*/ 2395 w 120000"/>
                              <a:gd name="T27" fmla="*/ 42800 h 120000"/>
                              <a:gd name="T28" fmla="*/ 5508 w 120000"/>
                              <a:gd name="T29" fmla="*/ 35200 h 120000"/>
                              <a:gd name="T30" fmla="*/ 9820 w 120000"/>
                              <a:gd name="T31" fmla="*/ 28000 h 120000"/>
                              <a:gd name="T32" fmla="*/ 15089 w 120000"/>
                              <a:gd name="T33" fmla="*/ 21000 h 120000"/>
                              <a:gd name="T34" fmla="*/ 21796 w 120000"/>
                              <a:gd name="T35" fmla="*/ 14400 h 120000"/>
                              <a:gd name="T36" fmla="*/ 29221 w 120000"/>
                              <a:gd name="T37" fmla="*/ 9400 h 120000"/>
                              <a:gd name="T38" fmla="*/ 37365 w 120000"/>
                              <a:gd name="T39" fmla="*/ 5400 h 120000"/>
                              <a:gd name="T40" fmla="*/ 46467 w 120000"/>
                              <a:gd name="T41" fmla="*/ 2400 h 120000"/>
                              <a:gd name="T42" fmla="*/ 56287 w 120000"/>
                              <a:gd name="T43" fmla="*/ 600 h 120000"/>
                              <a:gd name="T44" fmla="*/ 66826 w 120000"/>
                              <a:gd name="T45" fmla="*/ 0 h 120000"/>
                              <a:gd name="T46" fmla="*/ 77365 w 120000"/>
                              <a:gd name="T47" fmla="*/ 600 h 120000"/>
                              <a:gd name="T48" fmla="*/ 86946 w 120000"/>
                              <a:gd name="T49" fmla="*/ 2600 h 120000"/>
                              <a:gd name="T50" fmla="*/ 95568 w 120000"/>
                              <a:gd name="T51" fmla="*/ 6000 h 120000"/>
                              <a:gd name="T52" fmla="*/ 103473 w 120000"/>
                              <a:gd name="T53" fmla="*/ 10600 h 120000"/>
                              <a:gd name="T54" fmla="*/ 110419 w 120000"/>
                              <a:gd name="T55" fmla="*/ 16600 h 120000"/>
                              <a:gd name="T56" fmla="*/ 116407 w 120000"/>
                              <a:gd name="T57" fmla="*/ 24000 h 120000"/>
                              <a:gd name="T58" fmla="*/ 63712 w 120000"/>
                              <a:gd name="T59" fmla="*/ 25800 h 120000"/>
                              <a:gd name="T60" fmla="*/ 54610 w 120000"/>
                              <a:gd name="T61" fmla="*/ 27200 h 120000"/>
                              <a:gd name="T62" fmla="*/ 46227 w 120000"/>
                              <a:gd name="T63" fmla="*/ 31200 h 120000"/>
                              <a:gd name="T64" fmla="*/ 38562 w 120000"/>
                              <a:gd name="T65" fmla="*/ 37600 h 120000"/>
                              <a:gd name="T66" fmla="*/ 34491 w 120000"/>
                              <a:gd name="T67" fmla="*/ 44200 h 120000"/>
                              <a:gd name="T68" fmla="*/ 32095 w 120000"/>
                              <a:gd name="T69" fmla="*/ 52200 h 120000"/>
                              <a:gd name="T70" fmla="*/ 31137 w 120000"/>
                              <a:gd name="T71" fmla="*/ 61600 h 120000"/>
                              <a:gd name="T72" fmla="*/ 32814 w 120000"/>
                              <a:gd name="T73" fmla="*/ 71400 h 120000"/>
                              <a:gd name="T74" fmla="*/ 36886 w 120000"/>
                              <a:gd name="T75" fmla="*/ 79800 h 120000"/>
                              <a:gd name="T76" fmla="*/ 43113 w 120000"/>
                              <a:gd name="T77" fmla="*/ 86600 h 120000"/>
                              <a:gd name="T78" fmla="*/ 51017 w 120000"/>
                              <a:gd name="T79" fmla="*/ 91400 h 120000"/>
                              <a:gd name="T80" fmla="*/ 60838 w 120000"/>
                              <a:gd name="T81" fmla="*/ 93800 h 120000"/>
                              <a:gd name="T82" fmla="*/ 118323 w 120000"/>
                              <a:gd name="T83" fmla="*/ 94200 h 120000"/>
                              <a:gd name="T84" fmla="*/ 113532 w 120000"/>
                              <a:gd name="T85" fmla="*/ 100400 h 120000"/>
                              <a:gd name="T86" fmla="*/ 106826 w 120000"/>
                              <a:gd name="T87" fmla="*/ 106400 h 120000"/>
                              <a:gd name="T88" fmla="*/ 99401 w 120000"/>
                              <a:gd name="T89" fmla="*/ 111600 h 120000"/>
                              <a:gd name="T90" fmla="*/ 91017 w 120000"/>
                              <a:gd name="T91" fmla="*/ 115600 h 120000"/>
                              <a:gd name="T92" fmla="*/ 81437 w 120000"/>
                              <a:gd name="T93" fmla="*/ 118200 h 120000"/>
                              <a:gd name="T94" fmla="*/ 71137 w 120000"/>
                              <a:gd name="T95" fmla="*/ 119600 h 120000"/>
                              <a:gd name="T96" fmla="*/ 0 w 120000"/>
                              <a:gd name="T97" fmla="*/ 0 h 120000"/>
                              <a:gd name="T98" fmla="*/ 120000 w 120000"/>
                              <a:gd name="T99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T96" t="T97" r="T98" b="T99"/>
                            <a:pathLst>
                              <a:path w="120000" h="120000" extrusionOk="0">
                                <a:moveTo>
                                  <a:pt x="65628" y="119800"/>
                                </a:moveTo>
                                <a:lnTo>
                                  <a:pt x="64431" y="119800"/>
                                </a:lnTo>
                                <a:lnTo>
                                  <a:pt x="59640" y="119600"/>
                                </a:lnTo>
                                <a:lnTo>
                                  <a:pt x="54850" y="119200"/>
                                </a:lnTo>
                                <a:lnTo>
                                  <a:pt x="50299" y="118400"/>
                                </a:lnTo>
                                <a:lnTo>
                                  <a:pt x="45748" y="117200"/>
                                </a:lnTo>
                                <a:lnTo>
                                  <a:pt x="41197" y="115800"/>
                                </a:lnTo>
                                <a:lnTo>
                                  <a:pt x="36886" y="114000"/>
                                </a:lnTo>
                                <a:lnTo>
                                  <a:pt x="32814" y="112000"/>
                                </a:lnTo>
                                <a:lnTo>
                                  <a:pt x="28502" y="109600"/>
                                </a:lnTo>
                                <a:lnTo>
                                  <a:pt x="24670" y="107000"/>
                                </a:lnTo>
                                <a:lnTo>
                                  <a:pt x="20598" y="104200"/>
                                </a:lnTo>
                                <a:lnTo>
                                  <a:pt x="17005" y="100800"/>
                                </a:lnTo>
                                <a:lnTo>
                                  <a:pt x="14131" y="97800"/>
                                </a:lnTo>
                                <a:lnTo>
                                  <a:pt x="11497" y="94800"/>
                                </a:lnTo>
                                <a:lnTo>
                                  <a:pt x="9101" y="91400"/>
                                </a:lnTo>
                                <a:lnTo>
                                  <a:pt x="7185" y="87800"/>
                                </a:lnTo>
                                <a:lnTo>
                                  <a:pt x="5269" y="84200"/>
                                </a:lnTo>
                                <a:lnTo>
                                  <a:pt x="3592" y="80400"/>
                                </a:lnTo>
                                <a:lnTo>
                                  <a:pt x="2395" y="76400"/>
                                </a:lnTo>
                                <a:lnTo>
                                  <a:pt x="1197" y="72200"/>
                                </a:lnTo>
                                <a:lnTo>
                                  <a:pt x="479" y="67800"/>
                                </a:lnTo>
                                <a:lnTo>
                                  <a:pt x="0" y="63400"/>
                                </a:lnTo>
                                <a:lnTo>
                                  <a:pt x="0" y="58800"/>
                                </a:lnTo>
                                <a:lnTo>
                                  <a:pt x="0" y="54600"/>
                                </a:lnTo>
                                <a:lnTo>
                                  <a:pt x="479" y="50600"/>
                                </a:lnTo>
                                <a:lnTo>
                                  <a:pt x="1437" y="46600"/>
                                </a:lnTo>
                                <a:lnTo>
                                  <a:pt x="2395" y="42800"/>
                                </a:lnTo>
                                <a:lnTo>
                                  <a:pt x="3832" y="38800"/>
                                </a:lnTo>
                                <a:lnTo>
                                  <a:pt x="5508" y="35200"/>
                                </a:lnTo>
                                <a:lnTo>
                                  <a:pt x="7425" y="31600"/>
                                </a:lnTo>
                                <a:lnTo>
                                  <a:pt x="9820" y="28000"/>
                                </a:lnTo>
                                <a:lnTo>
                                  <a:pt x="12215" y="24400"/>
                                </a:lnTo>
                                <a:lnTo>
                                  <a:pt x="15089" y="21000"/>
                                </a:lnTo>
                                <a:lnTo>
                                  <a:pt x="18443" y="17800"/>
                                </a:lnTo>
                                <a:lnTo>
                                  <a:pt x="21796" y="14400"/>
                                </a:lnTo>
                                <a:lnTo>
                                  <a:pt x="25389" y="11800"/>
                                </a:lnTo>
                                <a:lnTo>
                                  <a:pt x="29221" y="9400"/>
                                </a:lnTo>
                                <a:lnTo>
                                  <a:pt x="33293" y="7200"/>
                                </a:lnTo>
                                <a:lnTo>
                                  <a:pt x="37365" y="5400"/>
                                </a:lnTo>
                                <a:lnTo>
                                  <a:pt x="41916" y="3800"/>
                                </a:lnTo>
                                <a:lnTo>
                                  <a:pt x="46467" y="2400"/>
                                </a:lnTo>
                                <a:lnTo>
                                  <a:pt x="51257" y="1400"/>
                                </a:lnTo>
                                <a:lnTo>
                                  <a:pt x="56287" y="600"/>
                                </a:lnTo>
                                <a:lnTo>
                                  <a:pt x="61317" y="0"/>
                                </a:lnTo>
                                <a:lnTo>
                                  <a:pt x="66826" y="0"/>
                                </a:lnTo>
                                <a:lnTo>
                                  <a:pt x="72095" y="200"/>
                                </a:lnTo>
                                <a:lnTo>
                                  <a:pt x="77365" y="600"/>
                                </a:lnTo>
                                <a:lnTo>
                                  <a:pt x="82155" y="1600"/>
                                </a:lnTo>
                                <a:lnTo>
                                  <a:pt x="86946" y="2600"/>
                                </a:lnTo>
                                <a:lnTo>
                                  <a:pt x="91497" y="4200"/>
                                </a:lnTo>
                                <a:lnTo>
                                  <a:pt x="95568" y="6000"/>
                                </a:lnTo>
                                <a:lnTo>
                                  <a:pt x="99640" y="8200"/>
                                </a:lnTo>
                                <a:lnTo>
                                  <a:pt x="103473" y="10600"/>
                                </a:lnTo>
                                <a:lnTo>
                                  <a:pt x="107065" y="13400"/>
                                </a:lnTo>
                                <a:lnTo>
                                  <a:pt x="110419" y="16600"/>
                                </a:lnTo>
                                <a:lnTo>
                                  <a:pt x="113532" y="20200"/>
                                </a:lnTo>
                                <a:lnTo>
                                  <a:pt x="116407" y="24000"/>
                                </a:lnTo>
                                <a:lnTo>
                                  <a:pt x="117604" y="25800"/>
                                </a:lnTo>
                                <a:lnTo>
                                  <a:pt x="63712" y="25800"/>
                                </a:lnTo>
                                <a:lnTo>
                                  <a:pt x="58922" y="26200"/>
                                </a:lnTo>
                                <a:lnTo>
                                  <a:pt x="54610" y="27200"/>
                                </a:lnTo>
                                <a:lnTo>
                                  <a:pt x="50299" y="28800"/>
                                </a:lnTo>
                                <a:lnTo>
                                  <a:pt x="46227" y="31200"/>
                                </a:lnTo>
                                <a:lnTo>
                                  <a:pt x="42395" y="34000"/>
                                </a:lnTo>
                                <a:lnTo>
                                  <a:pt x="38562" y="37600"/>
                                </a:lnTo>
                                <a:lnTo>
                                  <a:pt x="36407" y="40800"/>
                                </a:lnTo>
                                <a:lnTo>
                                  <a:pt x="34491" y="44200"/>
                                </a:lnTo>
                                <a:lnTo>
                                  <a:pt x="33053" y="48000"/>
                                </a:lnTo>
                                <a:lnTo>
                                  <a:pt x="32095" y="52200"/>
                                </a:lnTo>
                                <a:lnTo>
                                  <a:pt x="31377" y="56600"/>
                                </a:lnTo>
                                <a:lnTo>
                                  <a:pt x="31137" y="61600"/>
                                </a:lnTo>
                                <a:lnTo>
                                  <a:pt x="31616" y="66600"/>
                                </a:lnTo>
                                <a:lnTo>
                                  <a:pt x="32814" y="71400"/>
                                </a:lnTo>
                                <a:lnTo>
                                  <a:pt x="34491" y="75800"/>
                                </a:lnTo>
                                <a:lnTo>
                                  <a:pt x="36886" y="79800"/>
                                </a:lnTo>
                                <a:lnTo>
                                  <a:pt x="39760" y="83400"/>
                                </a:lnTo>
                                <a:lnTo>
                                  <a:pt x="43113" y="86600"/>
                                </a:lnTo>
                                <a:lnTo>
                                  <a:pt x="46946" y="89200"/>
                                </a:lnTo>
                                <a:lnTo>
                                  <a:pt x="51017" y="91400"/>
                                </a:lnTo>
                                <a:lnTo>
                                  <a:pt x="55808" y="93000"/>
                                </a:lnTo>
                                <a:lnTo>
                                  <a:pt x="60838" y="93800"/>
                                </a:lnTo>
                                <a:lnTo>
                                  <a:pt x="66586" y="94200"/>
                                </a:lnTo>
                                <a:lnTo>
                                  <a:pt x="118323" y="94200"/>
                                </a:lnTo>
                                <a:lnTo>
                                  <a:pt x="116407" y="97000"/>
                                </a:lnTo>
                                <a:lnTo>
                                  <a:pt x="113532" y="100400"/>
                                </a:lnTo>
                                <a:lnTo>
                                  <a:pt x="110419" y="103600"/>
                                </a:lnTo>
                                <a:lnTo>
                                  <a:pt x="106826" y="106400"/>
                                </a:lnTo>
                                <a:lnTo>
                                  <a:pt x="103233" y="109200"/>
                                </a:lnTo>
                                <a:lnTo>
                                  <a:pt x="99401" y="111600"/>
                                </a:lnTo>
                                <a:lnTo>
                                  <a:pt x="95329" y="113600"/>
                                </a:lnTo>
                                <a:lnTo>
                                  <a:pt x="91017" y="115600"/>
                                </a:lnTo>
                                <a:lnTo>
                                  <a:pt x="86227" y="117000"/>
                                </a:lnTo>
                                <a:lnTo>
                                  <a:pt x="81437" y="118200"/>
                                </a:lnTo>
                                <a:lnTo>
                                  <a:pt x="76407" y="119200"/>
                                </a:lnTo>
                                <a:lnTo>
                                  <a:pt x="71137" y="119600"/>
                                </a:lnTo>
                                <a:lnTo>
                                  <a:pt x="65628" y="1198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4" name="Freeform 57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94131 w 120000"/>
                              <a:gd name="T1" fmla="*/ 41400 h 120000"/>
                              <a:gd name="T2" fmla="*/ 90299 w 120000"/>
                              <a:gd name="T3" fmla="*/ 36200 h 120000"/>
                              <a:gd name="T4" fmla="*/ 87185 w 120000"/>
                              <a:gd name="T5" fmla="*/ 33200 h 120000"/>
                              <a:gd name="T6" fmla="*/ 83832 w 120000"/>
                              <a:gd name="T7" fmla="*/ 30600 h 120000"/>
                              <a:gd name="T8" fmla="*/ 79760 w 120000"/>
                              <a:gd name="T9" fmla="*/ 28600 h 120000"/>
                              <a:gd name="T10" fmla="*/ 74970 w 120000"/>
                              <a:gd name="T11" fmla="*/ 27000 h 120000"/>
                              <a:gd name="T12" fmla="*/ 69700 w 120000"/>
                              <a:gd name="T13" fmla="*/ 26000 h 120000"/>
                              <a:gd name="T14" fmla="*/ 63712 w 120000"/>
                              <a:gd name="T15" fmla="*/ 25800 h 120000"/>
                              <a:gd name="T16" fmla="*/ 117604 w 120000"/>
                              <a:gd name="T17" fmla="*/ 25800 h 120000"/>
                              <a:gd name="T18" fmla="*/ 117844 w 120000"/>
                              <a:gd name="T19" fmla="*/ 26000 h 120000"/>
                              <a:gd name="T20" fmla="*/ 94131 w 120000"/>
                              <a:gd name="T21" fmla="*/ 41400 h 120000"/>
                              <a:gd name="T22" fmla="*/ 0 w 120000"/>
                              <a:gd name="T23" fmla="*/ 0 h 120000"/>
                              <a:gd name="T24" fmla="*/ 120000 w 120000"/>
                              <a:gd name="T25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120000" h="120000" extrusionOk="0">
                                <a:moveTo>
                                  <a:pt x="94131" y="41400"/>
                                </a:moveTo>
                                <a:lnTo>
                                  <a:pt x="90299" y="36200"/>
                                </a:lnTo>
                                <a:lnTo>
                                  <a:pt x="87185" y="33200"/>
                                </a:lnTo>
                                <a:lnTo>
                                  <a:pt x="83832" y="30600"/>
                                </a:lnTo>
                                <a:lnTo>
                                  <a:pt x="79760" y="28600"/>
                                </a:lnTo>
                                <a:lnTo>
                                  <a:pt x="74970" y="27000"/>
                                </a:lnTo>
                                <a:lnTo>
                                  <a:pt x="69700" y="26000"/>
                                </a:lnTo>
                                <a:lnTo>
                                  <a:pt x="63712" y="25800"/>
                                </a:lnTo>
                                <a:lnTo>
                                  <a:pt x="117604" y="25800"/>
                                </a:lnTo>
                                <a:lnTo>
                                  <a:pt x="117844" y="26000"/>
                                </a:lnTo>
                                <a:lnTo>
                                  <a:pt x="94131" y="41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5" name="Freeform 58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118323 w 120000"/>
                              <a:gd name="T1" fmla="*/ 94200 h 120000"/>
                              <a:gd name="T2" fmla="*/ 66586 w 120000"/>
                              <a:gd name="T3" fmla="*/ 94200 h 120000"/>
                              <a:gd name="T4" fmla="*/ 72095 w 120000"/>
                              <a:gd name="T5" fmla="*/ 93800 h 120000"/>
                              <a:gd name="T6" fmla="*/ 77125 w 120000"/>
                              <a:gd name="T7" fmla="*/ 92600 h 120000"/>
                              <a:gd name="T8" fmla="*/ 81437 w 120000"/>
                              <a:gd name="T9" fmla="*/ 90800 h 120000"/>
                              <a:gd name="T10" fmla="*/ 85029 w 120000"/>
                              <a:gd name="T11" fmla="*/ 88600 h 120000"/>
                              <a:gd name="T12" fmla="*/ 88622 w 120000"/>
                              <a:gd name="T13" fmla="*/ 85800 h 120000"/>
                              <a:gd name="T14" fmla="*/ 91497 w 120000"/>
                              <a:gd name="T15" fmla="*/ 82600 h 120000"/>
                              <a:gd name="T16" fmla="*/ 94371 w 120000"/>
                              <a:gd name="T17" fmla="*/ 78800 h 120000"/>
                              <a:gd name="T18" fmla="*/ 96047 w 120000"/>
                              <a:gd name="T19" fmla="*/ 76800 h 120000"/>
                              <a:gd name="T20" fmla="*/ 120000 w 120000"/>
                              <a:gd name="T21" fmla="*/ 92000 h 120000"/>
                              <a:gd name="T22" fmla="*/ 118323 w 120000"/>
                              <a:gd name="T23" fmla="*/ 94200 h 120000"/>
                              <a:gd name="T24" fmla="*/ 0 w 120000"/>
                              <a:gd name="T25" fmla="*/ 0 h 120000"/>
                              <a:gd name="T26" fmla="*/ 120000 w 120000"/>
                              <a:gd name="T2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120000" h="120000" extrusionOk="0">
                                <a:moveTo>
                                  <a:pt x="118323" y="94200"/>
                                </a:moveTo>
                                <a:lnTo>
                                  <a:pt x="66586" y="94200"/>
                                </a:lnTo>
                                <a:lnTo>
                                  <a:pt x="72095" y="93800"/>
                                </a:lnTo>
                                <a:lnTo>
                                  <a:pt x="77125" y="92600"/>
                                </a:lnTo>
                                <a:lnTo>
                                  <a:pt x="81437" y="90800"/>
                                </a:lnTo>
                                <a:lnTo>
                                  <a:pt x="85029" y="88600"/>
                                </a:lnTo>
                                <a:lnTo>
                                  <a:pt x="88622" y="85800"/>
                                </a:lnTo>
                                <a:lnTo>
                                  <a:pt x="91497" y="82600"/>
                                </a:lnTo>
                                <a:lnTo>
                                  <a:pt x="94371" y="78800"/>
                                </a:lnTo>
                                <a:lnTo>
                                  <a:pt x="96047" y="76800"/>
                                </a:lnTo>
                                <a:lnTo>
                                  <a:pt x="120000" y="92000"/>
                                </a:lnTo>
                                <a:lnTo>
                                  <a:pt x="118323" y="942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wpg:grpSp>
                      <wpg:cNvPr id="26" name="Group 59"/>
                      <wpg:cNvGrpSpPr>
                        <a:grpSpLocks/>
                      </wpg:cNvGrpSpPr>
                      <wpg:grpSpPr bwMode="auto">
                        <a:xfrm>
                          <a:off x="9223" y="157"/>
                          <a:ext cx="564" cy="585"/>
                          <a:chOff x="9223" y="157"/>
                          <a:chExt cx="564" cy="585"/>
                        </a:xfrm>
                      </wpg:grpSpPr>
                      <wps:wsp>
                        <wps:cNvPr id="27" name="Freeform 60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04468 w 120000"/>
                              <a:gd name="T1" fmla="*/ 9641 h 120000"/>
                              <a:gd name="T2" fmla="*/ 32340 w 120000"/>
                              <a:gd name="T3" fmla="*/ 9641 h 120000"/>
                              <a:gd name="T4" fmla="*/ 35531 w 120000"/>
                              <a:gd name="T5" fmla="*/ 7384 h 120000"/>
                              <a:gd name="T6" fmla="*/ 39361 w 120000"/>
                              <a:gd name="T7" fmla="*/ 3076 h 120000"/>
                              <a:gd name="T8" fmla="*/ 42978 w 120000"/>
                              <a:gd name="T9" fmla="*/ 820 h 120000"/>
                              <a:gd name="T10" fmla="*/ 47234 w 120000"/>
                              <a:gd name="T11" fmla="*/ 0 h 120000"/>
                              <a:gd name="T12" fmla="*/ 84255 w 120000"/>
                              <a:gd name="T13" fmla="*/ 0 h 120000"/>
                              <a:gd name="T14" fmla="*/ 88936 w 120000"/>
                              <a:gd name="T15" fmla="*/ 820 h 120000"/>
                              <a:gd name="T16" fmla="*/ 93404 w 120000"/>
                              <a:gd name="T17" fmla="*/ 2256 h 120000"/>
                              <a:gd name="T18" fmla="*/ 97659 w 120000"/>
                              <a:gd name="T19" fmla="*/ 4307 h 120000"/>
                              <a:gd name="T20" fmla="*/ 101489 w 120000"/>
                              <a:gd name="T21" fmla="*/ 6769 h 120000"/>
                              <a:gd name="T22" fmla="*/ 104468 w 120000"/>
                              <a:gd name="T23" fmla="*/ 9641 h 120000"/>
                              <a:gd name="T24" fmla="*/ 0 w 120000"/>
                              <a:gd name="T25" fmla="*/ 0 h 120000"/>
                              <a:gd name="T26" fmla="*/ 120000 w 120000"/>
                              <a:gd name="T2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120000" h="120000" extrusionOk="0">
                                <a:moveTo>
                                  <a:pt x="104468" y="9641"/>
                                </a:moveTo>
                                <a:lnTo>
                                  <a:pt x="32340" y="9641"/>
                                </a:lnTo>
                                <a:lnTo>
                                  <a:pt x="35531" y="7384"/>
                                </a:lnTo>
                                <a:lnTo>
                                  <a:pt x="39361" y="3076"/>
                                </a:lnTo>
                                <a:lnTo>
                                  <a:pt x="42978" y="820"/>
                                </a:lnTo>
                                <a:lnTo>
                                  <a:pt x="47234" y="0"/>
                                </a:lnTo>
                                <a:lnTo>
                                  <a:pt x="84255" y="0"/>
                                </a:lnTo>
                                <a:lnTo>
                                  <a:pt x="88936" y="820"/>
                                </a:lnTo>
                                <a:lnTo>
                                  <a:pt x="93404" y="2256"/>
                                </a:lnTo>
                                <a:lnTo>
                                  <a:pt x="97659" y="4307"/>
                                </a:lnTo>
                                <a:lnTo>
                                  <a:pt x="101489" y="6769"/>
                                </a:lnTo>
                                <a:lnTo>
                                  <a:pt x="104468" y="96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8" name="Freeform 61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0425 w 120000"/>
                              <a:gd name="T1" fmla="*/ 28307 h 120000"/>
                              <a:gd name="T2" fmla="*/ 6382 w 120000"/>
                              <a:gd name="T3" fmla="*/ 26666 h 120000"/>
                              <a:gd name="T4" fmla="*/ 2978 w 120000"/>
                              <a:gd name="T5" fmla="*/ 23794 h 120000"/>
                              <a:gd name="T6" fmla="*/ 638 w 120000"/>
                              <a:gd name="T7" fmla="*/ 19692 h 120000"/>
                              <a:gd name="T8" fmla="*/ 0 w 120000"/>
                              <a:gd name="T9" fmla="*/ 14974 h 120000"/>
                              <a:gd name="T10" fmla="*/ 638 w 120000"/>
                              <a:gd name="T11" fmla="*/ 10666 h 120000"/>
                              <a:gd name="T12" fmla="*/ 2553 w 120000"/>
                              <a:gd name="T13" fmla="*/ 6974 h 120000"/>
                              <a:gd name="T14" fmla="*/ 5744 w 120000"/>
                              <a:gd name="T15" fmla="*/ 4102 h 120000"/>
                              <a:gd name="T16" fmla="*/ 10212 w 120000"/>
                              <a:gd name="T17" fmla="*/ 2256 h 120000"/>
                              <a:gd name="T18" fmla="*/ 15531 w 120000"/>
                              <a:gd name="T19" fmla="*/ 1846 h 120000"/>
                              <a:gd name="T20" fmla="*/ 19574 w 120000"/>
                              <a:gd name="T21" fmla="*/ 3487 h 120000"/>
                              <a:gd name="T22" fmla="*/ 22553 w 120000"/>
                              <a:gd name="T23" fmla="*/ 6564 h 120000"/>
                              <a:gd name="T24" fmla="*/ 23829 w 120000"/>
                              <a:gd name="T25" fmla="*/ 7794 h 120000"/>
                              <a:gd name="T26" fmla="*/ 27021 w 120000"/>
                              <a:gd name="T27" fmla="*/ 9435 h 120000"/>
                              <a:gd name="T28" fmla="*/ 32340 w 120000"/>
                              <a:gd name="T29" fmla="*/ 9641 h 120000"/>
                              <a:gd name="T30" fmla="*/ 104468 w 120000"/>
                              <a:gd name="T31" fmla="*/ 9641 h 120000"/>
                              <a:gd name="T32" fmla="*/ 104893 w 120000"/>
                              <a:gd name="T33" fmla="*/ 9846 h 120000"/>
                              <a:gd name="T34" fmla="*/ 107659 w 120000"/>
                              <a:gd name="T35" fmla="*/ 13333 h 120000"/>
                              <a:gd name="T36" fmla="*/ 110000 w 120000"/>
                              <a:gd name="T37" fmla="*/ 17230 h 120000"/>
                              <a:gd name="T38" fmla="*/ 111489 w 120000"/>
                              <a:gd name="T39" fmla="*/ 20923 h 120000"/>
                              <a:gd name="T40" fmla="*/ 25744 w 120000"/>
                              <a:gd name="T41" fmla="*/ 20923 h 120000"/>
                              <a:gd name="T42" fmla="*/ 23829 w 120000"/>
                              <a:gd name="T43" fmla="*/ 21948 h 120000"/>
                              <a:gd name="T44" fmla="*/ 22340 w 120000"/>
                              <a:gd name="T45" fmla="*/ 24000 h 120000"/>
                              <a:gd name="T46" fmla="*/ 19574 w 120000"/>
                              <a:gd name="T47" fmla="*/ 26461 h 120000"/>
                              <a:gd name="T48" fmla="*/ 15744 w 120000"/>
                              <a:gd name="T49" fmla="*/ 27897 h 120000"/>
                              <a:gd name="T50" fmla="*/ 10425 w 120000"/>
                              <a:gd name="T51" fmla="*/ 28307 h 120000"/>
                              <a:gd name="T52" fmla="*/ 0 w 120000"/>
                              <a:gd name="T53" fmla="*/ 0 h 120000"/>
                              <a:gd name="T54" fmla="*/ 120000 w 120000"/>
                              <a:gd name="T55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20000" h="120000" extrusionOk="0">
                                <a:moveTo>
                                  <a:pt x="10425" y="28307"/>
                                </a:moveTo>
                                <a:lnTo>
                                  <a:pt x="6382" y="26666"/>
                                </a:lnTo>
                                <a:lnTo>
                                  <a:pt x="2978" y="23794"/>
                                </a:lnTo>
                                <a:lnTo>
                                  <a:pt x="638" y="19692"/>
                                </a:lnTo>
                                <a:lnTo>
                                  <a:pt x="0" y="14974"/>
                                </a:lnTo>
                                <a:lnTo>
                                  <a:pt x="638" y="10666"/>
                                </a:lnTo>
                                <a:lnTo>
                                  <a:pt x="2553" y="6974"/>
                                </a:lnTo>
                                <a:lnTo>
                                  <a:pt x="5744" y="4102"/>
                                </a:lnTo>
                                <a:lnTo>
                                  <a:pt x="10212" y="2256"/>
                                </a:lnTo>
                                <a:lnTo>
                                  <a:pt x="15531" y="1846"/>
                                </a:lnTo>
                                <a:lnTo>
                                  <a:pt x="19574" y="3487"/>
                                </a:lnTo>
                                <a:lnTo>
                                  <a:pt x="22553" y="6564"/>
                                </a:lnTo>
                                <a:lnTo>
                                  <a:pt x="23829" y="7794"/>
                                </a:lnTo>
                                <a:lnTo>
                                  <a:pt x="27021" y="9435"/>
                                </a:lnTo>
                                <a:lnTo>
                                  <a:pt x="32340" y="9641"/>
                                </a:lnTo>
                                <a:lnTo>
                                  <a:pt x="104468" y="9641"/>
                                </a:lnTo>
                                <a:lnTo>
                                  <a:pt x="104893" y="9846"/>
                                </a:lnTo>
                                <a:lnTo>
                                  <a:pt x="107659" y="13333"/>
                                </a:lnTo>
                                <a:lnTo>
                                  <a:pt x="110000" y="17230"/>
                                </a:lnTo>
                                <a:lnTo>
                                  <a:pt x="111489" y="20923"/>
                                </a:lnTo>
                                <a:lnTo>
                                  <a:pt x="25744" y="20923"/>
                                </a:lnTo>
                                <a:lnTo>
                                  <a:pt x="23829" y="21948"/>
                                </a:lnTo>
                                <a:lnTo>
                                  <a:pt x="22340" y="24000"/>
                                </a:lnTo>
                                <a:lnTo>
                                  <a:pt x="19574" y="26461"/>
                                </a:lnTo>
                                <a:lnTo>
                                  <a:pt x="15744" y="27897"/>
                                </a:lnTo>
                                <a:lnTo>
                                  <a:pt x="10425" y="283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" name="Freeform 62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80851 w 120000"/>
                              <a:gd name="T1" fmla="*/ 120000 h 120000"/>
                              <a:gd name="T2" fmla="*/ 35106 w 120000"/>
                              <a:gd name="T3" fmla="*/ 120000 h 120000"/>
                              <a:gd name="T4" fmla="*/ 35106 w 120000"/>
                              <a:gd name="T5" fmla="*/ 42051 h 120000"/>
                              <a:gd name="T6" fmla="*/ 35106 w 120000"/>
                              <a:gd name="T7" fmla="*/ 28512 h 120000"/>
                              <a:gd name="T8" fmla="*/ 34680 w 120000"/>
                              <a:gd name="T9" fmla="*/ 26051 h 120000"/>
                              <a:gd name="T10" fmla="*/ 32127 w 120000"/>
                              <a:gd name="T11" fmla="*/ 22358 h 120000"/>
                              <a:gd name="T12" fmla="*/ 28085 w 120000"/>
                              <a:gd name="T13" fmla="*/ 20923 h 120000"/>
                              <a:gd name="T14" fmla="*/ 111489 w 120000"/>
                              <a:gd name="T15" fmla="*/ 20923 h 120000"/>
                              <a:gd name="T16" fmla="*/ 111702 w 120000"/>
                              <a:gd name="T17" fmla="*/ 21333 h 120000"/>
                              <a:gd name="T18" fmla="*/ 112765 w 120000"/>
                              <a:gd name="T19" fmla="*/ 25641 h 120000"/>
                              <a:gd name="T20" fmla="*/ 62127 w 120000"/>
                              <a:gd name="T21" fmla="*/ 25641 h 120000"/>
                              <a:gd name="T22" fmla="*/ 62127 w 120000"/>
                              <a:gd name="T23" fmla="*/ 42256 h 120000"/>
                              <a:gd name="T24" fmla="*/ 110425 w 120000"/>
                              <a:gd name="T25" fmla="*/ 42256 h 120000"/>
                              <a:gd name="T26" fmla="*/ 110212 w 120000"/>
                              <a:gd name="T27" fmla="*/ 43076 h 120000"/>
                              <a:gd name="T28" fmla="*/ 108085 w 120000"/>
                              <a:gd name="T29" fmla="*/ 46564 h 120000"/>
                              <a:gd name="T30" fmla="*/ 105531 w 120000"/>
                              <a:gd name="T31" fmla="*/ 49846 h 120000"/>
                              <a:gd name="T32" fmla="*/ 102340 w 120000"/>
                              <a:gd name="T33" fmla="*/ 52923 h 120000"/>
                              <a:gd name="T34" fmla="*/ 103829 w 120000"/>
                              <a:gd name="T35" fmla="*/ 53743 h 120000"/>
                              <a:gd name="T36" fmla="*/ 107021 w 120000"/>
                              <a:gd name="T37" fmla="*/ 56205 h 120000"/>
                              <a:gd name="T38" fmla="*/ 109787 w 120000"/>
                              <a:gd name="T39" fmla="*/ 58871 h 120000"/>
                              <a:gd name="T40" fmla="*/ 112553 w 120000"/>
                              <a:gd name="T41" fmla="*/ 61948 h 120000"/>
                              <a:gd name="T42" fmla="*/ 114680 w 120000"/>
                              <a:gd name="T43" fmla="*/ 65230 h 120000"/>
                              <a:gd name="T44" fmla="*/ 115744 w 120000"/>
                              <a:gd name="T45" fmla="*/ 67487 h 120000"/>
                              <a:gd name="T46" fmla="*/ 62127 w 120000"/>
                              <a:gd name="T47" fmla="*/ 67487 h 120000"/>
                              <a:gd name="T48" fmla="*/ 62127 w 120000"/>
                              <a:gd name="T49" fmla="*/ 94153 h 120000"/>
                              <a:gd name="T50" fmla="*/ 118510 w 120000"/>
                              <a:gd name="T51" fmla="*/ 94153 h 120000"/>
                              <a:gd name="T52" fmla="*/ 117872 w 120000"/>
                              <a:gd name="T53" fmla="*/ 96000 h 120000"/>
                              <a:gd name="T54" fmla="*/ 115957 w 120000"/>
                              <a:gd name="T55" fmla="*/ 100102 h 120000"/>
                              <a:gd name="T56" fmla="*/ 113404 w 120000"/>
                              <a:gd name="T57" fmla="*/ 104000 h 120000"/>
                              <a:gd name="T58" fmla="*/ 110638 w 120000"/>
                              <a:gd name="T59" fmla="*/ 107282 h 120000"/>
                              <a:gd name="T60" fmla="*/ 107234 w 120000"/>
                              <a:gd name="T61" fmla="*/ 110564 h 120000"/>
                              <a:gd name="T62" fmla="*/ 103617 w 120000"/>
                              <a:gd name="T63" fmla="*/ 113230 h 120000"/>
                              <a:gd name="T64" fmla="*/ 99574 w 120000"/>
                              <a:gd name="T65" fmla="*/ 115487 h 120000"/>
                              <a:gd name="T66" fmla="*/ 95319 w 120000"/>
                              <a:gd name="T67" fmla="*/ 117333 h 120000"/>
                              <a:gd name="T68" fmla="*/ 90638 w 120000"/>
                              <a:gd name="T69" fmla="*/ 118769 h 120000"/>
                              <a:gd name="T70" fmla="*/ 85744 w 120000"/>
                              <a:gd name="T71" fmla="*/ 119589 h 120000"/>
                              <a:gd name="T72" fmla="*/ 80851 w 120000"/>
                              <a:gd name="T73" fmla="*/ 120000 h 120000"/>
                              <a:gd name="T74" fmla="*/ 0 w 120000"/>
                              <a:gd name="T75" fmla="*/ 0 h 120000"/>
                              <a:gd name="T76" fmla="*/ 120000 w 120000"/>
                              <a:gd name="T7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T74" t="T75" r="T76" b="T77"/>
                            <a:pathLst>
                              <a:path w="120000" h="120000" extrusionOk="0">
                                <a:moveTo>
                                  <a:pt x="80851" y="120000"/>
                                </a:moveTo>
                                <a:lnTo>
                                  <a:pt x="35106" y="120000"/>
                                </a:lnTo>
                                <a:lnTo>
                                  <a:pt x="35106" y="42051"/>
                                </a:lnTo>
                                <a:lnTo>
                                  <a:pt x="35106" y="28512"/>
                                </a:lnTo>
                                <a:lnTo>
                                  <a:pt x="34680" y="26051"/>
                                </a:lnTo>
                                <a:lnTo>
                                  <a:pt x="32127" y="22358"/>
                                </a:lnTo>
                                <a:lnTo>
                                  <a:pt x="28085" y="20923"/>
                                </a:lnTo>
                                <a:lnTo>
                                  <a:pt x="111489" y="20923"/>
                                </a:lnTo>
                                <a:lnTo>
                                  <a:pt x="111702" y="21333"/>
                                </a:lnTo>
                                <a:lnTo>
                                  <a:pt x="112765" y="25641"/>
                                </a:lnTo>
                                <a:lnTo>
                                  <a:pt x="62127" y="25641"/>
                                </a:lnTo>
                                <a:lnTo>
                                  <a:pt x="62127" y="42256"/>
                                </a:lnTo>
                                <a:lnTo>
                                  <a:pt x="110425" y="42256"/>
                                </a:lnTo>
                                <a:lnTo>
                                  <a:pt x="110212" y="43076"/>
                                </a:lnTo>
                                <a:lnTo>
                                  <a:pt x="108085" y="46564"/>
                                </a:lnTo>
                                <a:lnTo>
                                  <a:pt x="105531" y="49846"/>
                                </a:lnTo>
                                <a:lnTo>
                                  <a:pt x="102340" y="52923"/>
                                </a:lnTo>
                                <a:lnTo>
                                  <a:pt x="103829" y="53743"/>
                                </a:lnTo>
                                <a:lnTo>
                                  <a:pt x="107021" y="56205"/>
                                </a:lnTo>
                                <a:lnTo>
                                  <a:pt x="109787" y="58871"/>
                                </a:lnTo>
                                <a:lnTo>
                                  <a:pt x="112553" y="61948"/>
                                </a:lnTo>
                                <a:lnTo>
                                  <a:pt x="114680" y="65230"/>
                                </a:lnTo>
                                <a:lnTo>
                                  <a:pt x="115744" y="67487"/>
                                </a:lnTo>
                                <a:lnTo>
                                  <a:pt x="62127" y="67487"/>
                                </a:lnTo>
                                <a:lnTo>
                                  <a:pt x="62127" y="94153"/>
                                </a:lnTo>
                                <a:lnTo>
                                  <a:pt x="118510" y="94153"/>
                                </a:lnTo>
                                <a:lnTo>
                                  <a:pt x="117872" y="96000"/>
                                </a:lnTo>
                                <a:lnTo>
                                  <a:pt x="115957" y="100102"/>
                                </a:lnTo>
                                <a:lnTo>
                                  <a:pt x="113404" y="104000"/>
                                </a:lnTo>
                                <a:lnTo>
                                  <a:pt x="110638" y="107282"/>
                                </a:lnTo>
                                <a:lnTo>
                                  <a:pt x="107234" y="110564"/>
                                </a:lnTo>
                                <a:lnTo>
                                  <a:pt x="103617" y="113230"/>
                                </a:lnTo>
                                <a:lnTo>
                                  <a:pt x="99574" y="115487"/>
                                </a:lnTo>
                                <a:lnTo>
                                  <a:pt x="95319" y="117333"/>
                                </a:lnTo>
                                <a:lnTo>
                                  <a:pt x="90638" y="118769"/>
                                </a:lnTo>
                                <a:lnTo>
                                  <a:pt x="85744" y="119589"/>
                                </a:lnTo>
                                <a:lnTo>
                                  <a:pt x="80851" y="120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Freeform 63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10425 w 120000"/>
                              <a:gd name="T1" fmla="*/ 42256 h 120000"/>
                              <a:gd name="T2" fmla="*/ 62127 w 120000"/>
                              <a:gd name="T3" fmla="*/ 42256 h 120000"/>
                              <a:gd name="T4" fmla="*/ 79787 w 120000"/>
                              <a:gd name="T5" fmla="*/ 42051 h 120000"/>
                              <a:gd name="T6" fmla="*/ 82765 w 120000"/>
                              <a:gd name="T7" fmla="*/ 40205 h 120000"/>
                              <a:gd name="T8" fmla="*/ 84893 w 120000"/>
                              <a:gd name="T9" fmla="*/ 36512 h 120000"/>
                              <a:gd name="T10" fmla="*/ 85106 w 120000"/>
                              <a:gd name="T11" fmla="*/ 30564 h 120000"/>
                              <a:gd name="T12" fmla="*/ 82340 w 120000"/>
                              <a:gd name="T13" fmla="*/ 27076 h 120000"/>
                              <a:gd name="T14" fmla="*/ 78085 w 120000"/>
                              <a:gd name="T15" fmla="*/ 25641 h 120000"/>
                              <a:gd name="T16" fmla="*/ 112765 w 120000"/>
                              <a:gd name="T17" fmla="*/ 25641 h 120000"/>
                              <a:gd name="T18" fmla="*/ 112765 w 120000"/>
                              <a:gd name="T19" fmla="*/ 25846 h 120000"/>
                              <a:gd name="T20" fmla="*/ 113191 w 120000"/>
                              <a:gd name="T21" fmla="*/ 30564 h 120000"/>
                              <a:gd name="T22" fmla="*/ 112765 w 120000"/>
                              <a:gd name="T23" fmla="*/ 34871 h 120000"/>
                              <a:gd name="T24" fmla="*/ 111914 w 120000"/>
                              <a:gd name="T25" fmla="*/ 39179 h 120000"/>
                              <a:gd name="T26" fmla="*/ 110425 w 120000"/>
                              <a:gd name="T27" fmla="*/ 42256 h 120000"/>
                              <a:gd name="T28" fmla="*/ 0 w 120000"/>
                              <a:gd name="T29" fmla="*/ 0 h 120000"/>
                              <a:gd name="T30" fmla="*/ 120000 w 120000"/>
                              <a:gd name="T31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20000" h="120000" extrusionOk="0">
                                <a:moveTo>
                                  <a:pt x="110425" y="42256"/>
                                </a:moveTo>
                                <a:lnTo>
                                  <a:pt x="62127" y="42256"/>
                                </a:lnTo>
                                <a:lnTo>
                                  <a:pt x="79787" y="42051"/>
                                </a:lnTo>
                                <a:lnTo>
                                  <a:pt x="82765" y="40205"/>
                                </a:lnTo>
                                <a:lnTo>
                                  <a:pt x="84893" y="36512"/>
                                </a:lnTo>
                                <a:lnTo>
                                  <a:pt x="85106" y="30564"/>
                                </a:lnTo>
                                <a:lnTo>
                                  <a:pt x="82340" y="27076"/>
                                </a:lnTo>
                                <a:lnTo>
                                  <a:pt x="78085" y="25641"/>
                                </a:lnTo>
                                <a:lnTo>
                                  <a:pt x="112765" y="25641"/>
                                </a:lnTo>
                                <a:lnTo>
                                  <a:pt x="112765" y="25846"/>
                                </a:lnTo>
                                <a:lnTo>
                                  <a:pt x="113191" y="30564"/>
                                </a:lnTo>
                                <a:lnTo>
                                  <a:pt x="112765" y="34871"/>
                                </a:lnTo>
                                <a:lnTo>
                                  <a:pt x="111914" y="39179"/>
                                </a:lnTo>
                                <a:lnTo>
                                  <a:pt x="110425" y="422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Freeform 64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18510 w 120000"/>
                              <a:gd name="T1" fmla="*/ 94153 h 120000"/>
                              <a:gd name="T2" fmla="*/ 80851 w 120000"/>
                              <a:gd name="T3" fmla="*/ 94153 h 120000"/>
                              <a:gd name="T4" fmla="*/ 84042 w 120000"/>
                              <a:gd name="T5" fmla="*/ 93538 h 120000"/>
                              <a:gd name="T6" fmla="*/ 87659 w 120000"/>
                              <a:gd name="T7" fmla="*/ 91692 h 120000"/>
                              <a:gd name="T8" fmla="*/ 90638 w 120000"/>
                              <a:gd name="T9" fmla="*/ 88615 h 120000"/>
                              <a:gd name="T10" fmla="*/ 92553 w 120000"/>
                              <a:gd name="T11" fmla="*/ 84307 h 120000"/>
                              <a:gd name="T12" fmla="*/ 93191 w 120000"/>
                              <a:gd name="T13" fmla="*/ 78769 h 120000"/>
                              <a:gd name="T14" fmla="*/ 91702 w 120000"/>
                              <a:gd name="T15" fmla="*/ 74256 h 120000"/>
                              <a:gd name="T16" fmla="*/ 89148 w 120000"/>
                              <a:gd name="T17" fmla="*/ 70769 h 120000"/>
                              <a:gd name="T18" fmla="*/ 85319 w 120000"/>
                              <a:gd name="T19" fmla="*/ 68307 h 120000"/>
                              <a:gd name="T20" fmla="*/ 80851 w 120000"/>
                              <a:gd name="T21" fmla="*/ 67487 h 120000"/>
                              <a:gd name="T22" fmla="*/ 115744 w 120000"/>
                              <a:gd name="T23" fmla="*/ 67487 h 120000"/>
                              <a:gd name="T24" fmla="*/ 116595 w 120000"/>
                              <a:gd name="T25" fmla="*/ 68923 h 120000"/>
                              <a:gd name="T26" fmla="*/ 118085 w 120000"/>
                              <a:gd name="T27" fmla="*/ 73025 h 120000"/>
                              <a:gd name="T28" fmla="*/ 119148 w 120000"/>
                              <a:gd name="T29" fmla="*/ 77333 h 120000"/>
                              <a:gd name="T30" fmla="*/ 119787 w 120000"/>
                              <a:gd name="T31" fmla="*/ 82256 h 120000"/>
                              <a:gd name="T32" fmla="*/ 120000 w 120000"/>
                              <a:gd name="T33" fmla="*/ 87384 h 120000"/>
                              <a:gd name="T34" fmla="*/ 119148 w 120000"/>
                              <a:gd name="T35" fmla="*/ 91897 h 120000"/>
                              <a:gd name="T36" fmla="*/ 118510 w 120000"/>
                              <a:gd name="T37" fmla="*/ 94153 h 120000"/>
                              <a:gd name="T38" fmla="*/ 0 w 120000"/>
                              <a:gd name="T39" fmla="*/ 0 h 120000"/>
                              <a:gd name="T40" fmla="*/ 120000 w 120000"/>
                              <a:gd name="T41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120000" h="120000" extrusionOk="0">
                                <a:moveTo>
                                  <a:pt x="118510" y="94153"/>
                                </a:moveTo>
                                <a:lnTo>
                                  <a:pt x="80851" y="94153"/>
                                </a:lnTo>
                                <a:lnTo>
                                  <a:pt x="84042" y="93538"/>
                                </a:lnTo>
                                <a:lnTo>
                                  <a:pt x="87659" y="91692"/>
                                </a:lnTo>
                                <a:lnTo>
                                  <a:pt x="90638" y="88615"/>
                                </a:lnTo>
                                <a:lnTo>
                                  <a:pt x="92553" y="84307"/>
                                </a:lnTo>
                                <a:lnTo>
                                  <a:pt x="93191" y="78769"/>
                                </a:lnTo>
                                <a:lnTo>
                                  <a:pt x="91702" y="74256"/>
                                </a:lnTo>
                                <a:lnTo>
                                  <a:pt x="89148" y="70769"/>
                                </a:lnTo>
                                <a:lnTo>
                                  <a:pt x="85319" y="68307"/>
                                </a:lnTo>
                                <a:lnTo>
                                  <a:pt x="80851" y="67487"/>
                                </a:lnTo>
                                <a:lnTo>
                                  <a:pt x="115744" y="67487"/>
                                </a:lnTo>
                                <a:lnTo>
                                  <a:pt x="116595" y="68923"/>
                                </a:lnTo>
                                <a:lnTo>
                                  <a:pt x="118085" y="73025"/>
                                </a:lnTo>
                                <a:lnTo>
                                  <a:pt x="119148" y="77333"/>
                                </a:lnTo>
                                <a:lnTo>
                                  <a:pt x="119787" y="82256"/>
                                </a:lnTo>
                                <a:lnTo>
                                  <a:pt x="120000" y="87384"/>
                                </a:lnTo>
                                <a:lnTo>
                                  <a:pt x="119148" y="91897"/>
                                </a:lnTo>
                                <a:lnTo>
                                  <a:pt x="118510" y="94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1AA087" id="Group 34" o:spid="_x0000_s1026" style="position:absolute;left:0;text-align:left;margin-left:10.5pt;margin-top:1.25pt;width:119.85pt;height:42.15pt;z-index:251659264;mso-position-horizontal-relative:margin;mso-width-relative:margin;mso-height-relative:margin" coordorigin="8933,-2" coordsize="2252,7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">
              <v:shape id="Freeform 36" o:spid="_x0000_s1027" style="position:absolute;left:8933;top:301;width:52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" path="m92307,119999r-66923,l,92631,,25263,25384,,92307,r27693,25263l120000,92631,92307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shape id="Freeform 37" o:spid="_x0000_s1028" style="position:absolute;left:8938;top:496;width:42;height:4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4wbxAAAANoAAAAPAAAAZHJzL2Rvd25yZXYueG1sRI9Pa8JA&#10;FMTvBb/D8oTe6kYF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McvjBvEAAAA2gAAAA8A&#10;AAAAAAAAAAAAAAAABwIAAGRycy9kb3ducmV2LnhtbFBLBQYAAAAAAwADALcAAAD4AgAAAAA=&#10;" path="m91428,120000r-65714,l,91304,,26086,25714,,91428,r25714,26086l117142,91304,91428,120000xe" fillcolor="black" stroked="f">
                <v:path arrowok="t" o:extrusionok="f" o:connecttype="custom" o:connectlocs="32,46;9,46;0,35;0,10;9,0;32,0;41,10;41,35;32,46" o:connectangles="0,0,0,0,0,0,0,0,0" textboxrect="0,0,120000,120000"/>
              </v:shape>
              <v:shape id="Freeform 38" o:spid="_x0000_s1029" style="position:absolute;left:9230;top:376;width:101;height:10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hRvxAAAANoAAAAPAAAAZHJzL2Rvd25yZXYueG1sRI9Pa8JA&#10;FMTvBb/D8oTe6kYR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EjGFG/EAAAA2gAAAA8A&#10;AAAAAAAAAAAAAAAABwIAAGRycy9kb3ducmV2LnhtbFBLBQYAAAAAAwADALcAAAD4AgAAAAA=&#10;" path="m78415,120000l47524,117798,23762,107889,7128,92477,,72660,3564,42935,14257,20917,32079,5504,53465,,80792,4403r21386,13211l115247,38532r4753,22018l114059,85871,99801,106788,78415,120000xe" fillcolor="black" stroked="f">
                <v:path arrowok="t" o:extrusionok="f" o:connecttype="custom" o:connectlocs="66,109;40,107;20,98;6,84;0,66;3,39;12,19;27,5;45,0;68,4;86,16;97,35;101,55;96,78;84,97;66,109" o:connectangles="0,0,0,0,0,0,0,0,0,0,0,0,0,0,0,0" textboxrect="0,0,120000,120000"/>
              </v:shape>
              <v:shape id="Freeform 39" o:spid="_x0000_s1030" style="position:absolute;left:9118;top:284;width:82;height:9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rH0xAAAANoAAAAPAAAAZHJzL2Rvd25yZXYueG1sRI9Pa8JA&#10;FMTvBb/D8oTe6kZB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CeKsfTEAAAA2gAAAA8A&#10;AAAAAAAAAAAAAAAABwIAAGRycy9kb3ducmV2LnhtbFBLBQYAAAAAAwADALcAAAD4AgAAAAA=&#10;" path="m60000,118666l29268,110666,8780,90666,,61333,7317,30666,27804,8000,55609,,87804,6666r21952,20000l118536,56000r,2666l111219,89333,89268,110666r-29268,800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0" o:spid="_x0000_s1031" style="position:absolute;left:9240;top:561;width:81;height:9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" path="m60740,118666l29629,110666,8888,90666,,61333,7407,30666,28148,8000,56296,,88888,6666r22223,20000l120000,56000r,2666l112592,89333,90370,110666r-29630,800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1" o:spid="_x0000_s1032" style="position:absolute;left:9130;top:483;width:62;height:7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" path="m73548,120000l27096,111428,,87428,1935,39428,21290,10285,50322,,90967,10285r23226,30857l118064,60000,106451,97714,73548,120000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2" o:spid="_x0000_s1033" style="position:absolute;left:9032;top:389;width:62;height:7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" path="m73548,120000l27096,111428,,87428,1935,39428,21290,10285,50322,,90967,10285r23226,30857l118064,60000,106451,97714,73548,120000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3" o:spid="_x0000_s1034" style="position:absolute;left:9035;top:588;width:53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" path="m90566,119999r-65661,l,92631,,25263,24905,,90566,r27169,25263l117735,92631,90566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shape id="Freeform 44" o:spid="_x0000_s1035" style="position:absolute;left:8938;top:120;width:42;height:4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" path="m91428,120000r-65714,l,91304,,26086,25714,,91428,r25714,26086l117142,91304,91428,120000xe" fillcolor="black" stroked="f">
                <v:path arrowok="t" o:extrusionok="f" o:connecttype="custom" o:connectlocs="32,46;9,46;0,35;0,10;9,0;32,0;41,10;41,35;32,46" o:connectangles="0,0,0,0,0,0,0,0,0" textboxrect="0,0,120000,120000"/>
              </v:shape>
              <v:shape id="Freeform 45" o:spid="_x0000_s1036" style="position:absolute;left:9240;top:-2;width:81;height:8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" path="m60740,120000l29629,111910,8888,91685,,62022,7407,31011,28148,8089,56296,,88888,6741r22223,20225l120000,56629r,2696l112592,90337,90370,111910r-29630,809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6" o:spid="_x0000_s1037" style="position:absolute;left:9130;top:107;width:62;height:71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" path="m73548,118309l27096,109859,,86197,1935,38873,21290,10140,50322,,90967,10140r23226,30423l118064,59154,106451,96338,73548,118309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7" o:spid="_x0000_s1038" style="position:absolute;left:9035;top:207;width:53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" path="m90566,119999r-65661,l,92631,,25263,24905,,90566,r27169,25263l117735,92631,90566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rect id="Rectangle 48" o:spid="_x0000_s1039" style="position:absolute;left:9795;top:156;width:417;height:1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" fillcolor="#231f20" stroked="f">
                <v:textbox inset="2.53958mm,2.53958mm,2.53958mm,2.53958mm">
                  <w:txbxContent>
                    <w:p w14:paraId="6A6B01B6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49" o:spid="_x0000_s1040" style="position:absolute;left:9940;top:282;width:127;height: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" fillcolor="#231f20" stroked="f">
                <v:textbox inset="2.53958mm,2.53958mm,2.53958mm,2.53958mm">
                  <w:txbxContent>
                    <w:p w14:paraId="3B1109D0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0" o:spid="_x0000_s1041" style="position:absolute;left:10272;top:156;width:359;height: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" fillcolor="#231f20" stroked="f">
                <v:textbox inset="2.53958mm,2.53958mm,2.53958mm,2.53958mm">
                  <w:txbxContent>
                    <w:p w14:paraId="2DA9656B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1" o:spid="_x0000_s1042" style="position:absolute;left:10272;top:282;width:127;height: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" fillcolor="#231f20" stroked="f">
                <v:textbox inset="2.53958mm,2.53958mm,2.53958mm,2.53958mm">
                  <w:txbxContent>
                    <w:p w14:paraId="025083F7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2" o:spid="_x0000_s1043" style="position:absolute;left:10272;top:378;width:331;height: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" fillcolor="#231f20" stroked="f">
                <v:textbox inset="2.53958mm,2.53958mm,2.53958mm,2.53958mm">
                  <w:txbxContent>
                    <w:p w14:paraId="5DDFC60C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3" o:spid="_x0000_s1044" style="position:absolute;left:10272;top:502;width:127;height: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" fillcolor="#231f20" stroked="f">
                <v:textbox inset="2.53958mm,2.53958mm,2.53958mm,2.53958mm">
                  <w:txbxContent>
                    <w:p w14:paraId="3F5E6089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4" o:spid="_x0000_s1045" style="position:absolute;left:10272;top:615;width:369;height: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" fillcolor="#231f20" stroked="f">
                <v:textbox inset="2.53958mm,2.53958mm,2.53958mm,2.53958mm">
                  <w:txbxContent>
                    <w:p w14:paraId="7A197E87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group id="Group 55" o:spid="_x0000_s1046" style="position:absolute;left:10684;top:149;width:501;height:600" coordorigin="10684,149" coordsize="501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Freeform 56" o:spid="_x0000_s1047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D4XwQAAANsAAAAPAAAAZHJzL2Rvd25yZXYueG1sRI9fa8JA&#10;EMTfC36HYwXf6kYF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BXgPhfBAAAA2wAAAA8AAAAA&#10;AAAAAAAAAAAABwIAAGRycy9kb3ducmV2LnhtbFBLBQYAAAAAAwADALcAAAD1AgAAAAA=&#10;" path="m65628,119800r-1197,l59640,119600r-4790,-400l50299,118400r-4551,-1200l41197,115800r-4311,-1800l32814,112000r-4312,-2400l24670,107000r-4072,-2800l17005,100800,14131,97800,11497,94800,9101,91400,7185,87800,5269,84200,3592,80400,2395,76400,1197,72200,479,67800,,63400,,58800,,54600,479,50600r958,-4000l2395,42800,3832,38800,5508,35200,7425,31600,9820,28000r2395,-3600l15089,21000r3354,-3200l21796,14400r3593,-2600l29221,9400,33293,7200,37365,5400,41916,3800,46467,2400,51257,1400,56287,600,61317,r5509,l72095,200r5270,400l82155,1600r4791,1000l91497,4200r4071,1800l99640,8200r3833,2400l107065,13400r3354,3200l113532,20200r2875,3800l117604,25800r-53892,l58922,26200r-4312,1000l50299,28800r-4072,2400l42395,34000r-3833,3600l36407,40800r-1916,3400l33053,48000r-958,4200l31377,56600r-240,5000l31616,66600r1198,4800l34491,75800r2395,4000l39760,83400r3353,3200l46946,89200r4071,2200l55808,93000r5030,800l66586,94200r51737,l116407,97000r-2875,3400l110419,103600r-3593,2800l103233,109200r-3832,2400l95329,113600r-4312,2000l86227,117000r-4790,1200l76407,119200r-5270,400l65628,119800xe" fillcolor="#231f20" stroked="f">
                  <v:path arrowok="t" o:extrusionok="f" o:connecttype="custom" o:connectlocs="269,599;229,596;191,586;154,570;119,548;86,521;59,489;38,457;22,421;10,382;2,339;0,294;2,253;10,214;23,176;41,140;63,105;91,72;122,47;156,27;194,12;235,3;279,0;323,3;363,13;399,30;432,53;461,83;486,120;266,129;228,136;193,156;161,188;144,221;134,261;130,308;137,357;154,399;180,433;213,457;254,469;494,471;474,502;446,532;415,558;380,578;340,591;297,598" o:connectangles="0,0,0,0,0,0,0,0,0,0,0,0,0,0,0,0,0,0,0,0,0,0,0,0,0,0,0,0,0,0,0,0,0,0,0,0,0,0,0,0,0,0,0,0,0,0,0,0" textboxrect="0,0,120000,120000"/>
                </v:shape>
                <v:shape id="Freeform 57" o:spid="_x0000_s1048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aZjwQAAANsAAAAPAAAAZHJzL2Rvd25yZXYueG1sRI9fa8JA&#10;EMTfC36HYwXf6kYR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JoJpmPBAAAA2wAAAA8AAAAA&#10;AAAAAAAAAAAABwIAAGRycy9kb3ducmV2LnhtbFBLBQYAAAAAAwADALcAAAD1AgAAAAA=&#10;" path="m94131,41400l90299,36200,87185,33200,83832,30600,79760,28600,74970,27000,69700,26000r-5988,-200l117604,25800r240,200l94131,41400xe" fillcolor="#231f20" stroked="f">
                  <v:path arrowok="t" o:extrusionok="f" o:connecttype="custom" o:connectlocs="393,207;377,181;364,166;350,153;333,143;313,135;291,130;266,129;491,129;492,130;393,207" o:connectangles="0,0,0,0,0,0,0,0,0,0,0" textboxrect="0,0,120000,120000"/>
                </v:shape>
                <v:shape id="Freeform 58" o:spid="_x0000_s1049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QP4wQAAANsAAAAPAAAAZHJzL2Rvd25yZXYueG1sRI9fa8JA&#10;EMTfC36HYwXf6kZB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PVFA/jBAAAA2wAAAA8AAAAA&#10;AAAAAAAAAAAABwIAAGRycy9kb3ducmV2LnhtbFBLBQYAAAAAAwADALcAAAD1AgAAAAA=&#10;" path="m118323,94200r-51737,l72095,93800r5030,-1200l81437,90800r3592,-2200l88622,85800r2875,-3200l94371,78800r1676,-2000l120000,92000r-1677,2200xe" fillcolor="#231f20" stroked="f">
                  <v:path arrowok="t" o:extrusionok="f" o:connecttype="custom" o:connectlocs="494,471;278,471;301,469;322,463;340,454;355,443;370,429;382,413;394,394;401,384;501,460;494,471" o:connectangles="0,0,0,0,0,0,0,0,0,0,0,0" textboxrect="0,0,120000,120000"/>
                </v:shape>
              </v:group>
              <v:group id="Group 59" o:spid="_x0000_s1050" style="position:absolute;left:9223;top:157;width:564;height:585" coordorigin="9223,157" coordsize="564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 id="Freeform 60" o:spid="_x0000_s1051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" path="m104468,9641r-72128,l35531,7384,39361,3076,42978,820,47234,,84255,r4681,820l93404,2256r4255,2051l101489,6769r2979,2872xe" fillcolor="#231f20" stroked="f">
                  <v:path arrowok="t" o:extrusionok="f" o:connecttype="custom" o:connectlocs="491,47;152,47;167,36;185,15;202,4;222,0;396,0;418,4;439,11;459,21;477,33;491,47" o:connectangles="0,0,0,0,0,0,0,0,0,0,0,0" textboxrect="0,0,120000,120000"/>
                </v:shape>
                <v:shape id="Freeform 61" o:spid="_x0000_s1052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" path="m10425,28307l6382,26666,2978,23794,638,19692,,14974,638,10666,2553,6974,5744,4102,10212,2256r5319,-410l19574,3487r2979,3077l23829,7794r3192,1641l32340,9641r72128,l104893,9846r2766,3487l110000,17230r1489,3693l25744,20923r-1915,1025l22340,24000r-2766,2461l15744,27897r-5319,410xe" fillcolor="#231f20" stroked="f">
                  <v:path arrowok="t" o:extrusionok="f" o:connecttype="custom" o:connectlocs="49,138;30,130;14,116;3,96;0,73;3,52;12,34;27,20;48,11;73,9;92,17;106,32;112,38;127,46;152,47;491,47;493,48;506,65;517,84;524,102;121,102;112,107;105,117;92,129;74,136;49,138" o:connectangles="0,0,0,0,0,0,0,0,0,0,0,0,0,0,0,0,0,0,0,0,0,0,0,0,0,0" textboxrect="0,0,120000,120000"/>
                </v:shape>
                <v:shape id="Freeform 62" o:spid="_x0000_s1053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" path="m80851,120000r-45745,l35106,42051r,-13539l34680,26051,32127,22358,28085,20923r83404,l111702,21333r1063,4308l62127,25641r,16615l110425,42256r-213,820l108085,46564r-2554,3282l102340,52923r1489,820l107021,56205r2766,2666l112553,61948r2127,3282l115744,67487r-53617,l62127,94153r56383,l117872,96000r-1915,4102l113404,104000r-2766,3282l107234,110564r-3617,2666l99574,115487r-4255,1846l90638,118769r-4894,820l80851,120000xe" fillcolor="#231f20" stroked="f">
                  <v:path arrowok="t" o:extrusionok="f" o:connecttype="custom" o:connectlocs="380,585;165,585;165,205;165,139;163,127;151,109;132,102;524,102;525,104;530,125;292,125;292,206;519,206;518,210;508,227;496,243;481,258;488,262;503,274;516,287;529,302;539,318;544,329;292,329;292,459;557,459;554,468;545,488;533,507;520,523;504,539;487,552;468,563;448,572;426,579;403,583;380,585" o:connectangles="0,0,0,0,0,0,0,0,0,0,0,0,0,0,0,0,0,0,0,0,0,0,0,0,0,0,0,0,0,0,0,0,0,0,0,0,0" textboxrect="0,0,120000,120000"/>
                </v:shape>
                <v:shape id="Freeform 63" o:spid="_x0000_s1054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" path="m110425,42256r-48298,l79787,42051r2978,-1846l84893,36512r213,-5948l82340,27076,78085,25641r34680,l112765,25846r426,4718l112765,34871r-851,4308l110425,42256xe" fillcolor="#231f20" stroked="f">
                  <v:path arrowok="t" o:extrusionok="f" o:connecttype="custom" o:connectlocs="519,206;292,206;375,205;389,196;399,178;400,149;387,132;367,125;530,125;530,126;532,149;530,170;526,191;519,206" o:connectangles="0,0,0,0,0,0,0,0,0,0,0,0,0,0" textboxrect="0,0,120000,120000"/>
                </v:shape>
                <v:shape id="Freeform 64" o:spid="_x0000_s1055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" path="m118510,94153r-37659,l84042,93538r3617,-1846l90638,88615r1915,-4308l93191,78769,91702,74256,89148,70769,85319,68307r-4468,-820l115744,67487r851,1436l118085,73025r1063,4308l119787,82256r213,5128l119148,91897r-638,2256xe" fillcolor="#231f20" stroked="f">
                  <v:path arrowok="t" o:extrusionok="f" o:connecttype="custom" o:connectlocs="557,459;380,459;395,456;412,447;426,432;435,411;438,384;431,362;419,345;401,333;380,329;544,329;548,336;555,356;560,377;563,401;564,426;560,448;557,459" o:connectangles="0,0,0,0,0,0,0,0,0,0,0,0,0,0,0,0,0,0,0" textboxrect="0,0,120000,120000"/>
                </v:shape>
              </v:group>
              <w10:wrap type="square" anchorx="margin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C4070AC" wp14:editId="4E702643">
          <wp:simplePos x="0" y="0"/>
          <wp:positionH relativeFrom="margin">
            <wp:align>right</wp:align>
          </wp:positionH>
          <wp:positionV relativeFrom="paragraph">
            <wp:posOffset>15612</wp:posOffset>
          </wp:positionV>
          <wp:extent cx="1223010" cy="553085"/>
          <wp:effectExtent l="0" t="0" r="0" b="0"/>
          <wp:wrapSquare wrapText="bothSides" distT="0" distB="0" distL="114300" distR="114300"/>
          <wp:docPr id="35" name="image2.jpg" descr="C:\Users\HP\Downloads\ESOFT Logo - New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C:\Users\HP\Downloads\ESOFT Logo - New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3010" cy="553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C1EBB">
      <w:t xml:space="preserve">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284739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3C4F8532" w14:textId="18D09444" w:rsidR="000C1EBB" w:rsidRPr="00E377E8" w:rsidRDefault="000C1EBB">
        <w:pPr>
          <w:pStyle w:val="Head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E377E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377E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E377E8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="00846B1D">
          <w:rPr>
            <w:rFonts w:ascii="Times New Roman" w:hAnsi="Times New Roman" w:cs="Times New Roman"/>
            <w:noProof/>
            <w:sz w:val="20"/>
            <w:szCs w:val="20"/>
          </w:rPr>
          <w:t>21</w:t>
        </w:r>
        <w:r w:rsidRPr="00E377E8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51B5A9FA" w14:textId="77777777" w:rsidR="000C1EBB" w:rsidRDefault="000C1E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8E5C3D" w14:textId="77777777" w:rsidR="000C1EBB" w:rsidRDefault="000C1EBB">
    <w:pPr>
      <w:pStyle w:val="Header"/>
      <w:jc w:val="center"/>
    </w:pPr>
  </w:p>
  <w:p w14:paraId="5D756341" w14:textId="77777777" w:rsidR="000C1EBB" w:rsidRDefault="000C1EB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488457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37858CB7" w14:textId="3CB95839" w:rsidR="000C1EBB" w:rsidRPr="00E377E8" w:rsidRDefault="000C1EBB">
        <w:pPr>
          <w:pStyle w:val="Header"/>
          <w:jc w:val="center"/>
          <w:rPr>
            <w:rFonts w:ascii="Times New Roman" w:hAnsi="Times New Roman" w:cs="Times New Roman"/>
            <w:sz w:val="20"/>
          </w:rPr>
        </w:pPr>
        <w:r w:rsidRPr="00E377E8">
          <w:rPr>
            <w:rFonts w:ascii="Times New Roman" w:hAnsi="Times New Roman" w:cs="Times New Roman"/>
            <w:sz w:val="20"/>
          </w:rPr>
          <w:fldChar w:fldCharType="begin"/>
        </w:r>
        <w:r w:rsidRPr="00E377E8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E377E8">
          <w:rPr>
            <w:rFonts w:ascii="Times New Roman" w:hAnsi="Times New Roman" w:cs="Times New Roman"/>
            <w:sz w:val="20"/>
          </w:rPr>
          <w:fldChar w:fldCharType="separate"/>
        </w:r>
        <w:r w:rsidR="00B97339">
          <w:rPr>
            <w:rFonts w:ascii="Times New Roman" w:hAnsi="Times New Roman" w:cs="Times New Roman"/>
            <w:noProof/>
            <w:sz w:val="20"/>
          </w:rPr>
          <w:t>i</w:t>
        </w:r>
        <w:r w:rsidRPr="00E377E8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14:paraId="19741B6E" w14:textId="77777777" w:rsidR="000C1EBB" w:rsidRDefault="000C1E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334187"/>
    <w:multiLevelType w:val="multilevel"/>
    <w:tmpl w:val="4FC47F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11337"/>
    <w:multiLevelType w:val="hybridMultilevel"/>
    <w:tmpl w:val="B2B6A85C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" w15:restartNumberingAfterBreak="0">
    <w:nsid w:val="50D37066"/>
    <w:multiLevelType w:val="multilevel"/>
    <w:tmpl w:val="77A693DA"/>
    <w:lvl w:ilvl="0">
      <w:start w:val="1"/>
      <w:numFmt w:val="bullet"/>
      <w:lvlText w:val="•"/>
      <w:lvlJc w:val="left"/>
      <w:pPr>
        <w:ind w:left="0" w:hanging="115"/>
      </w:pPr>
      <w:rPr>
        <w:rFonts w:ascii="Arial" w:eastAsia="Arial" w:hAnsi="Arial" w:cs="Arial"/>
        <w:b w:val="0"/>
        <w:color w:val="231F20"/>
        <w:sz w:val="22"/>
        <w:szCs w:val="22"/>
      </w:rPr>
    </w:lvl>
    <w:lvl w:ilvl="1">
      <w:start w:val="1"/>
      <w:numFmt w:val="bullet"/>
      <w:lvlText w:val="•"/>
      <w:lvlJc w:val="left"/>
      <w:pPr>
        <w:ind w:left="0" w:firstLine="0"/>
      </w:pPr>
    </w:lvl>
    <w:lvl w:ilvl="2">
      <w:start w:val="1"/>
      <w:numFmt w:val="bullet"/>
      <w:lvlText w:val="•"/>
      <w:lvlJc w:val="left"/>
      <w:pPr>
        <w:ind w:left="0" w:firstLine="0"/>
      </w:p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abstractNum w:abstractNumId="3" w15:restartNumberingAfterBreak="0">
    <w:nsid w:val="57AA6645"/>
    <w:multiLevelType w:val="hybridMultilevel"/>
    <w:tmpl w:val="F4200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B067CE6">
      <w:numFmt w:val="bullet"/>
      <w:lvlText w:val=""/>
      <w:lvlJc w:val="left"/>
      <w:pPr>
        <w:ind w:left="1440" w:hanging="360"/>
      </w:pPr>
      <w:rPr>
        <w:rFonts w:ascii="Symbol" w:eastAsia="Calibri" w:hAnsi="Symbol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D167D1"/>
    <w:multiLevelType w:val="hybridMultilevel"/>
    <w:tmpl w:val="61600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62C9C"/>
    <w:multiLevelType w:val="hybridMultilevel"/>
    <w:tmpl w:val="F6606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D51A5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2F577B2"/>
    <w:multiLevelType w:val="hybridMultilevel"/>
    <w:tmpl w:val="8D58F0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"/>
  </w:num>
  <w:num w:numId="7">
    <w:abstractNumId w:val="6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jE1Nja2MLUwMbdQ0lEKTi0uzszPAykwrgUAKQ6meiwAAAA="/>
  </w:docVars>
  <w:rsids>
    <w:rsidRoot w:val="00793C06"/>
    <w:rsid w:val="00010F58"/>
    <w:rsid w:val="00014EC7"/>
    <w:rsid w:val="00017A03"/>
    <w:rsid w:val="0004388D"/>
    <w:rsid w:val="00045055"/>
    <w:rsid w:val="0005059B"/>
    <w:rsid w:val="00051BBA"/>
    <w:rsid w:val="00074C23"/>
    <w:rsid w:val="00084005"/>
    <w:rsid w:val="000B0ECB"/>
    <w:rsid w:val="000C1EBB"/>
    <w:rsid w:val="000E24D3"/>
    <w:rsid w:val="000E267C"/>
    <w:rsid w:val="000E5136"/>
    <w:rsid w:val="000F0A5B"/>
    <w:rsid w:val="000F46D1"/>
    <w:rsid w:val="00111B96"/>
    <w:rsid w:val="00117BAD"/>
    <w:rsid w:val="00142F62"/>
    <w:rsid w:val="00143D7D"/>
    <w:rsid w:val="00151CA9"/>
    <w:rsid w:val="00164EC6"/>
    <w:rsid w:val="00174EA8"/>
    <w:rsid w:val="00176EEF"/>
    <w:rsid w:val="00180969"/>
    <w:rsid w:val="00185B30"/>
    <w:rsid w:val="00193DF2"/>
    <w:rsid w:val="001961BA"/>
    <w:rsid w:val="001A485A"/>
    <w:rsid w:val="001B4CB4"/>
    <w:rsid w:val="001C1E59"/>
    <w:rsid w:val="001C28C4"/>
    <w:rsid w:val="001F3287"/>
    <w:rsid w:val="00204783"/>
    <w:rsid w:val="0025321F"/>
    <w:rsid w:val="002538BC"/>
    <w:rsid w:val="00262240"/>
    <w:rsid w:val="00274CC4"/>
    <w:rsid w:val="0029112B"/>
    <w:rsid w:val="00294056"/>
    <w:rsid w:val="0029420A"/>
    <w:rsid w:val="002A1188"/>
    <w:rsid w:val="002C2615"/>
    <w:rsid w:val="002E55F6"/>
    <w:rsid w:val="002E7C21"/>
    <w:rsid w:val="003029A0"/>
    <w:rsid w:val="00315154"/>
    <w:rsid w:val="00322A67"/>
    <w:rsid w:val="00332C9E"/>
    <w:rsid w:val="00345E1C"/>
    <w:rsid w:val="003529F0"/>
    <w:rsid w:val="00376596"/>
    <w:rsid w:val="00381045"/>
    <w:rsid w:val="00381D1D"/>
    <w:rsid w:val="00393C1F"/>
    <w:rsid w:val="0039556A"/>
    <w:rsid w:val="003B23FE"/>
    <w:rsid w:val="003B70CF"/>
    <w:rsid w:val="003B76AC"/>
    <w:rsid w:val="003C2EFB"/>
    <w:rsid w:val="003C7A93"/>
    <w:rsid w:val="003E71DC"/>
    <w:rsid w:val="003E772C"/>
    <w:rsid w:val="003F07BE"/>
    <w:rsid w:val="003F17F3"/>
    <w:rsid w:val="003F32AF"/>
    <w:rsid w:val="00407F55"/>
    <w:rsid w:val="00410E4E"/>
    <w:rsid w:val="004165CB"/>
    <w:rsid w:val="00422031"/>
    <w:rsid w:val="004317BF"/>
    <w:rsid w:val="00444B6B"/>
    <w:rsid w:val="00451630"/>
    <w:rsid w:val="00463004"/>
    <w:rsid w:val="00470F21"/>
    <w:rsid w:val="00492F89"/>
    <w:rsid w:val="004B558C"/>
    <w:rsid w:val="004B5B31"/>
    <w:rsid w:val="004C3C94"/>
    <w:rsid w:val="004D4B1A"/>
    <w:rsid w:val="004E7317"/>
    <w:rsid w:val="00501A32"/>
    <w:rsid w:val="0050320D"/>
    <w:rsid w:val="00510EA2"/>
    <w:rsid w:val="00512666"/>
    <w:rsid w:val="005126FA"/>
    <w:rsid w:val="005332D0"/>
    <w:rsid w:val="00566BBF"/>
    <w:rsid w:val="00575F29"/>
    <w:rsid w:val="00580457"/>
    <w:rsid w:val="00582270"/>
    <w:rsid w:val="00593711"/>
    <w:rsid w:val="005B5745"/>
    <w:rsid w:val="005C024E"/>
    <w:rsid w:val="005C5B72"/>
    <w:rsid w:val="005E081D"/>
    <w:rsid w:val="005F3405"/>
    <w:rsid w:val="005F7AF0"/>
    <w:rsid w:val="006211BD"/>
    <w:rsid w:val="00624C0D"/>
    <w:rsid w:val="006330A3"/>
    <w:rsid w:val="00641F6A"/>
    <w:rsid w:val="006421EB"/>
    <w:rsid w:val="0064222D"/>
    <w:rsid w:val="00647C7A"/>
    <w:rsid w:val="00676A47"/>
    <w:rsid w:val="00680D07"/>
    <w:rsid w:val="006950F7"/>
    <w:rsid w:val="006A5A6B"/>
    <w:rsid w:val="006B0171"/>
    <w:rsid w:val="006C129E"/>
    <w:rsid w:val="006D402B"/>
    <w:rsid w:val="006F0D46"/>
    <w:rsid w:val="006F1850"/>
    <w:rsid w:val="006F28CD"/>
    <w:rsid w:val="006F33B6"/>
    <w:rsid w:val="006F72BC"/>
    <w:rsid w:val="00723311"/>
    <w:rsid w:val="00767D01"/>
    <w:rsid w:val="00793C06"/>
    <w:rsid w:val="00793D73"/>
    <w:rsid w:val="007D068F"/>
    <w:rsid w:val="007D5007"/>
    <w:rsid w:val="007D58B2"/>
    <w:rsid w:val="007E28CB"/>
    <w:rsid w:val="007F090F"/>
    <w:rsid w:val="00804E02"/>
    <w:rsid w:val="00810DE4"/>
    <w:rsid w:val="008309C0"/>
    <w:rsid w:val="008435BD"/>
    <w:rsid w:val="00845114"/>
    <w:rsid w:val="00846B1D"/>
    <w:rsid w:val="00853FDB"/>
    <w:rsid w:val="00855298"/>
    <w:rsid w:val="00871380"/>
    <w:rsid w:val="00876BDA"/>
    <w:rsid w:val="00881ED2"/>
    <w:rsid w:val="00884058"/>
    <w:rsid w:val="008902D5"/>
    <w:rsid w:val="0089167F"/>
    <w:rsid w:val="00892A2F"/>
    <w:rsid w:val="0089544D"/>
    <w:rsid w:val="008C367D"/>
    <w:rsid w:val="008D6602"/>
    <w:rsid w:val="008F267E"/>
    <w:rsid w:val="008F753A"/>
    <w:rsid w:val="00905E75"/>
    <w:rsid w:val="0091287B"/>
    <w:rsid w:val="00922A7F"/>
    <w:rsid w:val="00923373"/>
    <w:rsid w:val="00967BB7"/>
    <w:rsid w:val="0097622E"/>
    <w:rsid w:val="009762A1"/>
    <w:rsid w:val="00982AD0"/>
    <w:rsid w:val="00991B7B"/>
    <w:rsid w:val="009A1C80"/>
    <w:rsid w:val="009A491C"/>
    <w:rsid w:val="009B544E"/>
    <w:rsid w:val="009C0352"/>
    <w:rsid w:val="009C081D"/>
    <w:rsid w:val="009D62C6"/>
    <w:rsid w:val="009D7137"/>
    <w:rsid w:val="009E63C7"/>
    <w:rsid w:val="009F396F"/>
    <w:rsid w:val="00A0068D"/>
    <w:rsid w:val="00A20306"/>
    <w:rsid w:val="00A23B6E"/>
    <w:rsid w:val="00A25082"/>
    <w:rsid w:val="00A361B9"/>
    <w:rsid w:val="00A3678B"/>
    <w:rsid w:val="00A46168"/>
    <w:rsid w:val="00A52061"/>
    <w:rsid w:val="00A54663"/>
    <w:rsid w:val="00A66FCA"/>
    <w:rsid w:val="00A711B5"/>
    <w:rsid w:val="00A85CB1"/>
    <w:rsid w:val="00A9325F"/>
    <w:rsid w:val="00A94F13"/>
    <w:rsid w:val="00A95C24"/>
    <w:rsid w:val="00AB5415"/>
    <w:rsid w:val="00AC49BF"/>
    <w:rsid w:val="00AF3486"/>
    <w:rsid w:val="00B17D2B"/>
    <w:rsid w:val="00B23A4D"/>
    <w:rsid w:val="00B269EB"/>
    <w:rsid w:val="00B55987"/>
    <w:rsid w:val="00B90746"/>
    <w:rsid w:val="00B92FD4"/>
    <w:rsid w:val="00B97339"/>
    <w:rsid w:val="00BB0136"/>
    <w:rsid w:val="00BC2F39"/>
    <w:rsid w:val="00BD42FB"/>
    <w:rsid w:val="00BE24E0"/>
    <w:rsid w:val="00BE3B30"/>
    <w:rsid w:val="00BE7519"/>
    <w:rsid w:val="00BF722C"/>
    <w:rsid w:val="00C26391"/>
    <w:rsid w:val="00C702A6"/>
    <w:rsid w:val="00C7618C"/>
    <w:rsid w:val="00C82EFD"/>
    <w:rsid w:val="00C85574"/>
    <w:rsid w:val="00C969BE"/>
    <w:rsid w:val="00C9754A"/>
    <w:rsid w:val="00CA622A"/>
    <w:rsid w:val="00CB5A7F"/>
    <w:rsid w:val="00CC6BC7"/>
    <w:rsid w:val="00CC7623"/>
    <w:rsid w:val="00CD2B4D"/>
    <w:rsid w:val="00CE2255"/>
    <w:rsid w:val="00CE4CCB"/>
    <w:rsid w:val="00CF4E4A"/>
    <w:rsid w:val="00D061DD"/>
    <w:rsid w:val="00D15893"/>
    <w:rsid w:val="00D445EC"/>
    <w:rsid w:val="00D53F5A"/>
    <w:rsid w:val="00D543DA"/>
    <w:rsid w:val="00D54AF6"/>
    <w:rsid w:val="00D83E92"/>
    <w:rsid w:val="00DA4D66"/>
    <w:rsid w:val="00DA4EAD"/>
    <w:rsid w:val="00DB46DE"/>
    <w:rsid w:val="00DB794A"/>
    <w:rsid w:val="00DE2960"/>
    <w:rsid w:val="00DF615A"/>
    <w:rsid w:val="00DF641F"/>
    <w:rsid w:val="00E018F2"/>
    <w:rsid w:val="00E1118B"/>
    <w:rsid w:val="00E1176F"/>
    <w:rsid w:val="00E177E8"/>
    <w:rsid w:val="00E20B24"/>
    <w:rsid w:val="00E2259F"/>
    <w:rsid w:val="00E2465A"/>
    <w:rsid w:val="00E351A4"/>
    <w:rsid w:val="00E42EA8"/>
    <w:rsid w:val="00E55132"/>
    <w:rsid w:val="00E579EC"/>
    <w:rsid w:val="00E658DA"/>
    <w:rsid w:val="00E65F51"/>
    <w:rsid w:val="00E744A3"/>
    <w:rsid w:val="00E77706"/>
    <w:rsid w:val="00E80986"/>
    <w:rsid w:val="00EA6722"/>
    <w:rsid w:val="00EB64C4"/>
    <w:rsid w:val="00ED4CEC"/>
    <w:rsid w:val="00EE4B08"/>
    <w:rsid w:val="00EE54FA"/>
    <w:rsid w:val="00EF5E04"/>
    <w:rsid w:val="00F10A05"/>
    <w:rsid w:val="00F30B13"/>
    <w:rsid w:val="00F43C93"/>
    <w:rsid w:val="00F50E3B"/>
    <w:rsid w:val="00F55626"/>
    <w:rsid w:val="00F62DFF"/>
    <w:rsid w:val="00F6666B"/>
    <w:rsid w:val="00F85EBD"/>
    <w:rsid w:val="00F90688"/>
    <w:rsid w:val="00F921A1"/>
    <w:rsid w:val="00FB3619"/>
    <w:rsid w:val="00FB3842"/>
    <w:rsid w:val="00FC4498"/>
    <w:rsid w:val="00FD4F56"/>
    <w:rsid w:val="00FF0525"/>
    <w:rsid w:val="00FF471B"/>
    <w:rsid w:val="00FF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5A627"/>
  <w15:docId w15:val="{E1AA44CF-0B70-4C86-85D0-F0917312A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4" w:line="248" w:lineRule="auto"/>
        <w:ind w:left="140" w:hanging="1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B3842"/>
  </w:style>
  <w:style w:type="paragraph" w:styleId="Heading1">
    <w:name w:val="heading 1"/>
    <w:basedOn w:val="Normal"/>
    <w:next w:val="Normal"/>
    <w:link w:val="Heading1Char"/>
    <w:uiPriority w:val="9"/>
    <w:qFormat/>
    <w:rsid w:val="0087138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87138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7138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7138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87138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7138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1EBB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C1EBB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1EBB"/>
    <w:rPr>
      <w:b/>
      <w:sz w:val="28"/>
      <w:szCs w:val="28"/>
    </w:rPr>
  </w:style>
  <w:style w:type="paragraph" w:styleId="Title">
    <w:name w:val="Title"/>
    <w:basedOn w:val="Normal"/>
    <w:next w:val="Normal"/>
    <w:rsid w:val="0087138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713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7">
    <w:name w:val="7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">
    <w:name w:val="6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">
    <w:name w:val="5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">
    <w:name w:val="3"/>
    <w:basedOn w:val="TableNormal"/>
    <w:rsid w:val="00871380"/>
    <w:pPr>
      <w:spacing w:after="0" w:line="240" w:lineRule="auto"/>
    </w:pPr>
    <w:tblPr>
      <w:tblStyleRowBandSize w:val="1"/>
      <w:tblStyleColBandSize w:val="1"/>
      <w:tblCellMar>
        <w:top w:w="65" w:type="dxa"/>
        <w:left w:w="100" w:type="dxa"/>
        <w:right w:w="115" w:type="dxa"/>
      </w:tblCellMar>
    </w:tblPr>
  </w:style>
  <w:style w:type="table" w:customStyle="1" w:styleId="2">
    <w:name w:val="2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2E7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C21"/>
  </w:style>
  <w:style w:type="paragraph" w:styleId="Footer">
    <w:name w:val="footer"/>
    <w:basedOn w:val="Normal"/>
    <w:link w:val="FooterChar"/>
    <w:uiPriority w:val="99"/>
    <w:unhideWhenUsed/>
    <w:rsid w:val="002E7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C21"/>
  </w:style>
  <w:style w:type="paragraph" w:styleId="ListParagraph">
    <w:name w:val="List Paragraph"/>
    <w:basedOn w:val="Normal"/>
    <w:uiPriority w:val="34"/>
    <w:qFormat/>
    <w:rsid w:val="006D40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67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7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7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7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7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7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78B"/>
    <w:rPr>
      <w:rFonts w:ascii="Segoe UI" w:hAnsi="Segoe UI" w:cs="Segoe UI"/>
      <w:sz w:val="18"/>
      <w:szCs w:val="18"/>
    </w:rPr>
  </w:style>
  <w:style w:type="character" w:customStyle="1" w:styleId="textChar">
    <w:name w:val="text Char"/>
    <w:link w:val="text"/>
    <w:locked/>
    <w:rsid w:val="008D6602"/>
    <w:rPr>
      <w:rFonts w:ascii="Verdana" w:eastAsia="Times New Roman" w:hAnsi="Verdana" w:cs="Times New Roman"/>
      <w:sz w:val="20"/>
      <w:szCs w:val="20"/>
    </w:rPr>
  </w:style>
  <w:style w:type="paragraph" w:customStyle="1" w:styleId="text">
    <w:name w:val="text"/>
    <w:link w:val="textChar"/>
    <w:qFormat/>
    <w:rsid w:val="008D660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60" w:lineRule="atLeast"/>
      <w:ind w:left="0" w:firstLine="0"/>
    </w:pPr>
    <w:rPr>
      <w:rFonts w:ascii="Verdana" w:eastAsia="Times New Roman" w:hAnsi="Verdana" w:cs="Times New Roman"/>
      <w:sz w:val="20"/>
      <w:szCs w:val="20"/>
    </w:rPr>
  </w:style>
  <w:style w:type="table" w:styleId="TableGrid">
    <w:name w:val="Table Grid"/>
    <w:basedOn w:val="TableNormal"/>
    <w:uiPriority w:val="39"/>
    <w:rsid w:val="00BE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193DF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  <w:ind w:left="0" w:firstLine="0"/>
    </w:pPr>
    <w:rPr>
      <w:rFonts w:ascii="Times New Roman" w:eastAsiaTheme="minorEastAsia" w:hAnsi="Times New Roman" w:cs="Times New Roman"/>
      <w:color w:val="auto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880"/>
        <w:tab w:val="right" w:leader="dot" w:pos="9347"/>
      </w:tabs>
      <w:spacing w:after="100" w:line="259" w:lineRule="auto"/>
      <w:ind w:left="220" w:firstLine="0"/>
    </w:pPr>
    <w:rPr>
      <w:rFonts w:asciiTheme="minorHAnsi" w:eastAsiaTheme="minorHAnsi" w:hAnsiTheme="minorHAnsi" w:cstheme="minorBidi"/>
      <w:color w:val="auto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00" w:line="259" w:lineRule="auto"/>
      <w:ind w:left="0" w:firstLine="0"/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C1EBB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00" w:line="247" w:lineRule="auto"/>
      <w:ind w:left="480" w:hanging="14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115965-4FAF-4C46-8A4F-1D8C1D228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1674</Words>
  <Characters>9544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ockE</dc:creator>
  <cp:lastModifiedBy>Windows User</cp:lastModifiedBy>
  <cp:revision>2</cp:revision>
  <dcterms:created xsi:type="dcterms:W3CDTF">2022-12-15T06:22:00Z</dcterms:created>
  <dcterms:modified xsi:type="dcterms:W3CDTF">2022-12-15T06:22:00Z</dcterms:modified>
</cp:coreProperties>
</file>